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F78077" w14:textId="4D502B62" w:rsidR="00F80EC1" w:rsidRDefault="00331FA4" w:rsidP="00091C08">
      <w:pPr>
        <w:pStyle w:val="Heading2"/>
        <w:jc w:val="center"/>
        <w:rPr>
          <w:rFonts w:ascii="Arial" w:hAnsi="Arial"/>
          <w:b/>
          <w:szCs w:val="24"/>
        </w:rPr>
      </w:pPr>
      <w:r>
        <w:rPr>
          <w:rFonts w:ascii="Aaux Pro-Regular" w:hAnsi="Aaux Pro-Regular"/>
          <w:noProof/>
          <w:sz w:val="20"/>
        </w:rPr>
        <w:drawing>
          <wp:anchor distT="0" distB="0" distL="114300" distR="114300" simplePos="0" relativeHeight="251659264" behindDoc="1" locked="0" layoutInCell="1" allowOverlap="1" wp14:anchorId="67B7F5DE" wp14:editId="2F0C1EB7">
            <wp:simplePos x="0" y="0"/>
            <wp:positionH relativeFrom="page">
              <wp:posOffset>177800</wp:posOffset>
            </wp:positionH>
            <wp:positionV relativeFrom="paragraph">
              <wp:posOffset>-914400</wp:posOffset>
            </wp:positionV>
            <wp:extent cx="7772400" cy="100584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7772400" cy="10058400"/>
                    </a:xfrm>
                    <a:prstGeom prst="rect">
                      <a:avLst/>
                    </a:prstGeom>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margin">
              <wp14:pctWidth>0</wp14:pctWidth>
            </wp14:sizeRelH>
            <wp14:sizeRelV relativeFrom="margin">
              <wp14:pctHeight>0</wp14:pctHeight>
            </wp14:sizeRelV>
          </wp:anchor>
        </w:drawing>
      </w:r>
    </w:p>
    <w:p w14:paraId="01080A22" w14:textId="4CAFA67F" w:rsidR="00A036E8" w:rsidRPr="00A036E8" w:rsidRDefault="001C3673" w:rsidP="001C3673">
      <w:pPr>
        <w:tabs>
          <w:tab w:val="left" w:pos="7671"/>
        </w:tabs>
      </w:pPr>
      <w:r>
        <w:tab/>
      </w:r>
    </w:p>
    <w:p w14:paraId="2C7976F8" w14:textId="77777777" w:rsidR="00A036E8" w:rsidRDefault="00A036E8" w:rsidP="00091C08">
      <w:pPr>
        <w:pStyle w:val="Heading2"/>
        <w:jc w:val="center"/>
        <w:rPr>
          <w:rFonts w:ascii="Arial" w:hAnsi="Arial"/>
          <w:b/>
          <w:szCs w:val="24"/>
        </w:rPr>
      </w:pPr>
    </w:p>
    <w:p w14:paraId="4AD5DFE9" w14:textId="77777777" w:rsidR="00A036E8" w:rsidRDefault="00A036E8" w:rsidP="00091C08">
      <w:pPr>
        <w:pStyle w:val="Heading2"/>
        <w:jc w:val="center"/>
        <w:rPr>
          <w:rFonts w:ascii="Arial" w:hAnsi="Arial"/>
          <w:b/>
          <w:szCs w:val="24"/>
        </w:rPr>
      </w:pPr>
    </w:p>
    <w:p w14:paraId="09FBCE7E" w14:textId="77777777" w:rsidR="00A55E29" w:rsidRDefault="00A55E29" w:rsidP="00091C08">
      <w:pPr>
        <w:pStyle w:val="Heading2"/>
        <w:jc w:val="center"/>
        <w:rPr>
          <w:rFonts w:ascii="Arial" w:hAnsi="Arial"/>
          <w:b/>
          <w:szCs w:val="24"/>
        </w:rPr>
      </w:pPr>
    </w:p>
    <w:p w14:paraId="1C2D75AB" w14:textId="77777777" w:rsidR="007539B2" w:rsidRPr="0007555B" w:rsidRDefault="007539B2" w:rsidP="00A459FC">
      <w:pPr>
        <w:pStyle w:val="Heading2"/>
        <w:jc w:val="center"/>
        <w:rPr>
          <w:rFonts w:ascii="Arial" w:hAnsi="Arial"/>
          <w:b/>
          <w:szCs w:val="24"/>
        </w:rPr>
      </w:pPr>
      <w:r w:rsidRPr="0007555B">
        <w:rPr>
          <w:rFonts w:ascii="Arial" w:hAnsi="Arial"/>
          <w:b/>
          <w:szCs w:val="24"/>
        </w:rPr>
        <w:t>M E M O R A N D U M</w:t>
      </w:r>
    </w:p>
    <w:p w14:paraId="1707D5F3" w14:textId="77777777" w:rsidR="0007555B" w:rsidRPr="001C3673" w:rsidRDefault="0007555B" w:rsidP="00091C08">
      <w:pPr>
        <w:rPr>
          <w:rFonts w:ascii="Arial" w:hAnsi="Arial" w:cs="Arial"/>
          <w:sz w:val="24"/>
          <w:szCs w:val="24"/>
        </w:rPr>
      </w:pPr>
    </w:p>
    <w:p w14:paraId="22A780EE" w14:textId="43AC309D" w:rsidR="00A517B9" w:rsidRDefault="00812888" w:rsidP="428ECB02">
      <w:pPr>
        <w:pStyle w:val="Heading1"/>
        <w:rPr>
          <w:rFonts w:ascii="Arial" w:hAnsi="Arial"/>
          <w:b/>
          <w:bCs/>
        </w:rPr>
      </w:pPr>
      <w:r w:rsidRPr="0007555B">
        <w:rPr>
          <w:b/>
          <w:szCs w:val="24"/>
        </w:rPr>
        <w:tab/>
      </w:r>
      <w:r w:rsidRPr="0007555B">
        <w:rPr>
          <w:b/>
          <w:szCs w:val="24"/>
        </w:rPr>
        <w:tab/>
      </w:r>
      <w:r w:rsidRPr="0007555B">
        <w:rPr>
          <w:b/>
          <w:szCs w:val="24"/>
        </w:rPr>
        <w:tab/>
      </w:r>
      <w:r w:rsidRPr="0007555B">
        <w:rPr>
          <w:b/>
          <w:szCs w:val="24"/>
        </w:rPr>
        <w:tab/>
      </w:r>
      <w:r w:rsidRPr="0007555B">
        <w:rPr>
          <w:b/>
          <w:szCs w:val="24"/>
        </w:rPr>
        <w:tab/>
      </w:r>
      <w:r w:rsidRPr="0007555B">
        <w:rPr>
          <w:b/>
          <w:szCs w:val="24"/>
        </w:rPr>
        <w:tab/>
      </w:r>
      <w:r w:rsidRPr="0007555B">
        <w:rPr>
          <w:b/>
          <w:szCs w:val="24"/>
        </w:rPr>
        <w:tab/>
      </w:r>
      <w:r w:rsidR="00A459FC">
        <w:rPr>
          <w:b/>
          <w:szCs w:val="24"/>
        </w:rPr>
        <w:tab/>
      </w:r>
      <w:r w:rsidR="001C7A39">
        <w:rPr>
          <w:rFonts w:ascii="Arial" w:hAnsi="Arial"/>
          <w:b/>
          <w:bCs/>
        </w:rPr>
        <w:t>October 12</w:t>
      </w:r>
      <w:r w:rsidR="00117B64">
        <w:rPr>
          <w:rFonts w:ascii="Arial" w:hAnsi="Arial"/>
          <w:b/>
          <w:bCs/>
        </w:rPr>
        <w:t>, 202</w:t>
      </w:r>
      <w:r w:rsidR="00585183">
        <w:rPr>
          <w:rFonts w:ascii="Arial" w:hAnsi="Arial"/>
          <w:b/>
          <w:bCs/>
        </w:rPr>
        <w:t>3</w:t>
      </w:r>
    </w:p>
    <w:p w14:paraId="0F09E00A" w14:textId="77777777" w:rsidR="00A517B9" w:rsidRPr="0007555B" w:rsidRDefault="00A517B9" w:rsidP="00A517B9">
      <w:pPr>
        <w:rPr>
          <w:rFonts w:ascii="Arial" w:hAnsi="Arial"/>
          <w:b/>
          <w:sz w:val="24"/>
          <w:szCs w:val="24"/>
        </w:rPr>
      </w:pPr>
    </w:p>
    <w:p w14:paraId="08E48E3E" w14:textId="77777777" w:rsidR="00A517B9" w:rsidRPr="0007555B" w:rsidRDefault="00A517B9" w:rsidP="00A517B9">
      <w:pPr>
        <w:rPr>
          <w:rFonts w:ascii="Arial" w:hAnsi="Arial"/>
          <w:b/>
          <w:sz w:val="24"/>
          <w:szCs w:val="24"/>
        </w:rPr>
      </w:pPr>
      <w:r w:rsidRPr="0007555B">
        <w:rPr>
          <w:rFonts w:ascii="Arial" w:hAnsi="Arial"/>
          <w:b/>
          <w:sz w:val="24"/>
          <w:szCs w:val="24"/>
        </w:rPr>
        <w:t>To:</w:t>
      </w:r>
      <w:r w:rsidRPr="0007555B">
        <w:rPr>
          <w:rFonts w:ascii="Arial" w:hAnsi="Arial"/>
          <w:b/>
          <w:sz w:val="24"/>
          <w:szCs w:val="24"/>
        </w:rPr>
        <w:tab/>
      </w:r>
      <w:r w:rsidRPr="0007555B">
        <w:rPr>
          <w:rFonts w:ascii="Arial" w:hAnsi="Arial"/>
          <w:b/>
          <w:sz w:val="24"/>
          <w:szCs w:val="24"/>
        </w:rPr>
        <w:tab/>
        <w:t>Members of the C</w:t>
      </w:r>
      <w:r>
        <w:rPr>
          <w:rFonts w:ascii="Arial" w:hAnsi="Arial"/>
          <w:b/>
          <w:sz w:val="24"/>
          <w:szCs w:val="24"/>
        </w:rPr>
        <w:t>harter Schools</w:t>
      </w:r>
      <w:r w:rsidRPr="0007555B">
        <w:rPr>
          <w:rFonts w:ascii="Arial" w:hAnsi="Arial"/>
          <w:b/>
          <w:sz w:val="24"/>
          <w:szCs w:val="24"/>
        </w:rPr>
        <w:t xml:space="preserve"> Committee</w:t>
      </w:r>
    </w:p>
    <w:p w14:paraId="43319340" w14:textId="77777777" w:rsidR="00A517B9" w:rsidRPr="0007555B" w:rsidRDefault="00A517B9" w:rsidP="00A517B9">
      <w:pPr>
        <w:rPr>
          <w:rFonts w:ascii="Arial" w:hAnsi="Arial"/>
          <w:b/>
          <w:sz w:val="24"/>
          <w:szCs w:val="24"/>
        </w:rPr>
      </w:pPr>
    </w:p>
    <w:p w14:paraId="5FEAD6F7" w14:textId="77777777" w:rsidR="00A517B9" w:rsidRPr="0007555B" w:rsidRDefault="00A517B9" w:rsidP="00A517B9">
      <w:pPr>
        <w:ind w:left="1440" w:hanging="1440"/>
        <w:rPr>
          <w:rFonts w:ascii="Arial" w:hAnsi="Arial"/>
          <w:b/>
          <w:sz w:val="24"/>
          <w:szCs w:val="24"/>
        </w:rPr>
      </w:pPr>
      <w:r w:rsidRPr="0007555B">
        <w:rPr>
          <w:rFonts w:ascii="Arial" w:hAnsi="Arial"/>
          <w:b/>
          <w:sz w:val="24"/>
          <w:szCs w:val="24"/>
        </w:rPr>
        <w:t>From:</w:t>
      </w:r>
      <w:r w:rsidRPr="0007555B">
        <w:rPr>
          <w:rFonts w:ascii="Arial" w:hAnsi="Arial"/>
          <w:b/>
          <w:sz w:val="24"/>
          <w:szCs w:val="24"/>
        </w:rPr>
        <w:tab/>
      </w:r>
      <w:r>
        <w:rPr>
          <w:rFonts w:ascii="Arial" w:hAnsi="Arial"/>
          <w:b/>
          <w:sz w:val="24"/>
          <w:szCs w:val="24"/>
        </w:rPr>
        <w:t>Joseph W. Belluck</w:t>
      </w:r>
      <w:r w:rsidRPr="0007555B">
        <w:rPr>
          <w:rFonts w:ascii="Arial" w:hAnsi="Arial"/>
          <w:b/>
          <w:sz w:val="24"/>
          <w:szCs w:val="24"/>
        </w:rPr>
        <w:t>, Chair, C</w:t>
      </w:r>
      <w:r>
        <w:rPr>
          <w:rFonts w:ascii="Arial" w:hAnsi="Arial"/>
          <w:b/>
          <w:sz w:val="24"/>
          <w:szCs w:val="24"/>
        </w:rPr>
        <w:t>harter Schools</w:t>
      </w:r>
      <w:r w:rsidRPr="0007555B">
        <w:rPr>
          <w:rFonts w:ascii="Arial" w:hAnsi="Arial"/>
          <w:b/>
          <w:sz w:val="24"/>
          <w:szCs w:val="24"/>
        </w:rPr>
        <w:t xml:space="preserve"> Committee</w:t>
      </w:r>
    </w:p>
    <w:p w14:paraId="4F459DF7" w14:textId="77777777" w:rsidR="00A517B9" w:rsidRPr="0007555B" w:rsidRDefault="00A517B9" w:rsidP="00A517B9">
      <w:pPr>
        <w:rPr>
          <w:rFonts w:ascii="Arial" w:hAnsi="Arial"/>
          <w:b/>
          <w:sz w:val="24"/>
          <w:szCs w:val="24"/>
        </w:rPr>
      </w:pPr>
      <w:r w:rsidRPr="0007555B">
        <w:rPr>
          <w:rFonts w:ascii="Arial" w:hAnsi="Arial"/>
          <w:b/>
          <w:sz w:val="24"/>
          <w:szCs w:val="24"/>
        </w:rPr>
        <w:tab/>
      </w:r>
      <w:r w:rsidRPr="0007555B">
        <w:rPr>
          <w:rFonts w:ascii="Arial" w:hAnsi="Arial"/>
          <w:b/>
          <w:sz w:val="24"/>
          <w:szCs w:val="24"/>
        </w:rPr>
        <w:tab/>
      </w:r>
    </w:p>
    <w:p w14:paraId="3073FE7A" w14:textId="515E0B9A" w:rsidR="001C7A39" w:rsidRDefault="00A517B9" w:rsidP="00A517B9">
      <w:pPr>
        <w:ind w:left="1440" w:hanging="1440"/>
        <w:rPr>
          <w:rFonts w:ascii="Arial" w:hAnsi="Arial"/>
          <w:b/>
          <w:sz w:val="24"/>
        </w:rPr>
      </w:pPr>
      <w:r w:rsidRPr="0007555B">
        <w:rPr>
          <w:rFonts w:ascii="Arial" w:hAnsi="Arial"/>
          <w:b/>
          <w:sz w:val="24"/>
          <w:szCs w:val="24"/>
        </w:rPr>
        <w:t>Subject:</w:t>
      </w:r>
      <w:r w:rsidRPr="0007555B">
        <w:rPr>
          <w:rFonts w:ascii="Arial" w:hAnsi="Arial"/>
          <w:b/>
          <w:sz w:val="24"/>
          <w:szCs w:val="24"/>
        </w:rPr>
        <w:tab/>
        <w:t xml:space="preserve">Approval of </w:t>
      </w:r>
      <w:r>
        <w:rPr>
          <w:rFonts w:ascii="Arial" w:hAnsi="Arial"/>
          <w:b/>
          <w:sz w:val="24"/>
          <w:szCs w:val="24"/>
        </w:rPr>
        <w:t xml:space="preserve">the </w:t>
      </w:r>
      <w:r w:rsidRPr="00C55498">
        <w:rPr>
          <w:rFonts w:ascii="Arial" w:hAnsi="Arial"/>
          <w:b/>
          <w:sz w:val="24"/>
        </w:rPr>
        <w:t>Application</w:t>
      </w:r>
      <w:r w:rsidR="00521890">
        <w:rPr>
          <w:rFonts w:ascii="Arial" w:hAnsi="Arial"/>
          <w:b/>
          <w:sz w:val="24"/>
        </w:rPr>
        <w:t xml:space="preserve"> for Charter Renewal of Uncommon New York City Charter Schools and its</w:t>
      </w:r>
      <w:r w:rsidRPr="00C55498">
        <w:rPr>
          <w:rFonts w:ascii="Arial" w:hAnsi="Arial"/>
          <w:b/>
          <w:sz w:val="24"/>
        </w:rPr>
        <w:t xml:space="preserve"> </w:t>
      </w:r>
      <w:r w:rsidR="00F66F47">
        <w:rPr>
          <w:rFonts w:ascii="Arial" w:hAnsi="Arial"/>
          <w:b/>
          <w:sz w:val="24"/>
        </w:rPr>
        <w:t>Auth</w:t>
      </w:r>
      <w:r w:rsidR="005D4BAF">
        <w:rPr>
          <w:rFonts w:ascii="Arial" w:hAnsi="Arial"/>
          <w:b/>
          <w:sz w:val="24"/>
        </w:rPr>
        <w:t>ority to Operate</w:t>
      </w:r>
    </w:p>
    <w:p w14:paraId="3CC9FD93" w14:textId="40862F2C" w:rsidR="00A517B9" w:rsidRPr="004E112F" w:rsidRDefault="00247093" w:rsidP="002208FE">
      <w:pPr>
        <w:tabs>
          <w:tab w:val="left" w:pos="1080"/>
        </w:tabs>
        <w:ind w:left="1440"/>
        <w:rPr>
          <w:rFonts w:ascii="Arial" w:hAnsi="Arial" w:cs="Arial"/>
          <w:b/>
          <w:sz w:val="24"/>
          <w:szCs w:val="24"/>
        </w:rPr>
      </w:pPr>
      <w:bookmarkStart w:id="0" w:name="_Hlk146287633"/>
      <w:r>
        <w:rPr>
          <w:rFonts w:ascii="Arial" w:hAnsi="Arial"/>
          <w:b/>
          <w:sz w:val="24"/>
        </w:rPr>
        <w:t xml:space="preserve">Brownsville </w:t>
      </w:r>
      <w:r w:rsidR="002208FE">
        <w:rPr>
          <w:rFonts w:ascii="Arial" w:hAnsi="Arial"/>
          <w:b/>
          <w:sz w:val="24"/>
        </w:rPr>
        <w:t xml:space="preserve">Collegiate </w:t>
      </w:r>
      <w:r>
        <w:rPr>
          <w:rFonts w:ascii="Arial" w:hAnsi="Arial"/>
          <w:b/>
          <w:sz w:val="24"/>
        </w:rPr>
        <w:t xml:space="preserve">Charter School, Excellence Boys Charter School of </w:t>
      </w:r>
      <w:r w:rsidR="002208FE">
        <w:rPr>
          <w:rFonts w:ascii="Arial" w:hAnsi="Arial"/>
          <w:b/>
          <w:sz w:val="24"/>
        </w:rPr>
        <w:t>Bedford</w:t>
      </w:r>
      <w:r>
        <w:rPr>
          <w:rFonts w:ascii="Arial" w:hAnsi="Arial"/>
          <w:b/>
          <w:sz w:val="24"/>
        </w:rPr>
        <w:t xml:space="preserve"> Stuyvesant, and Excellence Girls Charter School </w:t>
      </w:r>
    </w:p>
    <w:bookmarkEnd w:id="0"/>
    <w:p w14:paraId="2C11B902" w14:textId="77777777" w:rsidR="00A517B9" w:rsidRPr="0007555B" w:rsidRDefault="00A517B9" w:rsidP="00A517B9">
      <w:pPr>
        <w:rPr>
          <w:rFonts w:ascii="Arial" w:hAnsi="Arial"/>
          <w:sz w:val="24"/>
          <w:szCs w:val="24"/>
        </w:rPr>
      </w:pPr>
    </w:p>
    <w:p w14:paraId="3EF35BF1" w14:textId="77777777" w:rsidR="00A517B9" w:rsidRPr="0007555B" w:rsidRDefault="00A517B9" w:rsidP="00A517B9">
      <w:pPr>
        <w:rPr>
          <w:rFonts w:ascii="Arial" w:hAnsi="Arial"/>
          <w:b/>
          <w:sz w:val="24"/>
          <w:szCs w:val="24"/>
          <w:u w:val="single"/>
        </w:rPr>
      </w:pPr>
      <w:r w:rsidRPr="0007555B">
        <w:rPr>
          <w:rFonts w:ascii="Arial" w:hAnsi="Arial"/>
          <w:b/>
          <w:sz w:val="24"/>
          <w:szCs w:val="24"/>
          <w:u w:val="single"/>
        </w:rPr>
        <w:t>Action Requested</w:t>
      </w:r>
    </w:p>
    <w:p w14:paraId="191AFAB4" w14:textId="77777777" w:rsidR="00A517B9" w:rsidRPr="0007555B" w:rsidRDefault="00A517B9" w:rsidP="00A517B9">
      <w:pPr>
        <w:rPr>
          <w:rFonts w:ascii="Arial" w:hAnsi="Arial"/>
          <w:sz w:val="24"/>
          <w:szCs w:val="24"/>
        </w:rPr>
      </w:pPr>
    </w:p>
    <w:p w14:paraId="3B10902D" w14:textId="6B4B12AF" w:rsidR="005D4BAF" w:rsidRDefault="00613131" w:rsidP="00544D4B">
      <w:pPr>
        <w:tabs>
          <w:tab w:val="left" w:pos="720"/>
        </w:tabs>
        <w:jc w:val="both"/>
        <w:rPr>
          <w:rFonts w:ascii="Arial" w:hAnsi="Arial"/>
          <w:sz w:val="24"/>
          <w:szCs w:val="24"/>
        </w:rPr>
      </w:pPr>
      <w:r>
        <w:rPr>
          <w:rFonts w:ascii="Arial" w:hAnsi="Arial"/>
          <w:sz w:val="24"/>
          <w:szCs w:val="24"/>
        </w:rPr>
        <w:tab/>
      </w:r>
      <w:r w:rsidR="005D4BAF" w:rsidRPr="00CB395A">
        <w:rPr>
          <w:rFonts w:ascii="Arial" w:hAnsi="Arial"/>
          <w:sz w:val="24"/>
          <w:szCs w:val="24"/>
        </w:rPr>
        <w:t>The proposed resolution</w:t>
      </w:r>
      <w:r w:rsidR="008E0022" w:rsidRPr="00CB395A">
        <w:rPr>
          <w:rFonts w:ascii="Arial" w:hAnsi="Arial"/>
          <w:sz w:val="24"/>
          <w:szCs w:val="24"/>
        </w:rPr>
        <w:t xml:space="preserve">, pursuant to </w:t>
      </w:r>
      <w:r w:rsidR="00346252" w:rsidRPr="00CB395A">
        <w:rPr>
          <w:rFonts w:ascii="Arial" w:hAnsi="Arial"/>
          <w:sz w:val="24"/>
          <w:szCs w:val="24"/>
        </w:rPr>
        <w:t>N</w:t>
      </w:r>
      <w:r w:rsidR="008E0022" w:rsidRPr="00CB395A">
        <w:rPr>
          <w:rFonts w:ascii="Arial" w:hAnsi="Arial"/>
          <w:sz w:val="24"/>
          <w:szCs w:val="24"/>
        </w:rPr>
        <w:t>ew York Education Law</w:t>
      </w:r>
      <w:r w:rsidR="00474213" w:rsidRPr="00CB395A">
        <w:rPr>
          <w:rFonts w:ascii="Arial" w:hAnsi="Arial"/>
          <w:sz w:val="24"/>
          <w:szCs w:val="24"/>
        </w:rPr>
        <w:t xml:space="preserve"> </w:t>
      </w:r>
      <w:r w:rsidR="008E0022" w:rsidRPr="00CB395A">
        <w:rPr>
          <w:rFonts w:ascii="Arial" w:hAnsi="Arial" w:cs="Arial"/>
          <w:sz w:val="24"/>
          <w:szCs w:val="24"/>
        </w:rPr>
        <w:t>§</w:t>
      </w:r>
      <w:r w:rsidR="008E0022" w:rsidRPr="00CB395A">
        <w:rPr>
          <w:rFonts w:ascii="Arial" w:hAnsi="Arial"/>
          <w:sz w:val="24"/>
          <w:szCs w:val="24"/>
        </w:rPr>
        <w:t xml:space="preserve"> 2851(4)</w:t>
      </w:r>
      <w:r>
        <w:rPr>
          <w:rFonts w:ascii="Arial" w:hAnsi="Arial"/>
          <w:sz w:val="24"/>
          <w:szCs w:val="24"/>
        </w:rPr>
        <w:t>,</w:t>
      </w:r>
      <w:r w:rsidR="008E0022" w:rsidRPr="00CB395A">
        <w:rPr>
          <w:rFonts w:ascii="Arial" w:hAnsi="Arial"/>
          <w:sz w:val="24"/>
          <w:szCs w:val="24"/>
        </w:rPr>
        <w:t xml:space="preserve"> </w:t>
      </w:r>
      <w:r w:rsidR="00474213" w:rsidRPr="00CB395A">
        <w:rPr>
          <w:rFonts w:ascii="Arial" w:hAnsi="Arial"/>
          <w:sz w:val="24"/>
          <w:szCs w:val="24"/>
        </w:rPr>
        <w:t>authorizes</w:t>
      </w:r>
      <w:r w:rsidR="00924C12" w:rsidRPr="00CB395A">
        <w:rPr>
          <w:rFonts w:ascii="Arial" w:hAnsi="Arial"/>
          <w:sz w:val="24"/>
          <w:szCs w:val="24"/>
        </w:rPr>
        <w:t xml:space="preserve"> the</w:t>
      </w:r>
      <w:r w:rsidR="00474213" w:rsidRPr="00CB395A">
        <w:rPr>
          <w:rFonts w:ascii="Arial" w:hAnsi="Arial"/>
          <w:sz w:val="24"/>
          <w:szCs w:val="24"/>
        </w:rPr>
        <w:t xml:space="preserve"> renewal</w:t>
      </w:r>
      <w:r w:rsidR="00924C12" w:rsidRPr="00CB395A">
        <w:rPr>
          <w:rFonts w:ascii="Arial" w:hAnsi="Arial"/>
          <w:sz w:val="24"/>
          <w:szCs w:val="24"/>
        </w:rPr>
        <w:t xml:space="preserve"> of the authority of </w:t>
      </w:r>
      <w:r w:rsidR="002208FE">
        <w:rPr>
          <w:rFonts w:ascii="Arial" w:hAnsi="Arial"/>
          <w:sz w:val="24"/>
          <w:szCs w:val="24"/>
        </w:rPr>
        <w:t>Uncommon New York City Charter Schools</w:t>
      </w:r>
      <w:r w:rsidR="00CB395A" w:rsidRPr="00CB395A">
        <w:rPr>
          <w:rFonts w:ascii="Arial" w:hAnsi="Arial"/>
          <w:sz w:val="24"/>
          <w:szCs w:val="24"/>
        </w:rPr>
        <w:t>, a not-for-profit charter school education corporation, to operate</w:t>
      </w:r>
      <w:r w:rsidR="00CB395A" w:rsidRPr="00CB395A">
        <w:rPr>
          <w:rFonts w:ascii="Arial" w:hAnsi="Arial"/>
          <w:bCs/>
          <w:sz w:val="24"/>
          <w:szCs w:val="24"/>
        </w:rPr>
        <w:t xml:space="preserve"> </w:t>
      </w:r>
      <w:bookmarkStart w:id="1" w:name="_Hlk146288899"/>
      <w:r w:rsidR="004A6290" w:rsidRPr="004A6290">
        <w:rPr>
          <w:rFonts w:ascii="Arial" w:hAnsi="Arial"/>
          <w:bCs/>
          <w:sz w:val="24"/>
        </w:rPr>
        <w:t>Brownsville Collegiate Charter School, Excellence Boys Charter School of Bedford Stuyvesant, and Excellence Girls Charter Schoo</w:t>
      </w:r>
      <w:r w:rsidR="008246C4">
        <w:rPr>
          <w:rFonts w:ascii="Arial" w:hAnsi="Arial"/>
          <w:bCs/>
          <w:sz w:val="24"/>
        </w:rPr>
        <w:t>l</w:t>
      </w:r>
      <w:bookmarkEnd w:id="1"/>
      <w:r w:rsidR="00CB395A">
        <w:rPr>
          <w:rFonts w:ascii="Arial" w:hAnsi="Arial"/>
          <w:bCs/>
          <w:sz w:val="24"/>
        </w:rPr>
        <w:t xml:space="preserve"> </w:t>
      </w:r>
      <w:r w:rsidR="00DB4C05">
        <w:rPr>
          <w:rFonts w:ascii="Arial" w:hAnsi="Arial"/>
          <w:sz w:val="24"/>
          <w:szCs w:val="24"/>
        </w:rPr>
        <w:t xml:space="preserve">each </w:t>
      </w:r>
      <w:r w:rsidR="00F301D7">
        <w:rPr>
          <w:rFonts w:ascii="Arial" w:hAnsi="Arial"/>
          <w:sz w:val="24"/>
          <w:szCs w:val="24"/>
        </w:rPr>
        <w:t xml:space="preserve">for a term of </w:t>
      </w:r>
      <w:r w:rsidR="008246C4">
        <w:rPr>
          <w:rFonts w:ascii="Arial" w:hAnsi="Arial"/>
          <w:sz w:val="24"/>
          <w:szCs w:val="24"/>
        </w:rPr>
        <w:t>two</w:t>
      </w:r>
      <w:r w:rsidR="00F301D7">
        <w:rPr>
          <w:rFonts w:ascii="Arial" w:hAnsi="Arial"/>
          <w:sz w:val="24"/>
          <w:szCs w:val="24"/>
        </w:rPr>
        <w:t xml:space="preserve"> year</w:t>
      </w:r>
      <w:r w:rsidR="007D549A">
        <w:rPr>
          <w:rFonts w:ascii="Arial" w:hAnsi="Arial"/>
          <w:sz w:val="24"/>
          <w:szCs w:val="24"/>
        </w:rPr>
        <w:t>s</w:t>
      </w:r>
      <w:r w:rsidR="00BA64B9">
        <w:rPr>
          <w:rFonts w:ascii="Arial" w:hAnsi="Arial"/>
          <w:sz w:val="24"/>
          <w:szCs w:val="24"/>
        </w:rPr>
        <w:t xml:space="preserve"> with</w:t>
      </w:r>
      <w:r w:rsidR="003B26F8">
        <w:rPr>
          <w:rFonts w:ascii="Arial" w:hAnsi="Arial"/>
          <w:sz w:val="24"/>
          <w:szCs w:val="24"/>
        </w:rPr>
        <w:t>out</w:t>
      </w:r>
      <w:r w:rsidR="00BA64B9">
        <w:rPr>
          <w:rFonts w:ascii="Arial" w:hAnsi="Arial"/>
          <w:sz w:val="24"/>
          <w:szCs w:val="24"/>
        </w:rPr>
        <w:t xml:space="preserve"> conditions</w:t>
      </w:r>
      <w:r w:rsidR="00F15686">
        <w:rPr>
          <w:rFonts w:ascii="Arial" w:hAnsi="Arial"/>
          <w:sz w:val="24"/>
          <w:szCs w:val="24"/>
        </w:rPr>
        <w:t xml:space="preserve"> to align</w:t>
      </w:r>
      <w:r w:rsidR="00342D92" w:rsidRPr="00342D92">
        <w:rPr>
          <w:rFonts w:ascii="Arial" w:hAnsi="Arial" w:cs="Arial"/>
          <w:color w:val="000000"/>
          <w:sz w:val="24"/>
          <w:szCs w:val="24"/>
        </w:rPr>
        <w:t xml:space="preserve"> the charter terms with other education corporation charter</w:t>
      </w:r>
      <w:r w:rsidR="00342D92">
        <w:rPr>
          <w:rFonts w:ascii="Arial" w:hAnsi="Arial" w:cs="Arial"/>
          <w:sz w:val="24"/>
          <w:szCs w:val="24"/>
        </w:rPr>
        <w:t>s</w:t>
      </w:r>
      <w:r w:rsidR="008E0022" w:rsidRPr="00342D92">
        <w:rPr>
          <w:rFonts w:ascii="Arial" w:hAnsi="Arial" w:cs="Arial"/>
          <w:sz w:val="24"/>
          <w:szCs w:val="24"/>
        </w:rPr>
        <w:t xml:space="preserve">. </w:t>
      </w:r>
      <w:r w:rsidR="008E0022">
        <w:rPr>
          <w:rFonts w:ascii="Arial" w:hAnsi="Arial"/>
          <w:sz w:val="24"/>
          <w:szCs w:val="24"/>
        </w:rPr>
        <w:t xml:space="preserve"> </w:t>
      </w:r>
    </w:p>
    <w:p w14:paraId="0577DE73" w14:textId="77777777" w:rsidR="00A517B9" w:rsidRPr="0007555B" w:rsidRDefault="00A517B9" w:rsidP="00544D4B">
      <w:pPr>
        <w:ind w:firstLine="720"/>
        <w:jc w:val="both"/>
        <w:rPr>
          <w:rFonts w:ascii="Arial" w:hAnsi="Arial"/>
          <w:sz w:val="24"/>
          <w:szCs w:val="24"/>
        </w:rPr>
      </w:pPr>
    </w:p>
    <w:p w14:paraId="629D9BEB" w14:textId="77777777" w:rsidR="00A517B9" w:rsidRPr="0007555B" w:rsidRDefault="00A517B9" w:rsidP="00544D4B">
      <w:pPr>
        <w:jc w:val="both"/>
        <w:rPr>
          <w:rFonts w:ascii="Arial" w:hAnsi="Arial"/>
          <w:b/>
          <w:sz w:val="24"/>
          <w:szCs w:val="24"/>
          <w:u w:val="single"/>
        </w:rPr>
      </w:pPr>
      <w:r w:rsidRPr="0007555B">
        <w:rPr>
          <w:rFonts w:ascii="Arial" w:hAnsi="Arial"/>
          <w:b/>
          <w:sz w:val="24"/>
          <w:szCs w:val="24"/>
          <w:u w:val="single"/>
        </w:rPr>
        <w:t>Resolution</w:t>
      </w:r>
    </w:p>
    <w:p w14:paraId="537384C6" w14:textId="77777777" w:rsidR="00A517B9" w:rsidRPr="0007555B" w:rsidRDefault="00A517B9" w:rsidP="00544D4B">
      <w:pPr>
        <w:jc w:val="both"/>
        <w:rPr>
          <w:rFonts w:ascii="Arial" w:hAnsi="Arial"/>
          <w:sz w:val="24"/>
          <w:szCs w:val="24"/>
        </w:rPr>
      </w:pPr>
    </w:p>
    <w:p w14:paraId="11B98A2E" w14:textId="77777777" w:rsidR="00A517B9" w:rsidRPr="0007555B" w:rsidRDefault="00A517B9" w:rsidP="00544D4B">
      <w:pPr>
        <w:pStyle w:val="BodyTextIndent3"/>
        <w:ind w:left="0" w:firstLine="720"/>
        <w:jc w:val="both"/>
        <w:rPr>
          <w:szCs w:val="24"/>
        </w:rPr>
      </w:pPr>
      <w:r w:rsidRPr="0007555B">
        <w:rPr>
          <w:szCs w:val="24"/>
        </w:rPr>
        <w:t xml:space="preserve">I recommend that the </w:t>
      </w:r>
      <w:r>
        <w:rPr>
          <w:szCs w:val="24"/>
        </w:rPr>
        <w:t>Charter Schools Committee</w:t>
      </w:r>
      <w:r w:rsidRPr="0007555B">
        <w:rPr>
          <w:szCs w:val="24"/>
        </w:rPr>
        <w:t xml:space="preserve"> adopt the following resolution:</w:t>
      </w:r>
    </w:p>
    <w:p w14:paraId="15F6CFEB" w14:textId="77777777" w:rsidR="00A517B9" w:rsidRPr="0007555B" w:rsidRDefault="00A517B9" w:rsidP="00A517B9">
      <w:pPr>
        <w:pStyle w:val="BodyTextIndent3"/>
        <w:ind w:left="0" w:firstLine="720"/>
        <w:rPr>
          <w:szCs w:val="24"/>
        </w:rPr>
      </w:pPr>
    </w:p>
    <w:p w14:paraId="38932F9B" w14:textId="728D18DB" w:rsidR="0053570A" w:rsidRDefault="0053570A" w:rsidP="0053570A">
      <w:pPr>
        <w:pStyle w:val="BodyTextIndent2"/>
        <w:widowControl w:val="0"/>
        <w:ind w:right="720"/>
        <w:jc w:val="both"/>
        <w:rPr>
          <w:rFonts w:ascii="Arial" w:hAnsi="Arial"/>
        </w:rPr>
      </w:pPr>
      <w:r>
        <w:rPr>
          <w:rFonts w:ascii="Arial" w:hAnsi="Arial"/>
          <w:u w:val="single"/>
        </w:rPr>
        <w:t>Whereas</w:t>
      </w:r>
      <w:r>
        <w:rPr>
          <w:rFonts w:ascii="Arial" w:hAnsi="Arial"/>
        </w:rPr>
        <w:t xml:space="preserve"> the Board of Trustees has granted</w:t>
      </w:r>
      <w:r w:rsidR="00DB31B1">
        <w:rPr>
          <w:rFonts w:ascii="Arial" w:hAnsi="Arial"/>
        </w:rPr>
        <w:t xml:space="preserve"> </w:t>
      </w:r>
      <w:r w:rsidR="008246C4">
        <w:rPr>
          <w:rFonts w:ascii="Arial" w:hAnsi="Arial"/>
        </w:rPr>
        <w:t>Uncommon New York City Charter Schools</w:t>
      </w:r>
      <w:r w:rsidR="00397E87">
        <w:rPr>
          <w:rFonts w:ascii="Arial" w:hAnsi="Arial"/>
        </w:rPr>
        <w:t xml:space="preserve"> (</w:t>
      </w:r>
      <w:r>
        <w:rPr>
          <w:rFonts w:ascii="Arial" w:hAnsi="Arial"/>
        </w:rPr>
        <w:t xml:space="preserve">the “Education Corporation”) the authority to operate </w:t>
      </w:r>
      <w:r w:rsidR="00B71548">
        <w:rPr>
          <w:rFonts w:ascii="Arial" w:hAnsi="Arial"/>
        </w:rPr>
        <w:t>more than one</w:t>
      </w:r>
      <w:r w:rsidR="0032024B">
        <w:rPr>
          <w:rFonts w:ascii="Arial" w:hAnsi="Arial"/>
        </w:rPr>
        <w:t xml:space="preserve"> charter</w:t>
      </w:r>
      <w:r w:rsidR="00B71548">
        <w:rPr>
          <w:rFonts w:ascii="Arial" w:hAnsi="Arial"/>
        </w:rPr>
        <w:t xml:space="preserve"> including</w:t>
      </w:r>
      <w:r w:rsidR="008246C4" w:rsidRPr="008246C4">
        <w:rPr>
          <w:rFonts w:ascii="Arial" w:hAnsi="Arial"/>
          <w:bCs/>
        </w:rPr>
        <w:t xml:space="preserve"> </w:t>
      </w:r>
      <w:r w:rsidR="008246C4" w:rsidRPr="004A6290">
        <w:rPr>
          <w:rFonts w:ascii="Arial" w:hAnsi="Arial"/>
          <w:bCs/>
        </w:rPr>
        <w:t>Brownsville Collegiate Charter School, Excellence Boys Charter School of Bedford Stuyvesant, and Excellence Girls Charter Schoo</w:t>
      </w:r>
      <w:r w:rsidR="008246C4">
        <w:rPr>
          <w:rFonts w:ascii="Arial" w:hAnsi="Arial"/>
          <w:bCs/>
        </w:rPr>
        <w:t>l</w:t>
      </w:r>
      <w:r w:rsidR="00573CB2">
        <w:rPr>
          <w:rFonts w:ascii="Arial" w:hAnsi="Arial"/>
        </w:rPr>
        <w:t xml:space="preserve"> </w:t>
      </w:r>
      <w:r w:rsidR="005E3EE5">
        <w:rPr>
          <w:rFonts w:ascii="Arial" w:hAnsi="Arial"/>
        </w:rPr>
        <w:t>(</w:t>
      </w:r>
      <w:r w:rsidR="001D4663">
        <w:rPr>
          <w:rFonts w:ascii="Arial" w:hAnsi="Arial"/>
        </w:rPr>
        <w:t xml:space="preserve">individually, the “School” and </w:t>
      </w:r>
      <w:r w:rsidR="006D46E8">
        <w:rPr>
          <w:rFonts w:ascii="Arial" w:hAnsi="Arial"/>
        </w:rPr>
        <w:t xml:space="preserve">collectively, </w:t>
      </w:r>
      <w:r>
        <w:rPr>
          <w:rFonts w:ascii="Arial" w:hAnsi="Arial"/>
        </w:rPr>
        <w:t>the “School</w:t>
      </w:r>
      <w:r w:rsidR="00573CB2">
        <w:rPr>
          <w:rFonts w:ascii="Arial" w:hAnsi="Arial"/>
        </w:rPr>
        <w:t>s</w:t>
      </w:r>
      <w:r>
        <w:rPr>
          <w:rFonts w:ascii="Arial" w:hAnsi="Arial"/>
        </w:rPr>
        <w:t xml:space="preserve">”); and  </w:t>
      </w:r>
    </w:p>
    <w:p w14:paraId="019620DC" w14:textId="77777777" w:rsidR="0053570A" w:rsidRDefault="0053570A" w:rsidP="0053570A">
      <w:pPr>
        <w:pStyle w:val="BodyTextIndent2"/>
        <w:widowControl w:val="0"/>
        <w:ind w:right="720"/>
        <w:jc w:val="both"/>
        <w:rPr>
          <w:rFonts w:ascii="Arial" w:hAnsi="Arial"/>
        </w:rPr>
      </w:pPr>
    </w:p>
    <w:p w14:paraId="3666C908" w14:textId="2EAD78F5" w:rsidR="003E3A21" w:rsidRDefault="0053570A" w:rsidP="0053570A">
      <w:pPr>
        <w:pStyle w:val="BodyTextIndent2"/>
        <w:widowControl w:val="0"/>
        <w:ind w:right="720"/>
        <w:jc w:val="both"/>
        <w:rPr>
          <w:rFonts w:ascii="Arial" w:hAnsi="Arial"/>
        </w:rPr>
      </w:pPr>
      <w:r w:rsidRPr="00556020">
        <w:rPr>
          <w:rFonts w:ascii="Arial" w:hAnsi="Arial"/>
          <w:u w:val="single"/>
        </w:rPr>
        <w:t>Whereas</w:t>
      </w:r>
      <w:r>
        <w:rPr>
          <w:rFonts w:ascii="Arial" w:hAnsi="Arial"/>
        </w:rPr>
        <w:t xml:space="preserve"> </w:t>
      </w:r>
      <w:r w:rsidR="003E3A21">
        <w:rPr>
          <w:rFonts w:ascii="Arial" w:hAnsi="Arial"/>
        </w:rPr>
        <w:t>the</w:t>
      </w:r>
      <w:r w:rsidR="007E43B3">
        <w:rPr>
          <w:rFonts w:ascii="Arial" w:hAnsi="Arial"/>
        </w:rPr>
        <w:t xml:space="preserve"> State University of New York Charter Schools </w:t>
      </w:r>
      <w:r w:rsidR="00B05BDA">
        <w:rPr>
          <w:rFonts w:ascii="Arial" w:hAnsi="Arial"/>
        </w:rPr>
        <w:t>I</w:t>
      </w:r>
      <w:r w:rsidR="007E43B3">
        <w:rPr>
          <w:rFonts w:ascii="Arial" w:hAnsi="Arial"/>
        </w:rPr>
        <w:t>nstitute (the “Institute</w:t>
      </w:r>
      <w:r w:rsidR="00521890">
        <w:rPr>
          <w:rFonts w:ascii="Arial" w:hAnsi="Arial"/>
        </w:rPr>
        <w:t>”</w:t>
      </w:r>
      <w:r w:rsidR="007E43B3">
        <w:rPr>
          <w:rFonts w:ascii="Arial" w:hAnsi="Arial"/>
        </w:rPr>
        <w:t xml:space="preserve">) </w:t>
      </w:r>
      <w:r w:rsidR="00CE571A">
        <w:rPr>
          <w:rFonts w:ascii="Arial" w:hAnsi="Arial"/>
        </w:rPr>
        <w:t xml:space="preserve">asked the </w:t>
      </w:r>
      <w:r w:rsidR="003E3A21">
        <w:rPr>
          <w:rFonts w:ascii="Arial" w:hAnsi="Arial"/>
        </w:rPr>
        <w:t xml:space="preserve">Education Corporation </w:t>
      </w:r>
      <w:r w:rsidR="00CE571A">
        <w:rPr>
          <w:rFonts w:ascii="Arial" w:hAnsi="Arial"/>
        </w:rPr>
        <w:t>to request renewal of its authority to operate the School</w:t>
      </w:r>
      <w:r w:rsidR="00434D14">
        <w:rPr>
          <w:rFonts w:ascii="Arial" w:hAnsi="Arial"/>
        </w:rPr>
        <w:t>s</w:t>
      </w:r>
      <w:r w:rsidR="00CE571A">
        <w:rPr>
          <w:rFonts w:ascii="Arial" w:hAnsi="Arial"/>
        </w:rPr>
        <w:t xml:space="preserve"> through </w:t>
      </w:r>
      <w:r w:rsidR="00CE571A">
        <w:rPr>
          <w:rFonts w:ascii="Arial" w:hAnsi="Arial"/>
        </w:rPr>
        <w:lastRenderedPageBreak/>
        <w:t>July 31, 202</w:t>
      </w:r>
      <w:r w:rsidR="00FF1D25">
        <w:rPr>
          <w:rFonts w:ascii="Arial" w:hAnsi="Arial"/>
        </w:rPr>
        <w:t>6</w:t>
      </w:r>
      <w:r w:rsidR="00544D4B">
        <w:rPr>
          <w:rFonts w:ascii="Arial" w:hAnsi="Arial"/>
        </w:rPr>
        <w:t>,</w:t>
      </w:r>
      <w:r w:rsidR="00CE571A">
        <w:rPr>
          <w:rFonts w:ascii="Arial" w:hAnsi="Arial"/>
        </w:rPr>
        <w:t xml:space="preserve"> in order to align the expiration dates of the Education Corporation’s charters; </w:t>
      </w:r>
      <w:r w:rsidR="003E3A21">
        <w:rPr>
          <w:rFonts w:ascii="Arial" w:hAnsi="Arial"/>
        </w:rPr>
        <w:t>and</w:t>
      </w:r>
    </w:p>
    <w:p w14:paraId="23F969ED" w14:textId="77777777" w:rsidR="0053570A" w:rsidRDefault="0053570A" w:rsidP="0053570A">
      <w:pPr>
        <w:pStyle w:val="BodyTextIndent2"/>
        <w:widowControl w:val="0"/>
        <w:ind w:right="720"/>
        <w:jc w:val="both"/>
        <w:rPr>
          <w:rFonts w:ascii="Arial" w:hAnsi="Arial"/>
        </w:rPr>
      </w:pPr>
    </w:p>
    <w:p w14:paraId="32616FAE" w14:textId="5B4FE815" w:rsidR="0053570A" w:rsidRPr="00B119B9" w:rsidRDefault="0053570A" w:rsidP="0053570A">
      <w:pPr>
        <w:pStyle w:val="BodyTextIndent2"/>
        <w:widowControl w:val="0"/>
        <w:ind w:right="720"/>
        <w:jc w:val="both"/>
        <w:rPr>
          <w:rFonts w:ascii="Arial" w:hAnsi="Arial"/>
        </w:rPr>
      </w:pPr>
      <w:r>
        <w:rPr>
          <w:rFonts w:ascii="Arial" w:hAnsi="Arial"/>
          <w:u w:val="single"/>
        </w:rPr>
        <w:t>Whereas</w:t>
      </w:r>
      <w:r>
        <w:rPr>
          <w:rFonts w:ascii="Arial" w:hAnsi="Arial"/>
        </w:rPr>
        <w:t xml:space="preserve"> the Charter Schools Committee, acting on behalf of the Board of Trustees, as required by </w:t>
      </w:r>
      <w:r w:rsidR="00E339EE">
        <w:rPr>
          <w:rFonts w:ascii="Arial" w:hAnsi="Arial"/>
        </w:rPr>
        <w:t>Subdivision</w:t>
      </w:r>
      <w:r w:rsidR="006E5815">
        <w:rPr>
          <w:rFonts w:ascii="Arial" w:hAnsi="Arial"/>
        </w:rPr>
        <w:t xml:space="preserve"> </w:t>
      </w:r>
      <w:r>
        <w:rPr>
          <w:rFonts w:ascii="Arial" w:hAnsi="Arial"/>
        </w:rPr>
        <w:t>2851(4)(e), has considered, prior t</w:t>
      </w:r>
      <w:r w:rsidR="005A693B">
        <w:rPr>
          <w:rFonts w:ascii="Arial" w:hAnsi="Arial"/>
        </w:rPr>
        <w:t>o approval of the application</w:t>
      </w:r>
      <w:r w:rsidR="00780317">
        <w:rPr>
          <w:rFonts w:ascii="Arial" w:hAnsi="Arial"/>
        </w:rPr>
        <w:t>s</w:t>
      </w:r>
      <w:r w:rsidR="005A693B">
        <w:rPr>
          <w:rFonts w:ascii="Arial" w:hAnsi="Arial"/>
        </w:rPr>
        <w:t xml:space="preserve"> for</w:t>
      </w:r>
      <w:r>
        <w:rPr>
          <w:rFonts w:ascii="Arial" w:hAnsi="Arial"/>
        </w:rPr>
        <w:t xml:space="preserve"> </w:t>
      </w:r>
      <w:r w:rsidR="003E3A21">
        <w:rPr>
          <w:rFonts w:ascii="Arial" w:hAnsi="Arial"/>
        </w:rPr>
        <w:t>renewal</w:t>
      </w:r>
      <w:r w:rsidR="00EA0AD8">
        <w:rPr>
          <w:rFonts w:ascii="Arial" w:hAnsi="Arial"/>
        </w:rPr>
        <w:t>,</w:t>
      </w:r>
      <w:r w:rsidR="003E3A21">
        <w:rPr>
          <w:rFonts w:ascii="Arial" w:hAnsi="Arial"/>
        </w:rPr>
        <w:t xml:space="preserve"> </w:t>
      </w:r>
      <w:r>
        <w:rPr>
          <w:rFonts w:ascii="Arial" w:hAnsi="Arial"/>
        </w:rPr>
        <w:t>the means by which the School</w:t>
      </w:r>
      <w:r w:rsidR="00B06AB9">
        <w:rPr>
          <w:rFonts w:ascii="Arial" w:hAnsi="Arial"/>
        </w:rPr>
        <w:t>s</w:t>
      </w:r>
      <w:r>
        <w:rPr>
          <w:rFonts w:ascii="Arial" w:hAnsi="Arial"/>
        </w:rPr>
        <w:t xml:space="preserve"> will meet or exceed the </w:t>
      </w:r>
      <w:r w:rsidRPr="0007555B">
        <w:rPr>
          <w:rFonts w:ascii="Arial" w:hAnsi="Arial" w:cs="Arial"/>
          <w:szCs w:val="24"/>
        </w:rPr>
        <w:t>enrollment and retention targets of students with disabilities, English language learners, and students who are eligi</w:t>
      </w:r>
      <w:r w:rsidR="00696BE8">
        <w:rPr>
          <w:rFonts w:ascii="Arial" w:hAnsi="Arial" w:cs="Arial"/>
          <w:szCs w:val="24"/>
        </w:rPr>
        <w:t>ble applicants for the federal F</w:t>
      </w:r>
      <w:r w:rsidRPr="0007555B">
        <w:rPr>
          <w:rFonts w:ascii="Arial" w:hAnsi="Arial" w:cs="Arial"/>
          <w:szCs w:val="24"/>
        </w:rPr>
        <w:t xml:space="preserve">ree and </w:t>
      </w:r>
      <w:r w:rsidR="00696BE8">
        <w:rPr>
          <w:rFonts w:ascii="Arial" w:hAnsi="Arial" w:cs="Arial"/>
          <w:szCs w:val="24"/>
        </w:rPr>
        <w:t>R</w:t>
      </w:r>
      <w:r w:rsidRPr="0007555B">
        <w:rPr>
          <w:rFonts w:ascii="Arial" w:hAnsi="Arial" w:cs="Arial"/>
          <w:szCs w:val="24"/>
        </w:rPr>
        <w:t xml:space="preserve">educed </w:t>
      </w:r>
      <w:r w:rsidR="00696BE8">
        <w:rPr>
          <w:rFonts w:ascii="Arial" w:hAnsi="Arial" w:cs="Arial"/>
          <w:szCs w:val="24"/>
        </w:rPr>
        <w:t>P</w:t>
      </w:r>
      <w:r w:rsidRPr="0007555B">
        <w:rPr>
          <w:rFonts w:ascii="Arial" w:hAnsi="Arial" w:cs="Arial"/>
          <w:szCs w:val="24"/>
        </w:rPr>
        <w:t xml:space="preserve">rice </w:t>
      </w:r>
      <w:r w:rsidR="00696BE8">
        <w:rPr>
          <w:rFonts w:ascii="Arial" w:hAnsi="Arial" w:cs="Arial"/>
          <w:szCs w:val="24"/>
        </w:rPr>
        <w:t>L</w:t>
      </w:r>
      <w:r w:rsidRPr="0007555B">
        <w:rPr>
          <w:rFonts w:ascii="Arial" w:hAnsi="Arial" w:cs="Arial"/>
          <w:szCs w:val="24"/>
        </w:rPr>
        <w:t>unch program</w:t>
      </w:r>
      <w:r w:rsidRPr="00F9548F">
        <w:rPr>
          <w:rFonts w:ascii="Arial" w:hAnsi="Arial" w:cs="Arial"/>
          <w:szCs w:val="24"/>
        </w:rPr>
        <w:t xml:space="preserve"> </w:t>
      </w:r>
      <w:r>
        <w:rPr>
          <w:rFonts w:ascii="Arial" w:hAnsi="Arial" w:cs="Arial"/>
          <w:szCs w:val="24"/>
        </w:rPr>
        <w:t>as set forth in the application</w:t>
      </w:r>
      <w:r w:rsidR="00EA0AD8">
        <w:rPr>
          <w:rFonts w:ascii="Arial" w:hAnsi="Arial" w:cs="Arial"/>
          <w:szCs w:val="24"/>
        </w:rPr>
        <w:t>s</w:t>
      </w:r>
      <w:r>
        <w:rPr>
          <w:rFonts w:ascii="Arial" w:hAnsi="Arial" w:cs="Arial"/>
          <w:szCs w:val="24"/>
        </w:rPr>
        <w:t xml:space="preserve">, which targets were </w:t>
      </w:r>
      <w:r w:rsidRPr="0007555B">
        <w:rPr>
          <w:rFonts w:ascii="Arial" w:hAnsi="Arial" w:cs="Arial"/>
          <w:szCs w:val="24"/>
        </w:rPr>
        <w:t xml:space="preserve">prescribed by </w:t>
      </w:r>
      <w:r w:rsidR="001544FA">
        <w:rPr>
          <w:rFonts w:ascii="Arial" w:hAnsi="Arial" w:cs="Arial"/>
          <w:szCs w:val="24"/>
        </w:rPr>
        <w:t xml:space="preserve">the </w:t>
      </w:r>
      <w:r w:rsidR="00EA0AD8">
        <w:rPr>
          <w:rFonts w:ascii="Arial" w:hAnsi="Arial" w:cs="Arial"/>
          <w:szCs w:val="24"/>
        </w:rPr>
        <w:t xml:space="preserve">Institute </w:t>
      </w:r>
      <w:r>
        <w:rPr>
          <w:rFonts w:ascii="Arial" w:hAnsi="Arial" w:cs="Arial"/>
          <w:szCs w:val="24"/>
        </w:rPr>
        <w:t xml:space="preserve">on behalf of the </w:t>
      </w:r>
      <w:r w:rsidRPr="0007555B">
        <w:rPr>
          <w:rFonts w:ascii="Arial" w:hAnsi="Arial" w:cs="Arial"/>
          <w:szCs w:val="24"/>
        </w:rPr>
        <w:t>Board</w:t>
      </w:r>
      <w:r w:rsidR="00696BE8">
        <w:rPr>
          <w:rFonts w:ascii="Arial" w:hAnsi="Arial" w:cs="Arial"/>
          <w:szCs w:val="24"/>
        </w:rPr>
        <w:t xml:space="preserve"> of Trustees</w:t>
      </w:r>
      <w:r>
        <w:rPr>
          <w:rFonts w:ascii="Arial" w:hAnsi="Arial" w:cs="Arial"/>
          <w:szCs w:val="24"/>
        </w:rPr>
        <w:t>; now, therefore, be it</w:t>
      </w:r>
    </w:p>
    <w:p w14:paraId="5F064418" w14:textId="0064191F" w:rsidR="0053570A" w:rsidRDefault="0053570A" w:rsidP="0053570A">
      <w:pPr>
        <w:pStyle w:val="BodyTextIndent2"/>
        <w:widowControl w:val="0"/>
        <w:ind w:right="720"/>
        <w:jc w:val="both"/>
        <w:rPr>
          <w:rFonts w:ascii="Arial" w:hAnsi="Arial"/>
          <w:u w:val="single"/>
        </w:rPr>
      </w:pPr>
    </w:p>
    <w:p w14:paraId="36B04AB4" w14:textId="452F3F46" w:rsidR="003D7010" w:rsidRDefault="003F7477" w:rsidP="003D7010">
      <w:pPr>
        <w:pStyle w:val="BodyTextIndent2"/>
        <w:widowControl w:val="0"/>
        <w:ind w:right="720"/>
        <w:jc w:val="both"/>
        <w:rPr>
          <w:rFonts w:ascii="Arial" w:hAnsi="Arial"/>
        </w:rPr>
      </w:pPr>
      <w:r>
        <w:rPr>
          <w:rFonts w:ascii="Arial" w:hAnsi="Arial"/>
          <w:u w:val="single"/>
        </w:rPr>
        <w:t>Resolved</w:t>
      </w:r>
      <w:r>
        <w:rPr>
          <w:rFonts w:ascii="Arial" w:hAnsi="Arial"/>
        </w:rPr>
        <w:t xml:space="preserve"> that the Education Corporation’s application for authority to operate </w:t>
      </w:r>
      <w:r w:rsidR="002735ED">
        <w:rPr>
          <w:rFonts w:ascii="Arial" w:hAnsi="Arial"/>
        </w:rPr>
        <w:t xml:space="preserve">the </w:t>
      </w:r>
      <w:r>
        <w:rPr>
          <w:rFonts w:ascii="Arial" w:hAnsi="Arial"/>
        </w:rPr>
        <w:t>School</w:t>
      </w:r>
      <w:r w:rsidR="002735ED">
        <w:rPr>
          <w:rFonts w:ascii="Arial" w:hAnsi="Arial"/>
        </w:rPr>
        <w:t>s</w:t>
      </w:r>
      <w:r>
        <w:rPr>
          <w:rFonts w:ascii="Arial" w:hAnsi="Arial"/>
        </w:rPr>
        <w:t xml:space="preserve"> be, and hereby </w:t>
      </w:r>
      <w:r w:rsidR="00DC2FB3">
        <w:rPr>
          <w:rFonts w:ascii="Arial" w:hAnsi="Arial"/>
        </w:rPr>
        <w:t>is</w:t>
      </w:r>
      <w:r>
        <w:rPr>
          <w:rFonts w:ascii="Arial" w:hAnsi="Arial"/>
        </w:rPr>
        <w:t>, approved through and including July 31, 202</w:t>
      </w:r>
      <w:r w:rsidR="00FF1D25">
        <w:rPr>
          <w:rFonts w:ascii="Arial" w:hAnsi="Arial"/>
        </w:rPr>
        <w:t>6</w:t>
      </w:r>
      <w:r w:rsidR="00AE2188">
        <w:rPr>
          <w:rFonts w:ascii="Arial" w:hAnsi="Arial"/>
        </w:rPr>
        <w:t xml:space="preserve">; </w:t>
      </w:r>
      <w:r w:rsidR="003D7010">
        <w:rPr>
          <w:rFonts w:ascii="Arial" w:hAnsi="Arial"/>
        </w:rPr>
        <w:t>and, be it further</w:t>
      </w:r>
    </w:p>
    <w:p w14:paraId="00688D25" w14:textId="77777777" w:rsidR="00427285" w:rsidRPr="00427285" w:rsidRDefault="00427285" w:rsidP="0053570A">
      <w:pPr>
        <w:pStyle w:val="BodyTextIndent2"/>
        <w:widowControl w:val="0"/>
        <w:ind w:right="720"/>
        <w:jc w:val="both"/>
        <w:rPr>
          <w:rFonts w:ascii="Arial" w:hAnsi="Arial"/>
        </w:rPr>
      </w:pPr>
    </w:p>
    <w:p w14:paraId="0570AF3B" w14:textId="0112E699" w:rsidR="003D7010" w:rsidRDefault="003D7010" w:rsidP="003D7010">
      <w:pPr>
        <w:pStyle w:val="BodyTextIndent"/>
        <w:widowControl w:val="0"/>
        <w:ind w:right="720" w:firstLine="0"/>
        <w:jc w:val="both"/>
        <w:rPr>
          <w:rFonts w:ascii="Arial" w:hAnsi="Arial" w:cs="Arial"/>
        </w:rPr>
      </w:pPr>
      <w:r w:rsidRPr="00E9412F">
        <w:rPr>
          <w:rFonts w:ascii="Arial" w:hAnsi="Arial" w:cs="Arial"/>
          <w:u w:val="single"/>
        </w:rPr>
        <w:t>Resolved</w:t>
      </w:r>
      <w:r w:rsidRPr="00E9412F">
        <w:rPr>
          <w:rFonts w:ascii="Arial" w:hAnsi="Arial" w:cs="Arial"/>
        </w:rPr>
        <w:t xml:space="preserve"> that</w:t>
      </w:r>
      <w:r>
        <w:rPr>
          <w:rFonts w:ascii="Arial" w:hAnsi="Arial" w:cs="Arial"/>
        </w:rPr>
        <w:t>:</w:t>
      </w:r>
      <w:r w:rsidRPr="00E9412F">
        <w:rPr>
          <w:rFonts w:ascii="Arial" w:hAnsi="Arial" w:cs="Arial"/>
        </w:rPr>
        <w:t xml:space="preserve"> </w:t>
      </w:r>
      <w:r>
        <w:rPr>
          <w:rFonts w:ascii="Arial" w:hAnsi="Arial" w:cs="Arial"/>
        </w:rPr>
        <w:t xml:space="preserve"> </w:t>
      </w:r>
      <w:r w:rsidRPr="00E9412F">
        <w:rPr>
          <w:rFonts w:ascii="Arial" w:hAnsi="Arial" w:cs="Arial"/>
        </w:rPr>
        <w:t xml:space="preserve">1) </w:t>
      </w:r>
      <w:r>
        <w:rPr>
          <w:rFonts w:ascii="Arial" w:hAnsi="Arial" w:cs="Arial"/>
        </w:rPr>
        <w:t xml:space="preserve">each School, as described in the Education Corporation’s application for renewal of authority to operate each School, </w:t>
      </w:r>
      <w:r w:rsidRPr="00E9412F">
        <w:rPr>
          <w:rFonts w:ascii="Arial" w:hAnsi="Arial" w:cs="Arial"/>
        </w:rPr>
        <w:t>meet</w:t>
      </w:r>
      <w:r>
        <w:rPr>
          <w:rFonts w:ascii="Arial" w:hAnsi="Arial" w:cs="Arial"/>
        </w:rPr>
        <w:t>s</w:t>
      </w:r>
      <w:r w:rsidRPr="00E9412F">
        <w:rPr>
          <w:rFonts w:ascii="Arial" w:hAnsi="Arial" w:cs="Arial"/>
        </w:rPr>
        <w:t xml:space="preserve"> the requirements of the </w:t>
      </w:r>
      <w:r>
        <w:rPr>
          <w:rFonts w:ascii="Arial" w:hAnsi="Arial" w:cs="Arial"/>
        </w:rPr>
        <w:t xml:space="preserve">New York </w:t>
      </w:r>
      <w:r w:rsidRPr="00E9412F">
        <w:rPr>
          <w:rFonts w:ascii="Arial" w:hAnsi="Arial" w:cs="Arial"/>
        </w:rPr>
        <w:t xml:space="preserve">Charter Schools Act </w:t>
      </w:r>
      <w:r>
        <w:rPr>
          <w:rFonts w:ascii="Arial" w:hAnsi="Arial" w:cs="Arial"/>
        </w:rPr>
        <w:t>of 1998</w:t>
      </w:r>
      <w:r w:rsidR="00974291">
        <w:rPr>
          <w:rFonts w:ascii="Arial" w:hAnsi="Arial" w:cs="Arial"/>
        </w:rPr>
        <w:t xml:space="preserve"> </w:t>
      </w:r>
      <w:r w:rsidRPr="00E9412F">
        <w:rPr>
          <w:rFonts w:ascii="Arial" w:hAnsi="Arial" w:cs="Arial"/>
        </w:rPr>
        <w:t>and applicable laws, rules</w:t>
      </w:r>
      <w:r>
        <w:rPr>
          <w:rFonts w:ascii="Arial" w:hAnsi="Arial" w:cs="Arial"/>
        </w:rPr>
        <w:t>,</w:t>
      </w:r>
      <w:r w:rsidRPr="00E9412F">
        <w:rPr>
          <w:rFonts w:ascii="Arial" w:hAnsi="Arial" w:cs="Arial"/>
        </w:rPr>
        <w:t xml:space="preserve"> and regulations</w:t>
      </w:r>
      <w:r>
        <w:rPr>
          <w:rFonts w:ascii="Arial" w:hAnsi="Arial" w:cs="Arial"/>
        </w:rPr>
        <w:t>;</w:t>
      </w:r>
      <w:r w:rsidRPr="00E9412F">
        <w:rPr>
          <w:rFonts w:ascii="Arial" w:hAnsi="Arial" w:cs="Arial"/>
        </w:rPr>
        <w:t xml:space="preserve"> 2) the </w:t>
      </w:r>
      <w:r>
        <w:rPr>
          <w:rFonts w:ascii="Arial" w:hAnsi="Arial" w:cs="Arial"/>
        </w:rPr>
        <w:t>Education Corporation</w:t>
      </w:r>
      <w:r w:rsidRPr="00E9412F">
        <w:rPr>
          <w:rFonts w:ascii="Arial" w:hAnsi="Arial" w:cs="Arial"/>
        </w:rPr>
        <w:t xml:space="preserve"> </w:t>
      </w:r>
      <w:r>
        <w:rPr>
          <w:rFonts w:ascii="Arial" w:hAnsi="Arial" w:cs="Arial"/>
        </w:rPr>
        <w:t xml:space="preserve">can </w:t>
      </w:r>
      <w:r w:rsidRPr="00E9412F">
        <w:rPr>
          <w:rFonts w:ascii="Arial" w:hAnsi="Arial" w:cs="Arial"/>
        </w:rPr>
        <w:t xml:space="preserve">demonstrate the ability to operate </w:t>
      </w:r>
      <w:r>
        <w:rPr>
          <w:rFonts w:ascii="Arial" w:hAnsi="Arial" w:cs="Arial"/>
        </w:rPr>
        <w:t xml:space="preserve">each School </w:t>
      </w:r>
      <w:r w:rsidRPr="00E9412F">
        <w:rPr>
          <w:rFonts w:ascii="Arial" w:hAnsi="Arial" w:cs="Arial"/>
        </w:rPr>
        <w:t>in an educationally and fiscally sound manner</w:t>
      </w:r>
      <w:r>
        <w:rPr>
          <w:rFonts w:ascii="Arial" w:hAnsi="Arial" w:cs="Arial"/>
        </w:rPr>
        <w:t>;</w:t>
      </w:r>
      <w:r w:rsidRPr="00E9412F">
        <w:rPr>
          <w:rFonts w:ascii="Arial" w:hAnsi="Arial" w:cs="Arial"/>
        </w:rPr>
        <w:t xml:space="preserve"> and</w:t>
      </w:r>
      <w:r>
        <w:rPr>
          <w:rFonts w:ascii="Arial" w:hAnsi="Arial" w:cs="Arial"/>
        </w:rPr>
        <w:t>,</w:t>
      </w:r>
      <w:r w:rsidRPr="00E9412F">
        <w:rPr>
          <w:rFonts w:ascii="Arial" w:hAnsi="Arial" w:cs="Arial"/>
        </w:rPr>
        <w:t xml:space="preserve"> 3) approv</w:t>
      </w:r>
      <w:r>
        <w:rPr>
          <w:rFonts w:ascii="Arial" w:hAnsi="Arial" w:cs="Arial"/>
        </w:rPr>
        <w:t xml:space="preserve">al of </w:t>
      </w:r>
      <w:r w:rsidRPr="00E9412F">
        <w:rPr>
          <w:rFonts w:ascii="Arial" w:hAnsi="Arial" w:cs="Arial"/>
        </w:rPr>
        <w:t xml:space="preserve">the </w:t>
      </w:r>
      <w:r>
        <w:rPr>
          <w:rFonts w:ascii="Arial" w:hAnsi="Arial" w:cs="Arial"/>
        </w:rPr>
        <w:t>a</w:t>
      </w:r>
      <w:r w:rsidRPr="00E9412F">
        <w:rPr>
          <w:rFonts w:ascii="Arial" w:hAnsi="Arial" w:cs="Arial"/>
        </w:rPr>
        <w:t xml:space="preserve">pplication </w:t>
      </w:r>
      <w:r>
        <w:rPr>
          <w:rFonts w:ascii="Arial" w:hAnsi="Arial" w:cs="Arial"/>
        </w:rPr>
        <w:t xml:space="preserve">to renew the authority to operate </w:t>
      </w:r>
      <w:r w:rsidR="00F906D8">
        <w:rPr>
          <w:rFonts w:ascii="Arial" w:hAnsi="Arial" w:cs="Arial"/>
        </w:rPr>
        <w:t>the</w:t>
      </w:r>
      <w:r>
        <w:rPr>
          <w:rFonts w:ascii="Arial" w:hAnsi="Arial" w:cs="Arial"/>
        </w:rPr>
        <w:t xml:space="preserve"> School</w:t>
      </w:r>
      <w:r w:rsidR="00F906D8">
        <w:rPr>
          <w:rFonts w:ascii="Arial" w:hAnsi="Arial" w:cs="Arial"/>
        </w:rPr>
        <w:t>s</w:t>
      </w:r>
      <w:r>
        <w:rPr>
          <w:rFonts w:ascii="Arial" w:hAnsi="Arial" w:cs="Arial"/>
        </w:rPr>
        <w:t xml:space="preserve">, is </w:t>
      </w:r>
      <w:r w:rsidRPr="00E9412F">
        <w:rPr>
          <w:rFonts w:ascii="Arial" w:hAnsi="Arial" w:cs="Arial"/>
        </w:rPr>
        <w:t>likely to improve student learning and achievement and materially further the purposes set out in Education</w:t>
      </w:r>
      <w:r>
        <w:rPr>
          <w:rFonts w:ascii="Arial" w:hAnsi="Arial" w:cs="Arial"/>
        </w:rPr>
        <w:t xml:space="preserve"> Law § </w:t>
      </w:r>
      <w:r w:rsidRPr="00E9412F">
        <w:rPr>
          <w:rFonts w:ascii="Arial" w:hAnsi="Arial" w:cs="Arial"/>
        </w:rPr>
        <w:t>2850(2); and</w:t>
      </w:r>
      <w:r>
        <w:rPr>
          <w:rFonts w:ascii="Arial" w:hAnsi="Arial" w:cs="Arial"/>
        </w:rPr>
        <w:t>,</w:t>
      </w:r>
      <w:r w:rsidRPr="00E9412F">
        <w:rPr>
          <w:rFonts w:ascii="Arial" w:hAnsi="Arial" w:cs="Arial"/>
        </w:rPr>
        <w:t xml:space="preserve"> be it further</w:t>
      </w:r>
    </w:p>
    <w:p w14:paraId="5E41423C" w14:textId="77777777" w:rsidR="0053570A" w:rsidRDefault="0053570A" w:rsidP="0053570A">
      <w:pPr>
        <w:pStyle w:val="BodyTextIndent2"/>
        <w:widowControl w:val="0"/>
        <w:ind w:right="720"/>
        <w:jc w:val="both"/>
        <w:rPr>
          <w:rFonts w:ascii="Arial" w:hAnsi="Arial"/>
        </w:rPr>
      </w:pPr>
    </w:p>
    <w:p w14:paraId="56BB195B" w14:textId="450153AF" w:rsidR="001E0FAA" w:rsidRDefault="0053570A" w:rsidP="001E0FAA">
      <w:pPr>
        <w:pStyle w:val="BodyTextIndent"/>
        <w:widowControl w:val="0"/>
        <w:ind w:right="720" w:firstLine="0"/>
        <w:jc w:val="both"/>
        <w:rPr>
          <w:rFonts w:ascii="Arial" w:hAnsi="Arial" w:cs="Arial"/>
        </w:rPr>
      </w:pPr>
      <w:r w:rsidRPr="001816FA">
        <w:rPr>
          <w:rFonts w:ascii="Arial" w:hAnsi="Arial" w:cs="Arial"/>
          <w:u w:val="single"/>
        </w:rPr>
        <w:t>Resolved</w:t>
      </w:r>
      <w:r w:rsidRPr="001816FA">
        <w:rPr>
          <w:rFonts w:ascii="Arial" w:hAnsi="Arial" w:cs="Arial"/>
        </w:rPr>
        <w:t xml:space="preserve"> that the Institute, </w:t>
      </w:r>
      <w:r w:rsidR="00640227">
        <w:rPr>
          <w:rFonts w:ascii="Arial" w:hAnsi="Arial" w:cs="Arial"/>
        </w:rPr>
        <w:t>on behalf of</w:t>
      </w:r>
      <w:r w:rsidRPr="001816FA">
        <w:rPr>
          <w:rFonts w:ascii="Arial" w:hAnsi="Arial" w:cs="Arial"/>
        </w:rPr>
        <w:t xml:space="preserve"> the Board of Trustees, be, and hereby is, directed to</w:t>
      </w:r>
      <w:r>
        <w:rPr>
          <w:rFonts w:ascii="Arial" w:hAnsi="Arial" w:cs="Arial"/>
        </w:rPr>
        <w:t>:</w:t>
      </w:r>
      <w:r w:rsidR="00331DDB">
        <w:rPr>
          <w:rFonts w:ascii="Arial" w:hAnsi="Arial" w:cs="Arial"/>
        </w:rPr>
        <w:t xml:space="preserve"> </w:t>
      </w:r>
      <w:r w:rsidRPr="001816FA">
        <w:rPr>
          <w:rFonts w:ascii="Arial" w:hAnsi="Arial" w:cs="Arial"/>
        </w:rPr>
        <w:t xml:space="preserve">1) enter into a proposed </w:t>
      </w:r>
      <w:r w:rsidR="00427285">
        <w:rPr>
          <w:rFonts w:ascii="Arial" w:hAnsi="Arial" w:cs="Arial"/>
        </w:rPr>
        <w:t>renewal charter</w:t>
      </w:r>
      <w:r w:rsidR="005D0243">
        <w:rPr>
          <w:rFonts w:ascii="Arial" w:hAnsi="Arial" w:cs="Arial"/>
        </w:rPr>
        <w:t xml:space="preserve"> or </w:t>
      </w:r>
      <w:r w:rsidR="003A0B1E">
        <w:rPr>
          <w:rFonts w:ascii="Arial" w:hAnsi="Arial" w:cs="Arial"/>
        </w:rPr>
        <w:t xml:space="preserve">charter </w:t>
      </w:r>
      <w:r w:rsidR="005D0243">
        <w:rPr>
          <w:rFonts w:ascii="Arial" w:hAnsi="Arial" w:cs="Arial"/>
        </w:rPr>
        <w:t>revision</w:t>
      </w:r>
      <w:r w:rsidR="00523DBB">
        <w:rPr>
          <w:rFonts w:ascii="Arial" w:hAnsi="Arial" w:cs="Arial"/>
        </w:rPr>
        <w:t xml:space="preserve"> </w:t>
      </w:r>
      <w:r w:rsidRPr="001816FA">
        <w:rPr>
          <w:rFonts w:ascii="Arial" w:hAnsi="Arial" w:cs="Arial"/>
        </w:rPr>
        <w:t xml:space="preserve">with the </w:t>
      </w:r>
      <w:r>
        <w:rPr>
          <w:rFonts w:ascii="Arial" w:hAnsi="Arial" w:cs="Arial"/>
        </w:rPr>
        <w:t>Education Corporation</w:t>
      </w:r>
      <w:r w:rsidRPr="001816FA">
        <w:rPr>
          <w:rFonts w:ascii="Arial" w:hAnsi="Arial" w:cs="Arial"/>
        </w:rPr>
        <w:t xml:space="preserve"> in accordance with this </w:t>
      </w:r>
      <w:r>
        <w:rPr>
          <w:rFonts w:ascii="Arial" w:hAnsi="Arial" w:cs="Arial"/>
        </w:rPr>
        <w:t>r</w:t>
      </w:r>
      <w:r w:rsidRPr="001816FA">
        <w:rPr>
          <w:rFonts w:ascii="Arial" w:hAnsi="Arial" w:cs="Arial"/>
        </w:rPr>
        <w:t>esolution, which shall include such assurances and terms as the Institute shall deem necessary and appropriate</w:t>
      </w:r>
      <w:r>
        <w:rPr>
          <w:rFonts w:ascii="Arial" w:hAnsi="Arial" w:cs="Arial"/>
        </w:rPr>
        <w:t>;</w:t>
      </w:r>
      <w:r w:rsidRPr="001816FA">
        <w:rPr>
          <w:rFonts w:ascii="Arial" w:hAnsi="Arial" w:cs="Arial"/>
        </w:rPr>
        <w:t xml:space="preserve"> and</w:t>
      </w:r>
      <w:r w:rsidR="00696BE8">
        <w:rPr>
          <w:rFonts w:ascii="Arial" w:hAnsi="Arial" w:cs="Arial"/>
        </w:rPr>
        <w:t>,</w:t>
      </w:r>
      <w:r w:rsidRPr="001816FA">
        <w:rPr>
          <w:rFonts w:ascii="Arial" w:hAnsi="Arial" w:cs="Arial"/>
        </w:rPr>
        <w:t xml:space="preserve"> 2) thereafter</w:t>
      </w:r>
      <w:r w:rsidR="009F39A7">
        <w:rPr>
          <w:rFonts w:ascii="Arial" w:hAnsi="Arial" w:cs="Arial"/>
        </w:rPr>
        <w:t>,</w:t>
      </w:r>
      <w:r w:rsidRPr="001816FA">
        <w:rPr>
          <w:rFonts w:ascii="Arial" w:hAnsi="Arial" w:cs="Arial"/>
        </w:rPr>
        <w:t xml:space="preserve"> submit the proposed </w:t>
      </w:r>
      <w:r w:rsidR="00427285">
        <w:rPr>
          <w:rFonts w:ascii="Arial" w:hAnsi="Arial" w:cs="Arial"/>
        </w:rPr>
        <w:t>renewal charter</w:t>
      </w:r>
      <w:r w:rsidR="00523DBB">
        <w:rPr>
          <w:rFonts w:ascii="Arial" w:hAnsi="Arial" w:cs="Arial"/>
        </w:rPr>
        <w:t xml:space="preserve"> </w:t>
      </w:r>
      <w:r w:rsidR="003B37F7">
        <w:rPr>
          <w:rFonts w:ascii="Arial" w:hAnsi="Arial" w:cs="Arial"/>
        </w:rPr>
        <w:t xml:space="preserve">or revision thereof </w:t>
      </w:r>
      <w:r w:rsidR="00523DBB">
        <w:rPr>
          <w:rFonts w:ascii="Arial" w:hAnsi="Arial" w:cs="Arial"/>
        </w:rPr>
        <w:t>t</w:t>
      </w:r>
      <w:r w:rsidRPr="001816FA">
        <w:rPr>
          <w:rFonts w:ascii="Arial" w:hAnsi="Arial" w:cs="Arial"/>
        </w:rPr>
        <w:t xml:space="preserve">o the </w:t>
      </w:r>
      <w:r w:rsidR="006E5815">
        <w:rPr>
          <w:rFonts w:ascii="Arial" w:hAnsi="Arial" w:cs="Arial"/>
        </w:rPr>
        <w:t xml:space="preserve">New York State </w:t>
      </w:r>
      <w:r w:rsidRPr="001816FA">
        <w:rPr>
          <w:rFonts w:ascii="Arial" w:hAnsi="Arial" w:cs="Arial"/>
        </w:rPr>
        <w:t>Board of Regents</w:t>
      </w:r>
      <w:r w:rsidRPr="00215DAD">
        <w:rPr>
          <w:rFonts w:ascii="Arial" w:hAnsi="Arial"/>
        </w:rPr>
        <w:t xml:space="preserve"> </w:t>
      </w:r>
      <w:r>
        <w:rPr>
          <w:rFonts w:ascii="Arial" w:hAnsi="Arial"/>
        </w:rPr>
        <w:t>for review, comment</w:t>
      </w:r>
      <w:r w:rsidR="001C3673">
        <w:rPr>
          <w:rFonts w:ascii="Arial" w:hAnsi="Arial"/>
        </w:rPr>
        <w:t>,</w:t>
      </w:r>
      <w:r>
        <w:rPr>
          <w:rFonts w:ascii="Arial" w:hAnsi="Arial"/>
        </w:rPr>
        <w:t xml:space="preserve"> and potential approval.</w:t>
      </w:r>
      <w:r w:rsidRPr="001816FA">
        <w:rPr>
          <w:rFonts w:ascii="Arial" w:hAnsi="Arial" w:cs="Arial"/>
        </w:rPr>
        <w:t xml:space="preserve"> </w:t>
      </w:r>
    </w:p>
    <w:p w14:paraId="0C782882" w14:textId="77777777" w:rsidR="001E0FAA" w:rsidRDefault="001E0FAA" w:rsidP="001E0FAA">
      <w:pPr>
        <w:pStyle w:val="BodyTextIndent"/>
        <w:widowControl w:val="0"/>
        <w:ind w:right="720"/>
        <w:jc w:val="both"/>
        <w:rPr>
          <w:rFonts w:ascii="Arial" w:hAnsi="Arial" w:cs="Arial"/>
          <w:u w:val="single"/>
        </w:rPr>
      </w:pPr>
    </w:p>
    <w:p w14:paraId="72217DAE" w14:textId="18839F04" w:rsidR="00A517B9" w:rsidRPr="00427285" w:rsidRDefault="00A517B9" w:rsidP="001E0FAA">
      <w:pPr>
        <w:pStyle w:val="BodyTextIndent"/>
        <w:widowControl w:val="0"/>
        <w:ind w:right="720"/>
        <w:jc w:val="both"/>
        <w:rPr>
          <w:rFonts w:ascii="Arial" w:hAnsi="Arial"/>
          <w:b/>
          <w:szCs w:val="24"/>
          <w:u w:val="single"/>
        </w:rPr>
      </w:pPr>
      <w:r w:rsidRPr="00427285">
        <w:rPr>
          <w:rFonts w:ascii="Arial" w:hAnsi="Arial"/>
          <w:b/>
          <w:szCs w:val="24"/>
          <w:u w:val="single"/>
        </w:rPr>
        <w:t>Background</w:t>
      </w:r>
    </w:p>
    <w:p w14:paraId="09DF74B3" w14:textId="77777777" w:rsidR="00A517B9" w:rsidRPr="0007555B" w:rsidRDefault="00A517B9" w:rsidP="00A517B9">
      <w:pPr>
        <w:pStyle w:val="BodyTextIndent"/>
        <w:ind w:left="0" w:firstLine="0"/>
        <w:jc w:val="both"/>
        <w:rPr>
          <w:rFonts w:ascii="Arial" w:hAnsi="Arial"/>
          <w:szCs w:val="24"/>
          <w:u w:val="single"/>
        </w:rPr>
      </w:pPr>
    </w:p>
    <w:p w14:paraId="5C8CAD80" w14:textId="0EC58372" w:rsidR="00E10F7F" w:rsidRDefault="00A517B9" w:rsidP="00544D4B">
      <w:pPr>
        <w:pStyle w:val="BodyTextIndent"/>
        <w:tabs>
          <w:tab w:val="left" w:pos="720"/>
        </w:tabs>
        <w:ind w:left="0" w:firstLine="0"/>
        <w:jc w:val="both"/>
        <w:rPr>
          <w:rFonts w:ascii="Arial" w:hAnsi="Arial"/>
        </w:rPr>
      </w:pPr>
      <w:r>
        <w:rPr>
          <w:rFonts w:ascii="Arial" w:hAnsi="Arial"/>
        </w:rPr>
        <w:tab/>
      </w:r>
      <w:r w:rsidR="00161A1E">
        <w:rPr>
          <w:rFonts w:ascii="Arial" w:hAnsi="Arial"/>
        </w:rPr>
        <w:t xml:space="preserve">The New York Charter Schools Act of 1998 </w:t>
      </w:r>
      <w:r w:rsidR="00696BE8">
        <w:rPr>
          <w:rFonts w:ascii="Arial" w:hAnsi="Arial"/>
        </w:rPr>
        <w:t xml:space="preserve">(as amended) </w:t>
      </w:r>
      <w:r w:rsidR="00161A1E">
        <w:rPr>
          <w:rFonts w:ascii="Arial" w:hAnsi="Arial"/>
        </w:rPr>
        <w:t>permits the Board of Trustees to renew the charters of education corporations it has authorized</w:t>
      </w:r>
      <w:r w:rsidR="007F5BB4">
        <w:rPr>
          <w:rFonts w:ascii="Arial" w:hAnsi="Arial"/>
        </w:rPr>
        <w:t xml:space="preserve"> and to renew such corporations’ authority to operate charter</w:t>
      </w:r>
      <w:r w:rsidR="00274814">
        <w:rPr>
          <w:rFonts w:ascii="Arial" w:hAnsi="Arial"/>
        </w:rPr>
        <w:t>s</w:t>
      </w:r>
      <w:r w:rsidR="00161A1E">
        <w:rPr>
          <w:rFonts w:ascii="Arial" w:hAnsi="Arial"/>
        </w:rPr>
        <w:t xml:space="preserve">.  Pursuant to Resolution </w:t>
      </w:r>
      <w:r w:rsidR="00161A1E" w:rsidRPr="001F6375">
        <w:rPr>
          <w:rFonts w:ascii="Arial" w:hAnsi="Arial"/>
        </w:rPr>
        <w:lastRenderedPageBreak/>
        <w:t xml:space="preserve">No. </w:t>
      </w:r>
      <w:r w:rsidR="00161A1E">
        <w:rPr>
          <w:rFonts w:ascii="Arial" w:hAnsi="Arial"/>
          <w:szCs w:val="24"/>
        </w:rPr>
        <w:t>2012-038</w:t>
      </w:r>
      <w:r w:rsidR="00506C7B">
        <w:rPr>
          <w:rFonts w:ascii="Arial" w:hAnsi="Arial"/>
          <w:szCs w:val="24"/>
        </w:rPr>
        <w:t>,</w:t>
      </w:r>
      <w:r w:rsidR="00161A1E" w:rsidRPr="00537F76">
        <w:rPr>
          <w:rFonts w:ascii="Arial" w:hAnsi="Arial"/>
          <w:szCs w:val="24"/>
        </w:rPr>
        <w:t xml:space="preserve"> dated </w:t>
      </w:r>
      <w:r w:rsidR="00161A1E">
        <w:rPr>
          <w:rFonts w:ascii="Arial" w:hAnsi="Arial"/>
          <w:szCs w:val="24"/>
        </w:rPr>
        <w:t xml:space="preserve">June </w:t>
      </w:r>
      <w:r w:rsidR="00161A1E" w:rsidRPr="00537F76">
        <w:rPr>
          <w:rFonts w:ascii="Arial" w:hAnsi="Arial"/>
          <w:szCs w:val="24"/>
        </w:rPr>
        <w:t>1</w:t>
      </w:r>
      <w:r w:rsidR="00161A1E">
        <w:rPr>
          <w:rFonts w:ascii="Arial" w:hAnsi="Arial"/>
          <w:szCs w:val="24"/>
        </w:rPr>
        <w:t>2</w:t>
      </w:r>
      <w:r w:rsidR="00161A1E" w:rsidRPr="00537F76">
        <w:rPr>
          <w:rFonts w:ascii="Arial" w:hAnsi="Arial"/>
          <w:szCs w:val="24"/>
        </w:rPr>
        <w:t>, 20</w:t>
      </w:r>
      <w:r w:rsidR="00161A1E">
        <w:rPr>
          <w:rFonts w:ascii="Arial" w:hAnsi="Arial"/>
          <w:szCs w:val="24"/>
        </w:rPr>
        <w:t>12</w:t>
      </w:r>
      <w:r w:rsidR="00161A1E">
        <w:rPr>
          <w:rFonts w:ascii="Arial" w:hAnsi="Arial"/>
        </w:rPr>
        <w:t xml:space="preserve">, the Board of Trustees delegated authority to renew charters to the </w:t>
      </w:r>
      <w:r w:rsidR="00161A1E">
        <w:rPr>
          <w:rFonts w:ascii="Arial" w:hAnsi="Arial"/>
          <w:szCs w:val="24"/>
        </w:rPr>
        <w:t>Charter Schools</w:t>
      </w:r>
      <w:r w:rsidR="00161A1E" w:rsidRPr="0007555B">
        <w:rPr>
          <w:rFonts w:ascii="Arial" w:hAnsi="Arial"/>
          <w:b/>
          <w:szCs w:val="24"/>
        </w:rPr>
        <w:t xml:space="preserve"> </w:t>
      </w:r>
      <w:r w:rsidR="00161A1E">
        <w:rPr>
          <w:rFonts w:ascii="Arial" w:hAnsi="Arial"/>
        </w:rPr>
        <w:t>Committee.</w:t>
      </w:r>
      <w:r w:rsidR="00161A1E" w:rsidRPr="00781AF9">
        <w:rPr>
          <w:rFonts w:ascii="Arial" w:hAnsi="Arial" w:cs="Arial"/>
        </w:rPr>
        <w:t xml:space="preserve"> </w:t>
      </w:r>
      <w:r w:rsidR="00161A1E">
        <w:rPr>
          <w:rFonts w:ascii="Arial" w:hAnsi="Arial"/>
        </w:rPr>
        <w:t xml:space="preserve"> </w:t>
      </w:r>
    </w:p>
    <w:p w14:paraId="1BE8E35D" w14:textId="77777777" w:rsidR="00E10F7F" w:rsidRDefault="00E10F7F" w:rsidP="00544D4B">
      <w:pPr>
        <w:pStyle w:val="BodyTextIndent"/>
        <w:tabs>
          <w:tab w:val="left" w:pos="720"/>
        </w:tabs>
        <w:ind w:left="0" w:firstLine="0"/>
        <w:jc w:val="both"/>
        <w:rPr>
          <w:rFonts w:ascii="Arial" w:hAnsi="Arial"/>
        </w:rPr>
      </w:pPr>
    </w:p>
    <w:p w14:paraId="506734C9" w14:textId="5FB11EB0" w:rsidR="00A517B9" w:rsidRPr="00A920E5" w:rsidRDefault="00E10F7F" w:rsidP="00544D4B">
      <w:pPr>
        <w:pStyle w:val="BodyTextIndent"/>
        <w:tabs>
          <w:tab w:val="left" w:pos="720"/>
        </w:tabs>
        <w:ind w:left="0" w:firstLine="0"/>
        <w:jc w:val="both"/>
        <w:rPr>
          <w:rFonts w:ascii="Arial" w:hAnsi="Arial" w:cs="Arial"/>
          <w:szCs w:val="24"/>
        </w:rPr>
      </w:pPr>
      <w:r>
        <w:rPr>
          <w:rFonts w:ascii="Arial" w:hAnsi="Arial"/>
        </w:rPr>
        <w:tab/>
      </w:r>
      <w:r w:rsidR="00161A1E" w:rsidRPr="00A920E5">
        <w:rPr>
          <w:rFonts w:ascii="Arial" w:hAnsi="Arial"/>
        </w:rPr>
        <w:t>Pursuant to the</w:t>
      </w:r>
      <w:r w:rsidR="00161A1E" w:rsidRPr="00A920E5">
        <w:rPr>
          <w:rFonts w:ascii="Arial" w:hAnsi="Arial"/>
          <w:i/>
        </w:rPr>
        <w:t xml:space="preserve"> Policies for the Renewal of Not-for-Profit Charter School Education Corporations and Charter Schools Authorized by the </w:t>
      </w:r>
      <w:r w:rsidR="001A12E4" w:rsidRPr="00A920E5">
        <w:rPr>
          <w:rFonts w:ascii="Arial" w:hAnsi="Arial"/>
          <w:i/>
        </w:rPr>
        <w:t xml:space="preserve">Board of </w:t>
      </w:r>
      <w:r w:rsidR="001A12E4" w:rsidRPr="00A920E5">
        <w:rPr>
          <w:rFonts w:ascii="Arial" w:hAnsi="Arial"/>
        </w:rPr>
        <w:t xml:space="preserve">Trustees of the </w:t>
      </w:r>
      <w:r w:rsidR="00161A1E" w:rsidRPr="00A920E5">
        <w:rPr>
          <w:rFonts w:ascii="Arial" w:hAnsi="Arial"/>
          <w:i/>
        </w:rPr>
        <w:t xml:space="preserve">State University </w:t>
      </w:r>
      <w:r w:rsidR="001A12E4" w:rsidRPr="00A920E5">
        <w:rPr>
          <w:rFonts w:ascii="Arial" w:hAnsi="Arial"/>
          <w:i/>
        </w:rPr>
        <w:t>of New York</w:t>
      </w:r>
      <w:r w:rsidR="00161A1E" w:rsidRPr="00A920E5">
        <w:rPr>
          <w:rFonts w:ascii="Arial" w:hAnsi="Arial"/>
        </w:rPr>
        <w:t xml:space="preserve"> (the “SUNY Renewal Policies”) (last amended September 4, 2013</w:t>
      </w:r>
      <w:r w:rsidR="00544D4B">
        <w:rPr>
          <w:rFonts w:ascii="Arial" w:hAnsi="Arial"/>
        </w:rPr>
        <w:t>,</w:t>
      </w:r>
      <w:r w:rsidR="00161A1E" w:rsidRPr="00A920E5">
        <w:rPr>
          <w:rFonts w:ascii="Arial" w:hAnsi="Arial"/>
        </w:rPr>
        <w:t xml:space="preserve"> and available at:</w:t>
      </w:r>
      <w:r w:rsidR="00251D8E">
        <w:rPr>
          <w:rFonts w:ascii="Arial" w:hAnsi="Arial"/>
        </w:rPr>
        <w:t xml:space="preserve">  </w:t>
      </w:r>
      <w:hyperlink r:id="rId12" w:history="1">
        <w:r w:rsidR="00640227" w:rsidRPr="00262420">
          <w:rPr>
            <w:rStyle w:val="Hyperlink"/>
            <w:rFonts w:ascii="Arial" w:hAnsi="Arial"/>
          </w:rPr>
          <w:t>https://www.newyorkcharters.org/</w:t>
        </w:r>
        <w:r w:rsidR="00710C68">
          <w:rPr>
            <w:rStyle w:val="Hyperlink"/>
            <w:rFonts w:ascii="Arial" w:hAnsi="Arial"/>
          </w:rPr>
          <w:br/>
        </w:r>
        <w:r w:rsidR="00640227" w:rsidRPr="00262420">
          <w:rPr>
            <w:rStyle w:val="Hyperlink"/>
            <w:rFonts w:ascii="Arial" w:hAnsi="Arial"/>
          </w:rPr>
          <w:t>wp-content/uploads/SUNY-Renewal-Policies.pdf</w:t>
        </w:r>
      </w:hyperlink>
      <w:r w:rsidR="00696BE8" w:rsidRPr="00733673">
        <w:rPr>
          <w:rFonts w:ascii="Arial" w:hAnsi="Arial" w:cs="Arial"/>
        </w:rPr>
        <w:t>)</w:t>
      </w:r>
      <w:r w:rsidR="00161A1E" w:rsidRPr="00733673">
        <w:rPr>
          <w:rFonts w:ascii="Arial" w:hAnsi="Arial" w:cs="Arial"/>
        </w:rPr>
        <w:t>, t</w:t>
      </w:r>
      <w:r w:rsidR="00161A1E" w:rsidRPr="00A920E5">
        <w:rPr>
          <w:rFonts w:ascii="Arial" w:hAnsi="Arial"/>
        </w:rPr>
        <w:t xml:space="preserve">he </w:t>
      </w:r>
      <w:r w:rsidR="00521890">
        <w:rPr>
          <w:rFonts w:ascii="Arial" w:hAnsi="Arial"/>
        </w:rPr>
        <w:t>Institute</w:t>
      </w:r>
      <w:r w:rsidR="00161A1E" w:rsidRPr="00A920E5">
        <w:rPr>
          <w:rFonts w:ascii="Arial" w:hAnsi="Arial"/>
        </w:rPr>
        <w:t xml:space="preserve"> </w:t>
      </w:r>
      <w:r w:rsidR="00D75CB6">
        <w:rPr>
          <w:rFonts w:ascii="Arial" w:hAnsi="Arial"/>
        </w:rPr>
        <w:t xml:space="preserve">generally </w:t>
      </w:r>
      <w:r w:rsidR="00161A1E" w:rsidRPr="00A920E5">
        <w:rPr>
          <w:rFonts w:ascii="Arial" w:hAnsi="Arial"/>
        </w:rPr>
        <w:t xml:space="preserve">conducts a renewal site visit; reviews the information in the renewal application as well as other relevant information such as assessment data and site visit reports; interviews education corporation trustees and staff; and produces a draft renewal report containing its findings and preliminary recommendation.  </w:t>
      </w:r>
      <w:r w:rsidR="007F5BB4" w:rsidRPr="00A920E5">
        <w:rPr>
          <w:rFonts w:ascii="Arial" w:hAnsi="Arial"/>
        </w:rPr>
        <w:t>The draft renewal report also contains an evaluation of the performance of an</w:t>
      </w:r>
      <w:r w:rsidR="00274814">
        <w:rPr>
          <w:rFonts w:ascii="Arial" w:hAnsi="Arial"/>
        </w:rPr>
        <w:t xml:space="preserve"> education corporation’s charter </w:t>
      </w:r>
      <w:r w:rsidR="007F5BB4" w:rsidRPr="00A920E5">
        <w:rPr>
          <w:rFonts w:ascii="Arial" w:hAnsi="Arial"/>
        </w:rPr>
        <w:t xml:space="preserve">over the charter term based on the criteria provided in the renewal benchmarks described in the SUNY Renewal Policies.  </w:t>
      </w:r>
      <w:r w:rsidR="00161A1E" w:rsidRPr="00A920E5">
        <w:rPr>
          <w:rFonts w:ascii="Arial" w:hAnsi="Arial"/>
        </w:rPr>
        <w:t>The education corporation receives a copy of the draft renewal report and is given an opportunity to comment on it before it is finalized.  The Institute makes final renewal reports available in its Albany office and at:</w:t>
      </w:r>
      <w:r w:rsidR="00161A1E" w:rsidRPr="00A920E5">
        <w:t xml:space="preserve"> </w:t>
      </w:r>
      <w:r w:rsidR="00697435" w:rsidRPr="00A920E5">
        <w:t xml:space="preserve"> </w:t>
      </w:r>
      <w:hyperlink r:id="rId13" w:history="1">
        <w:r w:rsidR="00544D4B" w:rsidRPr="00842334">
          <w:rPr>
            <w:rStyle w:val="Hyperlink"/>
            <w:rFonts w:ascii="Arial" w:hAnsi="Arial" w:cs="Arial"/>
          </w:rPr>
          <w:t>http://www.suny.edu/about/leadership/board-of-trustees/meetings/meetingNotices.cfm</w:t>
        </w:r>
      </w:hyperlink>
      <w:r w:rsidR="00161A1E" w:rsidRPr="00A920E5">
        <w:rPr>
          <w:rFonts w:ascii="Arial" w:hAnsi="Arial"/>
        </w:rPr>
        <w:t xml:space="preserve">.  Copies of applications for </w:t>
      </w:r>
      <w:r w:rsidR="0068254F" w:rsidRPr="00A920E5">
        <w:rPr>
          <w:rFonts w:ascii="Arial" w:hAnsi="Arial"/>
        </w:rPr>
        <w:t xml:space="preserve">charter </w:t>
      </w:r>
      <w:r w:rsidR="00161A1E" w:rsidRPr="00A920E5">
        <w:rPr>
          <w:rFonts w:ascii="Arial" w:hAnsi="Arial"/>
        </w:rPr>
        <w:t>renewal are on file in the Albany office of the Institute.</w:t>
      </w:r>
    </w:p>
    <w:p w14:paraId="2260E03C" w14:textId="77777777" w:rsidR="00A517B9" w:rsidRPr="00A920E5" w:rsidRDefault="00A517B9" w:rsidP="00544D4B">
      <w:pPr>
        <w:ind w:firstLine="720"/>
        <w:jc w:val="both"/>
        <w:rPr>
          <w:rFonts w:ascii="Arial" w:hAnsi="Arial"/>
          <w:sz w:val="24"/>
          <w:szCs w:val="24"/>
        </w:rPr>
      </w:pPr>
    </w:p>
    <w:p w14:paraId="4D74FEB0" w14:textId="251F69C8" w:rsidR="00A517B9" w:rsidRPr="007B4318" w:rsidRDefault="00A517B9" w:rsidP="00544D4B">
      <w:pPr>
        <w:pStyle w:val="BodyTextIndent"/>
        <w:tabs>
          <w:tab w:val="left" w:pos="720"/>
        </w:tabs>
        <w:ind w:left="0" w:firstLine="0"/>
        <w:jc w:val="both"/>
        <w:rPr>
          <w:rFonts w:ascii="Arial" w:hAnsi="Arial" w:cs="Arial"/>
          <w:szCs w:val="24"/>
        </w:rPr>
      </w:pPr>
      <w:r w:rsidRPr="00A920E5">
        <w:rPr>
          <w:rFonts w:ascii="Arial" w:hAnsi="Arial"/>
        </w:rPr>
        <w:tab/>
        <w:t xml:space="preserve">As set forth in the Institute’s </w:t>
      </w:r>
      <w:r w:rsidR="007860BB">
        <w:rPr>
          <w:rFonts w:ascii="Arial" w:hAnsi="Arial"/>
        </w:rPr>
        <w:t>R</w:t>
      </w:r>
      <w:r w:rsidRPr="00A920E5">
        <w:rPr>
          <w:rFonts w:ascii="Arial" w:hAnsi="Arial"/>
        </w:rPr>
        <w:t xml:space="preserve">enewal </w:t>
      </w:r>
      <w:r w:rsidR="007860BB">
        <w:rPr>
          <w:rFonts w:ascii="Arial" w:hAnsi="Arial"/>
        </w:rPr>
        <w:t>R</w:t>
      </w:r>
      <w:r w:rsidRPr="00A920E5">
        <w:rPr>
          <w:rFonts w:ascii="Arial" w:hAnsi="Arial"/>
        </w:rPr>
        <w:t>eport for</w:t>
      </w:r>
      <w:r w:rsidR="00F1644C">
        <w:rPr>
          <w:rFonts w:ascii="Arial" w:hAnsi="Arial"/>
        </w:rPr>
        <w:t xml:space="preserve"> </w:t>
      </w:r>
      <w:r w:rsidR="00FF1D25" w:rsidRPr="004A6290">
        <w:rPr>
          <w:rFonts w:ascii="Arial" w:hAnsi="Arial"/>
          <w:bCs/>
        </w:rPr>
        <w:t>Brownsville Collegiate Charter School, Excellence Boys Charter School of Bedford Stuyvesant, and Excellence Girls Charter Schoo</w:t>
      </w:r>
      <w:r w:rsidR="00FF1D25">
        <w:rPr>
          <w:rFonts w:ascii="Arial" w:hAnsi="Arial"/>
          <w:bCs/>
        </w:rPr>
        <w:t>l</w:t>
      </w:r>
      <w:r w:rsidR="00521890">
        <w:rPr>
          <w:rFonts w:ascii="Arial" w:hAnsi="Arial"/>
        </w:rPr>
        <w:t xml:space="preserve">, </w:t>
      </w:r>
      <w:r w:rsidRPr="00A920E5">
        <w:rPr>
          <w:rFonts w:ascii="Arial" w:hAnsi="Arial"/>
        </w:rPr>
        <w:t>which was distributed to the Board of Trustees, the Institute</w:t>
      </w:r>
      <w:r w:rsidR="009A1700">
        <w:rPr>
          <w:rFonts w:ascii="Arial" w:hAnsi="Arial"/>
        </w:rPr>
        <w:t>,</w:t>
      </w:r>
      <w:r w:rsidRPr="00A920E5">
        <w:rPr>
          <w:rFonts w:ascii="Arial" w:hAnsi="Arial"/>
        </w:rPr>
        <w:t xml:space="preserve"> </w:t>
      </w:r>
      <w:r w:rsidR="00696BE8" w:rsidRPr="00A920E5">
        <w:rPr>
          <w:rFonts w:ascii="Arial" w:hAnsi="Arial"/>
        </w:rPr>
        <w:t>pursuant to the SUNY Renewal Policies</w:t>
      </w:r>
      <w:r w:rsidR="009A1700">
        <w:rPr>
          <w:rFonts w:ascii="Arial" w:hAnsi="Arial"/>
        </w:rPr>
        <w:t>,</w:t>
      </w:r>
      <w:r w:rsidR="00696BE8" w:rsidRPr="00A920E5">
        <w:rPr>
          <w:rFonts w:ascii="Arial" w:hAnsi="Arial"/>
        </w:rPr>
        <w:t xml:space="preserve"> </w:t>
      </w:r>
      <w:r w:rsidRPr="00A920E5">
        <w:rPr>
          <w:rFonts w:ascii="Arial" w:hAnsi="Arial"/>
        </w:rPr>
        <w:t>conducted</w:t>
      </w:r>
      <w:r w:rsidR="00BD500C">
        <w:rPr>
          <w:rFonts w:ascii="Arial" w:hAnsi="Arial"/>
        </w:rPr>
        <w:t xml:space="preserve"> a </w:t>
      </w:r>
      <w:r w:rsidRPr="00A920E5">
        <w:rPr>
          <w:rFonts w:ascii="Arial" w:hAnsi="Arial"/>
        </w:rPr>
        <w:t>renewal review of</w:t>
      </w:r>
      <w:r w:rsidR="003B5BF3" w:rsidRPr="00A920E5">
        <w:rPr>
          <w:rFonts w:ascii="Arial" w:hAnsi="Arial"/>
        </w:rPr>
        <w:t xml:space="preserve"> the School</w:t>
      </w:r>
      <w:r w:rsidR="003B3526">
        <w:rPr>
          <w:rFonts w:ascii="Arial" w:hAnsi="Arial"/>
        </w:rPr>
        <w:t>s, which are</w:t>
      </w:r>
      <w:r w:rsidR="00842740" w:rsidRPr="00A920E5">
        <w:rPr>
          <w:rFonts w:ascii="Arial" w:hAnsi="Arial"/>
        </w:rPr>
        <w:t xml:space="preserve"> operated by</w:t>
      </w:r>
      <w:r w:rsidR="005A693B">
        <w:rPr>
          <w:rFonts w:ascii="Arial" w:hAnsi="Arial"/>
        </w:rPr>
        <w:t xml:space="preserve"> </w:t>
      </w:r>
      <w:r w:rsidR="00FF1D25">
        <w:rPr>
          <w:rFonts w:ascii="Arial" w:hAnsi="Arial"/>
        </w:rPr>
        <w:t>Uncommon New York City</w:t>
      </w:r>
      <w:r w:rsidR="00D9554A">
        <w:rPr>
          <w:rFonts w:ascii="Arial" w:hAnsi="Arial"/>
        </w:rPr>
        <w:t xml:space="preserve"> Charter Schools</w:t>
      </w:r>
      <w:r w:rsidR="00521890">
        <w:rPr>
          <w:rFonts w:ascii="Arial" w:hAnsi="Arial"/>
        </w:rPr>
        <w:t xml:space="preserve">.  </w:t>
      </w:r>
      <w:r w:rsidR="006370C5" w:rsidRPr="007B4318">
        <w:rPr>
          <w:rFonts w:ascii="Arial" w:hAnsi="Arial" w:cs="Arial"/>
          <w:color w:val="000000"/>
          <w:szCs w:val="24"/>
        </w:rPr>
        <w:t>As a result of this review, the Institute recommends that the Education Corporation’s application</w:t>
      </w:r>
      <w:r w:rsidR="007B4318" w:rsidRPr="007B4318">
        <w:rPr>
          <w:rFonts w:ascii="Arial" w:hAnsi="Arial" w:cs="Arial"/>
          <w:color w:val="000000"/>
          <w:szCs w:val="24"/>
        </w:rPr>
        <w:t xml:space="preserve"> </w:t>
      </w:r>
      <w:r w:rsidR="006370C5" w:rsidRPr="007B4318">
        <w:rPr>
          <w:rFonts w:ascii="Arial" w:hAnsi="Arial" w:cs="Arial"/>
          <w:color w:val="000000"/>
          <w:szCs w:val="24"/>
        </w:rPr>
        <w:t xml:space="preserve">to extend its </w:t>
      </w:r>
      <w:r w:rsidR="006370C5" w:rsidRPr="007D5752">
        <w:rPr>
          <w:rFonts w:ascii="Arial" w:hAnsi="Arial" w:cs="Arial"/>
          <w:color w:val="000000"/>
          <w:szCs w:val="24"/>
        </w:rPr>
        <w:t>authority to operate the School</w:t>
      </w:r>
      <w:r w:rsidR="007B4318" w:rsidRPr="007D5752">
        <w:rPr>
          <w:rFonts w:ascii="Arial" w:hAnsi="Arial" w:cs="Arial"/>
          <w:color w:val="000000"/>
          <w:szCs w:val="24"/>
        </w:rPr>
        <w:t>s</w:t>
      </w:r>
      <w:r w:rsidR="006370C5" w:rsidRPr="007D5752">
        <w:rPr>
          <w:rFonts w:ascii="Arial" w:hAnsi="Arial" w:cs="Arial"/>
          <w:color w:val="000000"/>
          <w:szCs w:val="24"/>
        </w:rPr>
        <w:t xml:space="preserve"> be granted for a full term of </w:t>
      </w:r>
      <w:r w:rsidR="00F36DD6">
        <w:rPr>
          <w:rFonts w:ascii="Arial" w:hAnsi="Arial" w:cs="Arial"/>
          <w:color w:val="000000"/>
          <w:szCs w:val="24"/>
        </w:rPr>
        <w:t>two</w:t>
      </w:r>
      <w:r w:rsidR="006370C5" w:rsidRPr="007D5752">
        <w:rPr>
          <w:rFonts w:ascii="Arial" w:hAnsi="Arial" w:cs="Arial"/>
          <w:color w:val="000000"/>
          <w:szCs w:val="24"/>
        </w:rPr>
        <w:t xml:space="preserve"> year</w:t>
      </w:r>
      <w:r w:rsidR="00C102F9">
        <w:rPr>
          <w:rFonts w:ascii="Arial" w:hAnsi="Arial" w:cs="Arial"/>
          <w:color w:val="000000"/>
          <w:szCs w:val="24"/>
        </w:rPr>
        <w:t>s</w:t>
      </w:r>
      <w:r w:rsidR="006370C5" w:rsidRPr="007D5752">
        <w:rPr>
          <w:rFonts w:ascii="Arial" w:hAnsi="Arial" w:cs="Arial"/>
          <w:color w:val="000000"/>
          <w:szCs w:val="24"/>
        </w:rPr>
        <w:t xml:space="preserve"> with</w:t>
      </w:r>
      <w:r w:rsidR="004D4CB5">
        <w:rPr>
          <w:rFonts w:ascii="Arial" w:hAnsi="Arial" w:cs="Arial"/>
          <w:color w:val="000000"/>
          <w:szCs w:val="24"/>
        </w:rPr>
        <w:t>out</w:t>
      </w:r>
      <w:r w:rsidR="006370C5" w:rsidRPr="007D5752">
        <w:rPr>
          <w:rFonts w:ascii="Arial" w:hAnsi="Arial" w:cs="Arial"/>
          <w:color w:val="000000"/>
          <w:szCs w:val="24"/>
        </w:rPr>
        <w:t xml:space="preserve"> conditions</w:t>
      </w:r>
      <w:r w:rsidR="000B1258" w:rsidRPr="007D5752">
        <w:rPr>
          <w:rFonts w:ascii="Arial" w:hAnsi="Arial" w:cs="Arial"/>
          <w:color w:val="000000"/>
          <w:szCs w:val="24"/>
        </w:rPr>
        <w:t xml:space="preserve"> aligning the charters’ terms</w:t>
      </w:r>
      <w:r w:rsidR="006370C5" w:rsidRPr="007D5752">
        <w:rPr>
          <w:rFonts w:ascii="Arial" w:hAnsi="Arial" w:cs="Arial"/>
          <w:color w:val="000000"/>
          <w:szCs w:val="24"/>
        </w:rPr>
        <w:t xml:space="preserve">. If </w:t>
      </w:r>
      <w:r w:rsidR="006370C5" w:rsidRPr="007B4318">
        <w:rPr>
          <w:rFonts w:ascii="Arial" w:hAnsi="Arial" w:cs="Arial"/>
          <w:color w:val="000000"/>
          <w:szCs w:val="24"/>
        </w:rPr>
        <w:t>this resolution is approved, the Education Corporation’s authority to operate the School</w:t>
      </w:r>
      <w:r w:rsidR="00AE36B9">
        <w:rPr>
          <w:rFonts w:ascii="Arial" w:hAnsi="Arial" w:cs="Arial"/>
          <w:color w:val="000000"/>
          <w:szCs w:val="24"/>
        </w:rPr>
        <w:t>s</w:t>
      </w:r>
      <w:r w:rsidR="006370C5" w:rsidRPr="007B4318">
        <w:rPr>
          <w:rFonts w:ascii="Arial" w:hAnsi="Arial" w:cs="Arial"/>
          <w:color w:val="000000"/>
          <w:szCs w:val="24"/>
        </w:rPr>
        <w:t xml:space="preserve"> will be renewed through Ju</w:t>
      </w:r>
      <w:r w:rsidR="00A117C4">
        <w:rPr>
          <w:rFonts w:ascii="Arial" w:hAnsi="Arial" w:cs="Arial"/>
          <w:color w:val="000000"/>
          <w:szCs w:val="24"/>
        </w:rPr>
        <w:t>ly</w:t>
      </w:r>
      <w:r w:rsidR="006370C5" w:rsidRPr="007B4318">
        <w:rPr>
          <w:rFonts w:ascii="Arial" w:hAnsi="Arial" w:cs="Arial"/>
          <w:color w:val="000000"/>
          <w:szCs w:val="24"/>
        </w:rPr>
        <w:t xml:space="preserve"> 3</w:t>
      </w:r>
      <w:r w:rsidR="007B4318" w:rsidRPr="007B4318">
        <w:rPr>
          <w:rFonts w:ascii="Arial" w:hAnsi="Arial" w:cs="Arial"/>
          <w:color w:val="000000"/>
          <w:szCs w:val="24"/>
        </w:rPr>
        <w:t>1, 202</w:t>
      </w:r>
      <w:r w:rsidR="00D96645">
        <w:rPr>
          <w:rFonts w:ascii="Arial" w:hAnsi="Arial" w:cs="Arial"/>
          <w:color w:val="000000"/>
          <w:szCs w:val="24"/>
        </w:rPr>
        <w:t>6</w:t>
      </w:r>
      <w:r w:rsidR="006370C5" w:rsidRPr="007B4318">
        <w:rPr>
          <w:rFonts w:ascii="Arial" w:hAnsi="Arial" w:cs="Arial"/>
          <w:color w:val="000000"/>
          <w:szCs w:val="24"/>
        </w:rPr>
        <w:t>.</w:t>
      </w:r>
    </w:p>
    <w:p w14:paraId="45130B95" w14:textId="77777777" w:rsidR="007B4318" w:rsidRDefault="00A517B9" w:rsidP="00544D4B">
      <w:pPr>
        <w:pStyle w:val="BodyTextIndent"/>
        <w:tabs>
          <w:tab w:val="left" w:pos="720"/>
        </w:tabs>
        <w:ind w:left="0" w:firstLine="0"/>
        <w:jc w:val="both"/>
        <w:rPr>
          <w:rFonts w:ascii="Arial" w:hAnsi="Arial"/>
        </w:rPr>
      </w:pPr>
      <w:r w:rsidRPr="00A920E5">
        <w:rPr>
          <w:rFonts w:ascii="Arial" w:hAnsi="Arial"/>
        </w:rPr>
        <w:tab/>
      </w:r>
    </w:p>
    <w:p w14:paraId="7E10BDA6" w14:textId="236AB3CE" w:rsidR="00A517B9" w:rsidRPr="0007555B" w:rsidRDefault="007B4318" w:rsidP="00544D4B">
      <w:pPr>
        <w:pStyle w:val="BodyTextIndent"/>
        <w:tabs>
          <w:tab w:val="left" w:pos="720"/>
        </w:tabs>
        <w:ind w:left="0" w:firstLine="0"/>
        <w:jc w:val="both"/>
        <w:rPr>
          <w:rFonts w:ascii="Arial" w:hAnsi="Arial"/>
          <w:szCs w:val="24"/>
        </w:rPr>
      </w:pPr>
      <w:r>
        <w:rPr>
          <w:rFonts w:ascii="Arial" w:hAnsi="Arial"/>
        </w:rPr>
        <w:tab/>
      </w:r>
      <w:r w:rsidR="00A517B9" w:rsidRPr="00A920E5">
        <w:rPr>
          <w:rFonts w:ascii="Arial" w:hAnsi="Arial"/>
        </w:rPr>
        <w:t xml:space="preserve">For </w:t>
      </w:r>
      <w:r w:rsidR="00A517B9" w:rsidRPr="5D144A25">
        <w:rPr>
          <w:rFonts w:ascii="Arial" w:hAnsi="Arial" w:cs="Arial"/>
        </w:rPr>
        <w:t>the</w:t>
      </w:r>
      <w:r w:rsidR="00842740" w:rsidRPr="5D144A25">
        <w:rPr>
          <w:rFonts w:ascii="Arial" w:hAnsi="Arial" w:cs="Arial"/>
        </w:rPr>
        <w:t xml:space="preserve"> </w:t>
      </w:r>
      <w:r w:rsidR="00274814">
        <w:rPr>
          <w:rFonts w:ascii="Arial" w:hAnsi="Arial" w:cs="Arial"/>
        </w:rPr>
        <w:t>charter</w:t>
      </w:r>
      <w:r w:rsidR="00353466">
        <w:rPr>
          <w:rFonts w:ascii="Arial" w:hAnsi="Arial" w:cs="Arial"/>
        </w:rPr>
        <w:t>s</w:t>
      </w:r>
      <w:r w:rsidR="00842740" w:rsidRPr="5D144A25">
        <w:rPr>
          <w:rFonts w:ascii="Arial" w:hAnsi="Arial" w:cs="Arial"/>
        </w:rPr>
        <w:t xml:space="preserve"> </w:t>
      </w:r>
      <w:r w:rsidR="00724FF2">
        <w:rPr>
          <w:rFonts w:ascii="Arial" w:hAnsi="Arial" w:cs="Arial"/>
        </w:rPr>
        <w:t xml:space="preserve">and education corporation </w:t>
      </w:r>
      <w:r w:rsidR="00842740" w:rsidRPr="5D144A25">
        <w:rPr>
          <w:rFonts w:ascii="Arial" w:hAnsi="Arial" w:cs="Arial"/>
        </w:rPr>
        <w:t xml:space="preserve">listed above, </w:t>
      </w:r>
      <w:r w:rsidR="00A517B9" w:rsidRPr="5D144A25">
        <w:rPr>
          <w:rFonts w:ascii="Arial" w:hAnsi="Arial" w:cs="Arial"/>
        </w:rPr>
        <w:t xml:space="preserve">the Institute properly notified the school district in which the </w:t>
      </w:r>
      <w:r w:rsidR="00274814">
        <w:rPr>
          <w:rFonts w:ascii="Arial" w:hAnsi="Arial" w:cs="Arial"/>
        </w:rPr>
        <w:t>charter</w:t>
      </w:r>
      <w:r w:rsidR="005A693B">
        <w:rPr>
          <w:rFonts w:ascii="Arial" w:hAnsi="Arial" w:cs="Arial"/>
        </w:rPr>
        <w:t>s</w:t>
      </w:r>
      <w:r w:rsidR="00842740" w:rsidRPr="5D144A25">
        <w:rPr>
          <w:rFonts w:ascii="Arial" w:hAnsi="Arial" w:cs="Arial"/>
        </w:rPr>
        <w:t xml:space="preserve"> </w:t>
      </w:r>
      <w:r w:rsidR="00724FF2">
        <w:rPr>
          <w:rFonts w:ascii="Arial" w:hAnsi="Arial" w:cs="Arial"/>
        </w:rPr>
        <w:t>are</w:t>
      </w:r>
      <w:r w:rsidR="00A517B9" w:rsidRPr="5D144A25">
        <w:rPr>
          <w:rFonts w:ascii="Arial" w:hAnsi="Arial" w:cs="Arial"/>
        </w:rPr>
        <w:t xml:space="preserve"> lo</w:t>
      </w:r>
      <w:r w:rsidR="005A693B">
        <w:rPr>
          <w:rFonts w:ascii="Arial" w:hAnsi="Arial" w:cs="Arial"/>
        </w:rPr>
        <w:t>cated regarding the receipt of</w:t>
      </w:r>
      <w:r w:rsidR="00A517B9" w:rsidRPr="5D144A25">
        <w:rPr>
          <w:rFonts w:ascii="Arial" w:hAnsi="Arial" w:cs="Arial"/>
        </w:rPr>
        <w:t xml:space="preserve"> application</w:t>
      </w:r>
      <w:r w:rsidR="005A693B">
        <w:rPr>
          <w:rFonts w:ascii="Arial" w:hAnsi="Arial" w:cs="Arial"/>
        </w:rPr>
        <w:t>s</w:t>
      </w:r>
      <w:r w:rsidR="00A517B9" w:rsidRPr="5D144A25">
        <w:rPr>
          <w:rFonts w:ascii="Arial" w:hAnsi="Arial" w:cs="Arial"/>
        </w:rPr>
        <w:t xml:space="preserve"> </w:t>
      </w:r>
      <w:r w:rsidR="00724FF2">
        <w:rPr>
          <w:rFonts w:ascii="Arial" w:hAnsi="Arial" w:cs="Arial"/>
        </w:rPr>
        <w:t>for charter renewal and renewal of authority to o</w:t>
      </w:r>
      <w:r w:rsidR="00842740" w:rsidRPr="5D144A25">
        <w:rPr>
          <w:rFonts w:ascii="Arial" w:hAnsi="Arial" w:cs="Arial"/>
        </w:rPr>
        <w:t xml:space="preserve">perate the </w:t>
      </w:r>
      <w:r w:rsidR="004D4CB5">
        <w:rPr>
          <w:rFonts w:ascii="Arial" w:hAnsi="Arial" w:cs="Arial"/>
        </w:rPr>
        <w:t>Schools</w:t>
      </w:r>
      <w:r w:rsidR="00A517B9" w:rsidRPr="5D144A25">
        <w:rPr>
          <w:rFonts w:ascii="Arial" w:hAnsi="Arial" w:cs="Arial"/>
        </w:rPr>
        <w:t xml:space="preserve">.  As of </w:t>
      </w:r>
      <w:r w:rsidR="00A117C4">
        <w:rPr>
          <w:rFonts w:ascii="Arial" w:hAnsi="Arial" w:cs="Arial"/>
        </w:rPr>
        <w:t>October 4</w:t>
      </w:r>
      <w:r w:rsidR="00117B64">
        <w:rPr>
          <w:rFonts w:ascii="Arial" w:hAnsi="Arial" w:cs="Arial"/>
        </w:rPr>
        <w:t>, 202</w:t>
      </w:r>
      <w:r w:rsidR="00AF180F">
        <w:rPr>
          <w:rFonts w:ascii="Arial" w:hAnsi="Arial" w:cs="Arial"/>
        </w:rPr>
        <w:t>3,</w:t>
      </w:r>
      <w:r w:rsidR="00A517B9" w:rsidRPr="00AE29B8">
        <w:rPr>
          <w:rFonts w:ascii="Arial" w:hAnsi="Arial" w:cs="Arial"/>
        </w:rPr>
        <w:t xml:space="preserve"> no</w:t>
      </w:r>
      <w:r w:rsidR="00A517B9" w:rsidRPr="5D144A25">
        <w:rPr>
          <w:rFonts w:ascii="Arial" w:hAnsi="Arial" w:cs="Arial"/>
        </w:rPr>
        <w:t xml:space="preserve"> comments were received.</w:t>
      </w:r>
      <w:r w:rsidR="00A517B9" w:rsidRPr="00290C3E">
        <w:rPr>
          <w:rFonts w:ascii="Arial" w:hAnsi="Arial"/>
        </w:rPr>
        <w:t xml:space="preserve"> </w:t>
      </w:r>
      <w:r w:rsidR="00E67E7B">
        <w:rPr>
          <w:rFonts w:ascii="Arial" w:hAnsi="Arial"/>
          <w:szCs w:val="24"/>
        </w:rPr>
        <w:t xml:space="preserve">  </w:t>
      </w:r>
    </w:p>
    <w:sectPr w:rsidR="00A517B9" w:rsidRPr="0007555B" w:rsidSect="00A2361D">
      <w:headerReference w:type="default" r:id="rId14"/>
      <w:footerReference w:type="even" r:id="rId15"/>
      <w:type w:val="continuous"/>
      <w:pgSz w:w="12240" w:h="15840" w:code="1"/>
      <w:pgMar w:top="1440" w:right="1440" w:bottom="1890" w:left="2160" w:header="720" w:footer="720" w:gutter="0"/>
      <w:paperSrc w:first="15" w:other="15"/>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ACD51E" w14:textId="77777777" w:rsidR="00177813" w:rsidRDefault="00177813">
      <w:r>
        <w:separator/>
      </w:r>
    </w:p>
  </w:endnote>
  <w:endnote w:type="continuationSeparator" w:id="0">
    <w:p w14:paraId="39E4890A" w14:textId="77777777" w:rsidR="00177813" w:rsidRDefault="001778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aux Pro-Regular">
    <w:altName w:val="Calibri"/>
    <w:charset w:val="00"/>
    <w:family w:val="auto"/>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E55FBB" w14:textId="77777777" w:rsidR="009F25DA" w:rsidRDefault="00CE5062">
    <w:pPr>
      <w:pStyle w:val="Footer"/>
      <w:framePr w:wrap="around" w:vAnchor="text" w:hAnchor="margin" w:xAlign="center" w:y="1"/>
      <w:rPr>
        <w:rStyle w:val="PageNumber"/>
      </w:rPr>
    </w:pPr>
    <w:r>
      <w:rPr>
        <w:rStyle w:val="PageNumber"/>
      </w:rPr>
      <w:fldChar w:fldCharType="begin"/>
    </w:r>
    <w:r w:rsidR="009F25DA">
      <w:rPr>
        <w:rStyle w:val="PageNumber"/>
      </w:rPr>
      <w:instrText xml:space="preserve">PAGE  </w:instrText>
    </w:r>
    <w:r>
      <w:rPr>
        <w:rStyle w:val="PageNumber"/>
      </w:rPr>
      <w:fldChar w:fldCharType="separate"/>
    </w:r>
    <w:r w:rsidR="009F25DA">
      <w:rPr>
        <w:rStyle w:val="PageNumber"/>
        <w:noProof/>
      </w:rPr>
      <w:t>2</w:t>
    </w:r>
    <w:r>
      <w:rPr>
        <w:rStyle w:val="PageNumber"/>
      </w:rPr>
      <w:fldChar w:fldCharType="end"/>
    </w:r>
  </w:p>
  <w:p w14:paraId="62964506" w14:textId="77777777" w:rsidR="009F25DA" w:rsidRDefault="009F25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D8194C" w14:textId="77777777" w:rsidR="00177813" w:rsidRDefault="00177813">
      <w:r>
        <w:separator/>
      </w:r>
    </w:p>
  </w:footnote>
  <w:footnote w:type="continuationSeparator" w:id="0">
    <w:p w14:paraId="49659416" w14:textId="77777777" w:rsidR="00177813" w:rsidRDefault="0017781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165997" w14:textId="2DC822F5" w:rsidR="009F25DA" w:rsidRPr="00844C3B" w:rsidRDefault="009F25DA" w:rsidP="0007555B">
    <w:pPr>
      <w:pStyle w:val="Header"/>
      <w:tabs>
        <w:tab w:val="clear" w:pos="8640"/>
        <w:tab w:val="right" w:pos="8370"/>
      </w:tabs>
      <w:rPr>
        <w:rFonts w:ascii="Arial" w:hAnsi="Arial" w:cs="Arial"/>
        <w:sz w:val="24"/>
        <w:szCs w:val="24"/>
      </w:rPr>
    </w:pPr>
    <w:r>
      <w:rPr>
        <w:rFonts w:ascii="Arial" w:hAnsi="Arial" w:cs="Arial"/>
        <w:sz w:val="24"/>
        <w:szCs w:val="24"/>
      </w:rPr>
      <w:t>Committee</w:t>
    </w:r>
    <w:r w:rsidRPr="00844C3B">
      <w:rPr>
        <w:rFonts w:ascii="Arial" w:hAnsi="Arial" w:cs="Arial"/>
        <w:sz w:val="24"/>
        <w:szCs w:val="24"/>
      </w:rPr>
      <w:t xml:space="preserve"> Resolution</w:t>
    </w:r>
    <w:r w:rsidRPr="00844C3B">
      <w:rPr>
        <w:rFonts w:ascii="Arial" w:hAnsi="Arial" w:cs="Arial"/>
        <w:sz w:val="24"/>
        <w:szCs w:val="24"/>
      </w:rPr>
      <w:tab/>
    </w:r>
    <w:r>
      <w:rPr>
        <w:rFonts w:ascii="Arial" w:hAnsi="Arial" w:cs="Arial"/>
        <w:sz w:val="24"/>
        <w:szCs w:val="24"/>
      </w:rPr>
      <w:t>-</w:t>
    </w:r>
    <w:r w:rsidR="00CE5062" w:rsidRPr="00844C3B">
      <w:rPr>
        <w:rStyle w:val="PageNumber"/>
        <w:rFonts w:ascii="Arial" w:hAnsi="Arial" w:cs="Arial"/>
        <w:sz w:val="24"/>
        <w:szCs w:val="24"/>
      </w:rPr>
      <w:fldChar w:fldCharType="begin"/>
    </w:r>
    <w:r w:rsidRPr="00844C3B">
      <w:rPr>
        <w:rStyle w:val="PageNumber"/>
        <w:rFonts w:ascii="Arial" w:hAnsi="Arial" w:cs="Arial"/>
        <w:sz w:val="24"/>
        <w:szCs w:val="24"/>
      </w:rPr>
      <w:instrText xml:space="preserve"> PAGE </w:instrText>
    </w:r>
    <w:r w:rsidR="00CE5062" w:rsidRPr="00844C3B">
      <w:rPr>
        <w:rStyle w:val="PageNumber"/>
        <w:rFonts w:ascii="Arial" w:hAnsi="Arial" w:cs="Arial"/>
        <w:sz w:val="24"/>
        <w:szCs w:val="24"/>
      </w:rPr>
      <w:fldChar w:fldCharType="separate"/>
    </w:r>
    <w:r w:rsidR="00EE4DC4">
      <w:rPr>
        <w:rStyle w:val="PageNumber"/>
        <w:rFonts w:ascii="Arial" w:hAnsi="Arial" w:cs="Arial"/>
        <w:noProof/>
        <w:sz w:val="24"/>
        <w:szCs w:val="24"/>
      </w:rPr>
      <w:t>3</w:t>
    </w:r>
    <w:r w:rsidR="00CE5062" w:rsidRPr="00844C3B">
      <w:rPr>
        <w:rStyle w:val="PageNumber"/>
        <w:rFonts w:ascii="Arial" w:hAnsi="Arial" w:cs="Arial"/>
        <w:sz w:val="24"/>
        <w:szCs w:val="24"/>
      </w:rPr>
      <w:fldChar w:fldCharType="end"/>
    </w:r>
    <w:r>
      <w:rPr>
        <w:rStyle w:val="PageNumber"/>
        <w:rFonts w:ascii="Arial" w:hAnsi="Arial" w:cs="Arial"/>
        <w:sz w:val="24"/>
        <w:szCs w:val="24"/>
      </w:rPr>
      <w:t>-</w:t>
    </w:r>
    <w:r w:rsidRPr="00844C3B">
      <w:rPr>
        <w:rStyle w:val="PageNumber"/>
        <w:rFonts w:ascii="Arial" w:hAnsi="Arial" w:cs="Arial"/>
        <w:sz w:val="24"/>
        <w:szCs w:val="24"/>
      </w:rPr>
      <w:tab/>
    </w:r>
    <w:r w:rsidR="00A117C4">
      <w:rPr>
        <w:rStyle w:val="PageNumber"/>
        <w:rFonts w:ascii="Arial" w:hAnsi="Arial" w:cs="Arial"/>
        <w:sz w:val="24"/>
        <w:szCs w:val="24"/>
      </w:rPr>
      <w:t>October 12</w:t>
    </w:r>
    <w:r w:rsidR="00117B64">
      <w:rPr>
        <w:rStyle w:val="PageNumber"/>
        <w:rFonts w:ascii="Arial" w:hAnsi="Arial" w:cs="Arial"/>
        <w:sz w:val="24"/>
        <w:szCs w:val="24"/>
      </w:rPr>
      <w:t>, 202</w:t>
    </w:r>
    <w:r w:rsidR="003264B3">
      <w:rPr>
        <w:rStyle w:val="PageNumber"/>
        <w:rFonts w:ascii="Arial" w:hAnsi="Arial" w:cs="Arial"/>
        <w:sz w:val="24"/>
        <w:szCs w:val="24"/>
      </w:rPr>
      <w:t>3</w:t>
    </w:r>
  </w:p>
  <w:p w14:paraId="3E77D3BE" w14:textId="77777777" w:rsidR="009F25DA" w:rsidRPr="0007555B" w:rsidRDefault="009F25DA" w:rsidP="0007555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1DE1E53"/>
    <w:multiLevelType w:val="hybridMultilevel"/>
    <w:tmpl w:val="221610D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4C1758E3"/>
    <w:multiLevelType w:val="hybridMultilevel"/>
    <w:tmpl w:val="2D56BDF0"/>
    <w:lvl w:ilvl="0" w:tplc="7E529622">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 w15:restartNumberingAfterBreak="0">
    <w:nsid w:val="4EBD6380"/>
    <w:multiLevelType w:val="hybridMultilevel"/>
    <w:tmpl w:val="E57A092A"/>
    <w:lvl w:ilvl="0" w:tplc="814491E8">
      <w:start w:val="1"/>
      <w:numFmt w:val="bullet"/>
      <w:lvlText w:val=""/>
      <w:lvlJc w:val="left"/>
      <w:pPr>
        <w:tabs>
          <w:tab w:val="num" w:pos="2160"/>
        </w:tabs>
        <w:ind w:left="2160" w:hanging="360"/>
      </w:pPr>
      <w:rPr>
        <w:rFonts w:ascii="Symbol" w:hAnsi="Symbol" w:hint="default"/>
        <w:color w:val="000000"/>
        <w:sz w:val="23"/>
        <w:szCs w:val="23"/>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3" w15:restartNumberingAfterBreak="0">
    <w:nsid w:val="6CAD711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6EA16755"/>
    <w:multiLevelType w:val="singleLevel"/>
    <w:tmpl w:val="0409000D"/>
    <w:lvl w:ilvl="0">
      <w:start w:val="1"/>
      <w:numFmt w:val="bullet"/>
      <w:lvlText w:val=""/>
      <w:lvlJc w:val="left"/>
      <w:pPr>
        <w:tabs>
          <w:tab w:val="num" w:pos="360"/>
        </w:tabs>
        <w:ind w:left="360" w:hanging="360"/>
      </w:pPr>
      <w:rPr>
        <w:rFonts w:ascii="Wingdings" w:hAnsi="Wingdings" w:hint="default"/>
      </w:rPr>
    </w:lvl>
  </w:abstractNum>
  <w:abstractNum w:abstractNumId="5" w15:restartNumberingAfterBreak="0">
    <w:nsid w:val="77C50C1E"/>
    <w:multiLevelType w:val="hybridMultilevel"/>
    <w:tmpl w:val="552E2474"/>
    <w:lvl w:ilvl="0" w:tplc="04090001">
      <w:start w:val="1"/>
      <w:numFmt w:val="bullet"/>
      <w:lvlText w:val=""/>
      <w:lvlJc w:val="left"/>
      <w:pPr>
        <w:ind w:left="790" w:hanging="360"/>
      </w:pPr>
      <w:rPr>
        <w:rFonts w:ascii="Symbol" w:hAnsi="Symbol" w:hint="default"/>
      </w:rPr>
    </w:lvl>
    <w:lvl w:ilvl="1" w:tplc="04090003">
      <w:start w:val="1"/>
      <w:numFmt w:val="bullet"/>
      <w:lvlText w:val="o"/>
      <w:lvlJc w:val="left"/>
      <w:pPr>
        <w:ind w:left="1510" w:hanging="360"/>
      </w:pPr>
      <w:rPr>
        <w:rFonts w:ascii="Courier New" w:hAnsi="Courier New" w:cs="Courier New" w:hint="default"/>
      </w:rPr>
    </w:lvl>
    <w:lvl w:ilvl="2" w:tplc="04090005" w:tentative="1">
      <w:start w:val="1"/>
      <w:numFmt w:val="bullet"/>
      <w:lvlText w:val=""/>
      <w:lvlJc w:val="left"/>
      <w:pPr>
        <w:ind w:left="2230" w:hanging="360"/>
      </w:pPr>
      <w:rPr>
        <w:rFonts w:ascii="Wingdings" w:hAnsi="Wingdings" w:hint="default"/>
      </w:rPr>
    </w:lvl>
    <w:lvl w:ilvl="3" w:tplc="04090001" w:tentative="1">
      <w:start w:val="1"/>
      <w:numFmt w:val="bullet"/>
      <w:lvlText w:val=""/>
      <w:lvlJc w:val="left"/>
      <w:pPr>
        <w:ind w:left="2950" w:hanging="360"/>
      </w:pPr>
      <w:rPr>
        <w:rFonts w:ascii="Symbol" w:hAnsi="Symbol" w:hint="default"/>
      </w:rPr>
    </w:lvl>
    <w:lvl w:ilvl="4" w:tplc="04090003" w:tentative="1">
      <w:start w:val="1"/>
      <w:numFmt w:val="bullet"/>
      <w:lvlText w:val="o"/>
      <w:lvlJc w:val="left"/>
      <w:pPr>
        <w:ind w:left="3670" w:hanging="360"/>
      </w:pPr>
      <w:rPr>
        <w:rFonts w:ascii="Courier New" w:hAnsi="Courier New" w:cs="Courier New" w:hint="default"/>
      </w:rPr>
    </w:lvl>
    <w:lvl w:ilvl="5" w:tplc="04090005" w:tentative="1">
      <w:start w:val="1"/>
      <w:numFmt w:val="bullet"/>
      <w:lvlText w:val=""/>
      <w:lvlJc w:val="left"/>
      <w:pPr>
        <w:ind w:left="4390" w:hanging="360"/>
      </w:pPr>
      <w:rPr>
        <w:rFonts w:ascii="Wingdings" w:hAnsi="Wingdings" w:hint="default"/>
      </w:rPr>
    </w:lvl>
    <w:lvl w:ilvl="6" w:tplc="04090001" w:tentative="1">
      <w:start w:val="1"/>
      <w:numFmt w:val="bullet"/>
      <w:lvlText w:val=""/>
      <w:lvlJc w:val="left"/>
      <w:pPr>
        <w:ind w:left="5110" w:hanging="360"/>
      </w:pPr>
      <w:rPr>
        <w:rFonts w:ascii="Symbol" w:hAnsi="Symbol" w:hint="default"/>
      </w:rPr>
    </w:lvl>
    <w:lvl w:ilvl="7" w:tplc="04090003" w:tentative="1">
      <w:start w:val="1"/>
      <w:numFmt w:val="bullet"/>
      <w:lvlText w:val="o"/>
      <w:lvlJc w:val="left"/>
      <w:pPr>
        <w:ind w:left="5830" w:hanging="360"/>
      </w:pPr>
      <w:rPr>
        <w:rFonts w:ascii="Courier New" w:hAnsi="Courier New" w:cs="Courier New" w:hint="default"/>
      </w:rPr>
    </w:lvl>
    <w:lvl w:ilvl="8" w:tplc="04090005" w:tentative="1">
      <w:start w:val="1"/>
      <w:numFmt w:val="bullet"/>
      <w:lvlText w:val=""/>
      <w:lvlJc w:val="left"/>
      <w:pPr>
        <w:ind w:left="6550" w:hanging="360"/>
      </w:pPr>
      <w:rPr>
        <w:rFonts w:ascii="Wingdings" w:hAnsi="Wingdings" w:hint="default"/>
      </w:rPr>
    </w:lvl>
  </w:abstractNum>
  <w:num w:numId="1" w16cid:durableId="2108576821">
    <w:abstractNumId w:val="4"/>
  </w:num>
  <w:num w:numId="2" w16cid:durableId="1832331550">
    <w:abstractNumId w:val="3"/>
  </w:num>
  <w:num w:numId="3" w16cid:durableId="390229073">
    <w:abstractNumId w:val="2"/>
  </w:num>
  <w:num w:numId="4" w16cid:durableId="863635222">
    <w:abstractNumId w:val="1"/>
  </w:num>
  <w:num w:numId="5" w16cid:durableId="731661715">
    <w:abstractNumId w:val="0"/>
  </w:num>
  <w:num w:numId="6" w16cid:durableId="17245373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0"/>
  <w:displayVerticalDrawingGridEvery w:val="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yNze3MLQwNzY0NrJQ0lEKTi0uzszPAykwqgUA19aNOCwAAAA="/>
  </w:docVars>
  <w:rsids>
    <w:rsidRoot w:val="00175CFE"/>
    <w:rsid w:val="000010A0"/>
    <w:rsid w:val="000043E3"/>
    <w:rsid w:val="000062B8"/>
    <w:rsid w:val="00010CAF"/>
    <w:rsid w:val="0001125C"/>
    <w:rsid w:val="00011878"/>
    <w:rsid w:val="00013285"/>
    <w:rsid w:val="0001337D"/>
    <w:rsid w:val="00017FA7"/>
    <w:rsid w:val="00025291"/>
    <w:rsid w:val="00030110"/>
    <w:rsid w:val="00031912"/>
    <w:rsid w:val="00036618"/>
    <w:rsid w:val="000369D1"/>
    <w:rsid w:val="0004003A"/>
    <w:rsid w:val="00041BA4"/>
    <w:rsid w:val="0004648A"/>
    <w:rsid w:val="00046669"/>
    <w:rsid w:val="00047128"/>
    <w:rsid w:val="00054CBF"/>
    <w:rsid w:val="0006154E"/>
    <w:rsid w:val="000642F3"/>
    <w:rsid w:val="00064735"/>
    <w:rsid w:val="000664EE"/>
    <w:rsid w:val="00070D56"/>
    <w:rsid w:val="00071D92"/>
    <w:rsid w:val="00071DC2"/>
    <w:rsid w:val="00073257"/>
    <w:rsid w:val="00074836"/>
    <w:rsid w:val="0007555B"/>
    <w:rsid w:val="00076641"/>
    <w:rsid w:val="00083B07"/>
    <w:rsid w:val="00086863"/>
    <w:rsid w:val="00091C08"/>
    <w:rsid w:val="000920E0"/>
    <w:rsid w:val="000A10A5"/>
    <w:rsid w:val="000A16F1"/>
    <w:rsid w:val="000A2CF9"/>
    <w:rsid w:val="000A3A1D"/>
    <w:rsid w:val="000A5604"/>
    <w:rsid w:val="000A79B6"/>
    <w:rsid w:val="000A7E0B"/>
    <w:rsid w:val="000B0012"/>
    <w:rsid w:val="000B1258"/>
    <w:rsid w:val="000B17A8"/>
    <w:rsid w:val="000B26B2"/>
    <w:rsid w:val="000B3302"/>
    <w:rsid w:val="000B5244"/>
    <w:rsid w:val="000B53C6"/>
    <w:rsid w:val="000B6417"/>
    <w:rsid w:val="000C01EF"/>
    <w:rsid w:val="000C2FCC"/>
    <w:rsid w:val="000C3469"/>
    <w:rsid w:val="000C67E1"/>
    <w:rsid w:val="000D0D78"/>
    <w:rsid w:val="000D7E3C"/>
    <w:rsid w:val="000E41CE"/>
    <w:rsid w:val="000E55EB"/>
    <w:rsid w:val="000E5BCC"/>
    <w:rsid w:val="000E677B"/>
    <w:rsid w:val="000E6B40"/>
    <w:rsid w:val="000E7E91"/>
    <w:rsid w:val="000F0965"/>
    <w:rsid w:val="000F1D41"/>
    <w:rsid w:val="000F2F43"/>
    <w:rsid w:val="000F55B5"/>
    <w:rsid w:val="000F5FC7"/>
    <w:rsid w:val="000F74EA"/>
    <w:rsid w:val="00101BB1"/>
    <w:rsid w:val="00103655"/>
    <w:rsid w:val="00107101"/>
    <w:rsid w:val="001107DE"/>
    <w:rsid w:val="00112293"/>
    <w:rsid w:val="001133DA"/>
    <w:rsid w:val="0011522C"/>
    <w:rsid w:val="001169CC"/>
    <w:rsid w:val="001172CF"/>
    <w:rsid w:val="00117B64"/>
    <w:rsid w:val="001203E9"/>
    <w:rsid w:val="001220FB"/>
    <w:rsid w:val="00123FB3"/>
    <w:rsid w:val="00124373"/>
    <w:rsid w:val="00127A31"/>
    <w:rsid w:val="00127C55"/>
    <w:rsid w:val="00134E57"/>
    <w:rsid w:val="00136EFB"/>
    <w:rsid w:val="001411A7"/>
    <w:rsid w:val="0014122B"/>
    <w:rsid w:val="0014209C"/>
    <w:rsid w:val="00153198"/>
    <w:rsid w:val="001544FA"/>
    <w:rsid w:val="00154A92"/>
    <w:rsid w:val="001552B9"/>
    <w:rsid w:val="00156FFD"/>
    <w:rsid w:val="00161A1E"/>
    <w:rsid w:val="00164310"/>
    <w:rsid w:val="00166A32"/>
    <w:rsid w:val="001672F0"/>
    <w:rsid w:val="00175CFE"/>
    <w:rsid w:val="0017682F"/>
    <w:rsid w:val="00177813"/>
    <w:rsid w:val="00177E87"/>
    <w:rsid w:val="00177F57"/>
    <w:rsid w:val="001858A0"/>
    <w:rsid w:val="001869CE"/>
    <w:rsid w:val="00186CDA"/>
    <w:rsid w:val="00187CE5"/>
    <w:rsid w:val="00194703"/>
    <w:rsid w:val="001970DF"/>
    <w:rsid w:val="001A12E4"/>
    <w:rsid w:val="001A3850"/>
    <w:rsid w:val="001A4C2A"/>
    <w:rsid w:val="001A5620"/>
    <w:rsid w:val="001A7C8B"/>
    <w:rsid w:val="001B16E8"/>
    <w:rsid w:val="001B26FA"/>
    <w:rsid w:val="001B27F1"/>
    <w:rsid w:val="001B52BC"/>
    <w:rsid w:val="001C3673"/>
    <w:rsid w:val="001C3D45"/>
    <w:rsid w:val="001C72D5"/>
    <w:rsid w:val="001C78A2"/>
    <w:rsid w:val="001C7A39"/>
    <w:rsid w:val="001D1168"/>
    <w:rsid w:val="001D1CCA"/>
    <w:rsid w:val="001D33E8"/>
    <w:rsid w:val="001D4663"/>
    <w:rsid w:val="001D46B4"/>
    <w:rsid w:val="001D6354"/>
    <w:rsid w:val="001D73A3"/>
    <w:rsid w:val="001D772E"/>
    <w:rsid w:val="001E0F79"/>
    <w:rsid w:val="001E0FAA"/>
    <w:rsid w:val="001E13BF"/>
    <w:rsid w:val="001E5B76"/>
    <w:rsid w:val="001F0550"/>
    <w:rsid w:val="001F100D"/>
    <w:rsid w:val="001F234E"/>
    <w:rsid w:val="001F2DE3"/>
    <w:rsid w:val="001F3466"/>
    <w:rsid w:val="001F5C44"/>
    <w:rsid w:val="001F72AF"/>
    <w:rsid w:val="00201409"/>
    <w:rsid w:val="00202A83"/>
    <w:rsid w:val="0020333E"/>
    <w:rsid w:val="00204211"/>
    <w:rsid w:val="00204B43"/>
    <w:rsid w:val="00212B61"/>
    <w:rsid w:val="00214B5B"/>
    <w:rsid w:val="00215AE7"/>
    <w:rsid w:val="00217C89"/>
    <w:rsid w:val="002208FE"/>
    <w:rsid w:val="002250E3"/>
    <w:rsid w:val="002251EB"/>
    <w:rsid w:val="00225701"/>
    <w:rsid w:val="0023260C"/>
    <w:rsid w:val="00235AF0"/>
    <w:rsid w:val="00236802"/>
    <w:rsid w:val="00236B72"/>
    <w:rsid w:val="0024161F"/>
    <w:rsid w:val="0024178D"/>
    <w:rsid w:val="002418CE"/>
    <w:rsid w:val="002422CA"/>
    <w:rsid w:val="00244D3F"/>
    <w:rsid w:val="00244DAC"/>
    <w:rsid w:val="00245C41"/>
    <w:rsid w:val="00246881"/>
    <w:rsid w:val="00247093"/>
    <w:rsid w:val="002516C3"/>
    <w:rsid w:val="00251D8E"/>
    <w:rsid w:val="00252182"/>
    <w:rsid w:val="002537BA"/>
    <w:rsid w:val="00253E2E"/>
    <w:rsid w:val="0025659C"/>
    <w:rsid w:val="00260230"/>
    <w:rsid w:val="002627E5"/>
    <w:rsid w:val="00262D69"/>
    <w:rsid w:val="00263417"/>
    <w:rsid w:val="002646B8"/>
    <w:rsid w:val="00265182"/>
    <w:rsid w:val="0026701C"/>
    <w:rsid w:val="002735ED"/>
    <w:rsid w:val="00274814"/>
    <w:rsid w:val="002753B7"/>
    <w:rsid w:val="00280BD9"/>
    <w:rsid w:val="00285C12"/>
    <w:rsid w:val="00286277"/>
    <w:rsid w:val="00286F9F"/>
    <w:rsid w:val="00291DD4"/>
    <w:rsid w:val="00295A74"/>
    <w:rsid w:val="00297D15"/>
    <w:rsid w:val="00297F53"/>
    <w:rsid w:val="002A05BF"/>
    <w:rsid w:val="002A1BCC"/>
    <w:rsid w:val="002A1E39"/>
    <w:rsid w:val="002A3576"/>
    <w:rsid w:val="002A3716"/>
    <w:rsid w:val="002B0A3D"/>
    <w:rsid w:val="002B42AF"/>
    <w:rsid w:val="002B5BE9"/>
    <w:rsid w:val="002B5C33"/>
    <w:rsid w:val="002B6647"/>
    <w:rsid w:val="002B69FC"/>
    <w:rsid w:val="002C2E75"/>
    <w:rsid w:val="002C3CED"/>
    <w:rsid w:val="002C5FE3"/>
    <w:rsid w:val="002C7E6A"/>
    <w:rsid w:val="002D07F6"/>
    <w:rsid w:val="002D1359"/>
    <w:rsid w:val="002D272D"/>
    <w:rsid w:val="002D5D05"/>
    <w:rsid w:val="002D6633"/>
    <w:rsid w:val="002D6958"/>
    <w:rsid w:val="002D701D"/>
    <w:rsid w:val="002D7D75"/>
    <w:rsid w:val="002E0ED0"/>
    <w:rsid w:val="002E4C3A"/>
    <w:rsid w:val="002E7309"/>
    <w:rsid w:val="002F0D2B"/>
    <w:rsid w:val="002F59D2"/>
    <w:rsid w:val="002F5A8F"/>
    <w:rsid w:val="002F6F3D"/>
    <w:rsid w:val="003062E3"/>
    <w:rsid w:val="003078AA"/>
    <w:rsid w:val="0031042C"/>
    <w:rsid w:val="00311FBC"/>
    <w:rsid w:val="00313E7F"/>
    <w:rsid w:val="0032024B"/>
    <w:rsid w:val="0032189F"/>
    <w:rsid w:val="00321ED6"/>
    <w:rsid w:val="003241DC"/>
    <w:rsid w:val="003264B3"/>
    <w:rsid w:val="00326B45"/>
    <w:rsid w:val="00327831"/>
    <w:rsid w:val="00330DBB"/>
    <w:rsid w:val="003316EB"/>
    <w:rsid w:val="00331DDB"/>
    <w:rsid w:val="00331FA4"/>
    <w:rsid w:val="00333883"/>
    <w:rsid w:val="00334F45"/>
    <w:rsid w:val="00335EB5"/>
    <w:rsid w:val="00335F57"/>
    <w:rsid w:val="0033699A"/>
    <w:rsid w:val="003376F6"/>
    <w:rsid w:val="00342D92"/>
    <w:rsid w:val="0034526E"/>
    <w:rsid w:val="00345F2D"/>
    <w:rsid w:val="00346252"/>
    <w:rsid w:val="0034634F"/>
    <w:rsid w:val="0034722D"/>
    <w:rsid w:val="00350212"/>
    <w:rsid w:val="003522B9"/>
    <w:rsid w:val="00353466"/>
    <w:rsid w:val="00353533"/>
    <w:rsid w:val="003548CA"/>
    <w:rsid w:val="00366500"/>
    <w:rsid w:val="003668D4"/>
    <w:rsid w:val="00370929"/>
    <w:rsid w:val="00373830"/>
    <w:rsid w:val="00374BD8"/>
    <w:rsid w:val="003753EE"/>
    <w:rsid w:val="00375B1C"/>
    <w:rsid w:val="00382049"/>
    <w:rsid w:val="003826E8"/>
    <w:rsid w:val="00382928"/>
    <w:rsid w:val="00383FD9"/>
    <w:rsid w:val="003840E8"/>
    <w:rsid w:val="00387E68"/>
    <w:rsid w:val="00391E9E"/>
    <w:rsid w:val="00392D6F"/>
    <w:rsid w:val="00394922"/>
    <w:rsid w:val="0039636D"/>
    <w:rsid w:val="00397E87"/>
    <w:rsid w:val="003A0B1E"/>
    <w:rsid w:val="003A2A15"/>
    <w:rsid w:val="003A43DF"/>
    <w:rsid w:val="003A5037"/>
    <w:rsid w:val="003A5C0A"/>
    <w:rsid w:val="003B111C"/>
    <w:rsid w:val="003B26F8"/>
    <w:rsid w:val="003B3526"/>
    <w:rsid w:val="003B37F7"/>
    <w:rsid w:val="003B57B9"/>
    <w:rsid w:val="003B59F8"/>
    <w:rsid w:val="003B5BF3"/>
    <w:rsid w:val="003D0418"/>
    <w:rsid w:val="003D1DE3"/>
    <w:rsid w:val="003D1EE0"/>
    <w:rsid w:val="003D2EA2"/>
    <w:rsid w:val="003D5EC7"/>
    <w:rsid w:val="003D7010"/>
    <w:rsid w:val="003E1658"/>
    <w:rsid w:val="003E25CC"/>
    <w:rsid w:val="003E3607"/>
    <w:rsid w:val="003E3A21"/>
    <w:rsid w:val="003E5D2F"/>
    <w:rsid w:val="003E72D6"/>
    <w:rsid w:val="003F0234"/>
    <w:rsid w:val="003F04AF"/>
    <w:rsid w:val="003F2516"/>
    <w:rsid w:val="003F62D2"/>
    <w:rsid w:val="003F6877"/>
    <w:rsid w:val="003F7477"/>
    <w:rsid w:val="004027AF"/>
    <w:rsid w:val="004041C0"/>
    <w:rsid w:val="0040425F"/>
    <w:rsid w:val="004053A0"/>
    <w:rsid w:val="004114A7"/>
    <w:rsid w:val="00411920"/>
    <w:rsid w:val="004242F4"/>
    <w:rsid w:val="00427285"/>
    <w:rsid w:val="004317FF"/>
    <w:rsid w:val="00434D14"/>
    <w:rsid w:val="00437A0C"/>
    <w:rsid w:val="00437E34"/>
    <w:rsid w:val="004418FF"/>
    <w:rsid w:val="00441C71"/>
    <w:rsid w:val="0044542F"/>
    <w:rsid w:val="004457C2"/>
    <w:rsid w:val="00446664"/>
    <w:rsid w:val="004536A8"/>
    <w:rsid w:val="004551D5"/>
    <w:rsid w:val="004561FF"/>
    <w:rsid w:val="00460525"/>
    <w:rsid w:val="00462FB2"/>
    <w:rsid w:val="004632C2"/>
    <w:rsid w:val="0046436F"/>
    <w:rsid w:val="00465F56"/>
    <w:rsid w:val="0047258C"/>
    <w:rsid w:val="00473044"/>
    <w:rsid w:val="00474213"/>
    <w:rsid w:val="0047609A"/>
    <w:rsid w:val="004835D5"/>
    <w:rsid w:val="004906AD"/>
    <w:rsid w:val="00496239"/>
    <w:rsid w:val="00496461"/>
    <w:rsid w:val="00496D77"/>
    <w:rsid w:val="00497B14"/>
    <w:rsid w:val="004A4C0D"/>
    <w:rsid w:val="004A5AC3"/>
    <w:rsid w:val="004A6290"/>
    <w:rsid w:val="004A66AD"/>
    <w:rsid w:val="004A6CE7"/>
    <w:rsid w:val="004B0B18"/>
    <w:rsid w:val="004B13B4"/>
    <w:rsid w:val="004B50F0"/>
    <w:rsid w:val="004C29C8"/>
    <w:rsid w:val="004C2BAA"/>
    <w:rsid w:val="004C38E7"/>
    <w:rsid w:val="004C4123"/>
    <w:rsid w:val="004C4282"/>
    <w:rsid w:val="004C4E93"/>
    <w:rsid w:val="004D07FE"/>
    <w:rsid w:val="004D203B"/>
    <w:rsid w:val="004D4CB5"/>
    <w:rsid w:val="004D598B"/>
    <w:rsid w:val="004D7F2D"/>
    <w:rsid w:val="004E112F"/>
    <w:rsid w:val="004E340E"/>
    <w:rsid w:val="004E6144"/>
    <w:rsid w:val="004F2FB5"/>
    <w:rsid w:val="004F414F"/>
    <w:rsid w:val="004F5A4E"/>
    <w:rsid w:val="005013E1"/>
    <w:rsid w:val="00504163"/>
    <w:rsid w:val="00506972"/>
    <w:rsid w:val="00506C7B"/>
    <w:rsid w:val="00513512"/>
    <w:rsid w:val="005137F9"/>
    <w:rsid w:val="005143FC"/>
    <w:rsid w:val="00516277"/>
    <w:rsid w:val="00520BB2"/>
    <w:rsid w:val="00521890"/>
    <w:rsid w:val="00523DBB"/>
    <w:rsid w:val="005349D6"/>
    <w:rsid w:val="0053570A"/>
    <w:rsid w:val="00536FC9"/>
    <w:rsid w:val="00536FD6"/>
    <w:rsid w:val="00537DAB"/>
    <w:rsid w:val="00537F01"/>
    <w:rsid w:val="005444A4"/>
    <w:rsid w:val="005445D8"/>
    <w:rsid w:val="00544D4B"/>
    <w:rsid w:val="00545959"/>
    <w:rsid w:val="00547842"/>
    <w:rsid w:val="0055059C"/>
    <w:rsid w:val="005533A1"/>
    <w:rsid w:val="0055346B"/>
    <w:rsid w:val="00553F57"/>
    <w:rsid w:val="005566A4"/>
    <w:rsid w:val="00556CC6"/>
    <w:rsid w:val="0056092B"/>
    <w:rsid w:val="0056173B"/>
    <w:rsid w:val="00573CB2"/>
    <w:rsid w:val="005752F2"/>
    <w:rsid w:val="00575CDC"/>
    <w:rsid w:val="00577387"/>
    <w:rsid w:val="00585183"/>
    <w:rsid w:val="005857F2"/>
    <w:rsid w:val="00591B22"/>
    <w:rsid w:val="00592909"/>
    <w:rsid w:val="00594CCD"/>
    <w:rsid w:val="005976E0"/>
    <w:rsid w:val="005A04F9"/>
    <w:rsid w:val="005A1106"/>
    <w:rsid w:val="005A19DD"/>
    <w:rsid w:val="005A2A8B"/>
    <w:rsid w:val="005A5F2B"/>
    <w:rsid w:val="005A693B"/>
    <w:rsid w:val="005B1862"/>
    <w:rsid w:val="005B220E"/>
    <w:rsid w:val="005B3344"/>
    <w:rsid w:val="005B4D23"/>
    <w:rsid w:val="005B5981"/>
    <w:rsid w:val="005B6C78"/>
    <w:rsid w:val="005C3077"/>
    <w:rsid w:val="005C365D"/>
    <w:rsid w:val="005C4604"/>
    <w:rsid w:val="005C4F56"/>
    <w:rsid w:val="005D0243"/>
    <w:rsid w:val="005D3172"/>
    <w:rsid w:val="005D4BAF"/>
    <w:rsid w:val="005D5B99"/>
    <w:rsid w:val="005D6086"/>
    <w:rsid w:val="005D7F8A"/>
    <w:rsid w:val="005E07F6"/>
    <w:rsid w:val="005E146D"/>
    <w:rsid w:val="005E1DC4"/>
    <w:rsid w:val="005E21C1"/>
    <w:rsid w:val="005E3EE5"/>
    <w:rsid w:val="005E5168"/>
    <w:rsid w:val="005E5781"/>
    <w:rsid w:val="005F3A9E"/>
    <w:rsid w:val="005F70A4"/>
    <w:rsid w:val="005F75B8"/>
    <w:rsid w:val="0060407E"/>
    <w:rsid w:val="00610ECC"/>
    <w:rsid w:val="00613131"/>
    <w:rsid w:val="00616EAC"/>
    <w:rsid w:val="006227A6"/>
    <w:rsid w:val="00633946"/>
    <w:rsid w:val="006343C2"/>
    <w:rsid w:val="00634E89"/>
    <w:rsid w:val="00635FEC"/>
    <w:rsid w:val="006370C5"/>
    <w:rsid w:val="00637C6C"/>
    <w:rsid w:val="00640227"/>
    <w:rsid w:val="006407A8"/>
    <w:rsid w:val="006407B8"/>
    <w:rsid w:val="0064104E"/>
    <w:rsid w:val="006423FA"/>
    <w:rsid w:val="0064243B"/>
    <w:rsid w:val="006465D1"/>
    <w:rsid w:val="00651346"/>
    <w:rsid w:val="006621D2"/>
    <w:rsid w:val="006636F2"/>
    <w:rsid w:val="00665B1A"/>
    <w:rsid w:val="0067026C"/>
    <w:rsid w:val="00675049"/>
    <w:rsid w:val="0067677C"/>
    <w:rsid w:val="006769C3"/>
    <w:rsid w:val="0068254F"/>
    <w:rsid w:val="00682CFE"/>
    <w:rsid w:val="006854BA"/>
    <w:rsid w:val="006867D8"/>
    <w:rsid w:val="00690578"/>
    <w:rsid w:val="00691760"/>
    <w:rsid w:val="00694D75"/>
    <w:rsid w:val="00696BE8"/>
    <w:rsid w:val="00697435"/>
    <w:rsid w:val="006A233C"/>
    <w:rsid w:val="006A318D"/>
    <w:rsid w:val="006A4ECE"/>
    <w:rsid w:val="006A55A4"/>
    <w:rsid w:val="006A70C0"/>
    <w:rsid w:val="006B010F"/>
    <w:rsid w:val="006B45C3"/>
    <w:rsid w:val="006B7045"/>
    <w:rsid w:val="006C15B6"/>
    <w:rsid w:val="006C2436"/>
    <w:rsid w:val="006C4394"/>
    <w:rsid w:val="006C4BC8"/>
    <w:rsid w:val="006C663A"/>
    <w:rsid w:val="006C7B0A"/>
    <w:rsid w:val="006D1B9D"/>
    <w:rsid w:val="006D3FA3"/>
    <w:rsid w:val="006D4587"/>
    <w:rsid w:val="006D46E8"/>
    <w:rsid w:val="006D4A9C"/>
    <w:rsid w:val="006D611F"/>
    <w:rsid w:val="006D61F2"/>
    <w:rsid w:val="006D6EC3"/>
    <w:rsid w:val="006D7046"/>
    <w:rsid w:val="006E21D9"/>
    <w:rsid w:val="006E5169"/>
    <w:rsid w:val="006E5815"/>
    <w:rsid w:val="006E6826"/>
    <w:rsid w:val="006E7DA1"/>
    <w:rsid w:val="006F23F5"/>
    <w:rsid w:val="006F28F8"/>
    <w:rsid w:val="006F6347"/>
    <w:rsid w:val="006F6C6B"/>
    <w:rsid w:val="00701533"/>
    <w:rsid w:val="00701C3C"/>
    <w:rsid w:val="00706602"/>
    <w:rsid w:val="00706F1E"/>
    <w:rsid w:val="0070742A"/>
    <w:rsid w:val="00710C68"/>
    <w:rsid w:val="00710E48"/>
    <w:rsid w:val="0071161C"/>
    <w:rsid w:val="00711BA4"/>
    <w:rsid w:val="007148C9"/>
    <w:rsid w:val="00716C41"/>
    <w:rsid w:val="0072197E"/>
    <w:rsid w:val="00724674"/>
    <w:rsid w:val="00724FF2"/>
    <w:rsid w:val="007256C4"/>
    <w:rsid w:val="00727277"/>
    <w:rsid w:val="0073280B"/>
    <w:rsid w:val="00733673"/>
    <w:rsid w:val="007342C0"/>
    <w:rsid w:val="007370CB"/>
    <w:rsid w:val="007428A2"/>
    <w:rsid w:val="00744D6D"/>
    <w:rsid w:val="0074544B"/>
    <w:rsid w:val="00745736"/>
    <w:rsid w:val="00745C8B"/>
    <w:rsid w:val="0074675F"/>
    <w:rsid w:val="007539B2"/>
    <w:rsid w:val="00753CD8"/>
    <w:rsid w:val="007566AD"/>
    <w:rsid w:val="00756D4C"/>
    <w:rsid w:val="007608CE"/>
    <w:rsid w:val="00761855"/>
    <w:rsid w:val="00761910"/>
    <w:rsid w:val="00765D0A"/>
    <w:rsid w:val="00770E16"/>
    <w:rsid w:val="00771AF3"/>
    <w:rsid w:val="00772EC8"/>
    <w:rsid w:val="007730C9"/>
    <w:rsid w:val="00773A4D"/>
    <w:rsid w:val="00774D99"/>
    <w:rsid w:val="00776170"/>
    <w:rsid w:val="00780317"/>
    <w:rsid w:val="00781371"/>
    <w:rsid w:val="00783F59"/>
    <w:rsid w:val="00785692"/>
    <w:rsid w:val="007860BB"/>
    <w:rsid w:val="0079103F"/>
    <w:rsid w:val="00792D98"/>
    <w:rsid w:val="00792E03"/>
    <w:rsid w:val="00797DC2"/>
    <w:rsid w:val="007A2E86"/>
    <w:rsid w:val="007A366B"/>
    <w:rsid w:val="007A3738"/>
    <w:rsid w:val="007A49F0"/>
    <w:rsid w:val="007A6359"/>
    <w:rsid w:val="007A6C07"/>
    <w:rsid w:val="007A78D1"/>
    <w:rsid w:val="007B11A3"/>
    <w:rsid w:val="007B2C67"/>
    <w:rsid w:val="007B4318"/>
    <w:rsid w:val="007B447B"/>
    <w:rsid w:val="007B5754"/>
    <w:rsid w:val="007B5AFD"/>
    <w:rsid w:val="007B745E"/>
    <w:rsid w:val="007C0719"/>
    <w:rsid w:val="007C1EB8"/>
    <w:rsid w:val="007C2CD0"/>
    <w:rsid w:val="007C4B88"/>
    <w:rsid w:val="007C7CAE"/>
    <w:rsid w:val="007D1EC8"/>
    <w:rsid w:val="007D279C"/>
    <w:rsid w:val="007D549A"/>
    <w:rsid w:val="007D5752"/>
    <w:rsid w:val="007D7C53"/>
    <w:rsid w:val="007E09F7"/>
    <w:rsid w:val="007E0CA2"/>
    <w:rsid w:val="007E1699"/>
    <w:rsid w:val="007E2E8A"/>
    <w:rsid w:val="007E43B3"/>
    <w:rsid w:val="007E7930"/>
    <w:rsid w:val="007F1C8E"/>
    <w:rsid w:val="007F2EFC"/>
    <w:rsid w:val="007F3B6F"/>
    <w:rsid w:val="007F5BB4"/>
    <w:rsid w:val="0080045F"/>
    <w:rsid w:val="00802156"/>
    <w:rsid w:val="00802E00"/>
    <w:rsid w:val="00803459"/>
    <w:rsid w:val="00804119"/>
    <w:rsid w:val="00804C02"/>
    <w:rsid w:val="0080537E"/>
    <w:rsid w:val="00806C0D"/>
    <w:rsid w:val="00807064"/>
    <w:rsid w:val="008079A7"/>
    <w:rsid w:val="00810D31"/>
    <w:rsid w:val="008126DE"/>
    <w:rsid w:val="00812888"/>
    <w:rsid w:val="00817276"/>
    <w:rsid w:val="0081745D"/>
    <w:rsid w:val="008177B8"/>
    <w:rsid w:val="008246C4"/>
    <w:rsid w:val="00824E1A"/>
    <w:rsid w:val="00833A00"/>
    <w:rsid w:val="008362B9"/>
    <w:rsid w:val="00837172"/>
    <w:rsid w:val="00842709"/>
    <w:rsid w:val="00842740"/>
    <w:rsid w:val="008442D9"/>
    <w:rsid w:val="00844C3B"/>
    <w:rsid w:val="008454B8"/>
    <w:rsid w:val="00847D06"/>
    <w:rsid w:val="00851FAF"/>
    <w:rsid w:val="00855076"/>
    <w:rsid w:val="008563B3"/>
    <w:rsid w:val="00861834"/>
    <w:rsid w:val="00862704"/>
    <w:rsid w:val="00867201"/>
    <w:rsid w:val="00867932"/>
    <w:rsid w:val="00867C36"/>
    <w:rsid w:val="008714DC"/>
    <w:rsid w:val="0087221C"/>
    <w:rsid w:val="00875CB2"/>
    <w:rsid w:val="008803EA"/>
    <w:rsid w:val="00883BED"/>
    <w:rsid w:val="00885DF0"/>
    <w:rsid w:val="0089175F"/>
    <w:rsid w:val="008A0778"/>
    <w:rsid w:val="008A41A2"/>
    <w:rsid w:val="008A4D22"/>
    <w:rsid w:val="008A58F9"/>
    <w:rsid w:val="008B0E6F"/>
    <w:rsid w:val="008B1300"/>
    <w:rsid w:val="008B40EB"/>
    <w:rsid w:val="008B507D"/>
    <w:rsid w:val="008B50B2"/>
    <w:rsid w:val="008B5312"/>
    <w:rsid w:val="008B6CC4"/>
    <w:rsid w:val="008C0437"/>
    <w:rsid w:val="008C1284"/>
    <w:rsid w:val="008C2BFB"/>
    <w:rsid w:val="008C2F59"/>
    <w:rsid w:val="008C33CF"/>
    <w:rsid w:val="008C7151"/>
    <w:rsid w:val="008D16A2"/>
    <w:rsid w:val="008D1B8C"/>
    <w:rsid w:val="008D248E"/>
    <w:rsid w:val="008D42C5"/>
    <w:rsid w:val="008D4A67"/>
    <w:rsid w:val="008E0022"/>
    <w:rsid w:val="008E27B3"/>
    <w:rsid w:val="008E3FE6"/>
    <w:rsid w:val="008E5ABE"/>
    <w:rsid w:val="008E7D1A"/>
    <w:rsid w:val="008E7FA4"/>
    <w:rsid w:val="008F122F"/>
    <w:rsid w:val="008F1F30"/>
    <w:rsid w:val="00901F65"/>
    <w:rsid w:val="0090312D"/>
    <w:rsid w:val="00903EA6"/>
    <w:rsid w:val="009107B1"/>
    <w:rsid w:val="00911D6B"/>
    <w:rsid w:val="0091464B"/>
    <w:rsid w:val="00916FFD"/>
    <w:rsid w:val="0092029B"/>
    <w:rsid w:val="009240FF"/>
    <w:rsid w:val="00924C12"/>
    <w:rsid w:val="00926AD4"/>
    <w:rsid w:val="00932BA2"/>
    <w:rsid w:val="009347A1"/>
    <w:rsid w:val="009360A4"/>
    <w:rsid w:val="009367ED"/>
    <w:rsid w:val="00941881"/>
    <w:rsid w:val="009459B5"/>
    <w:rsid w:val="0094682D"/>
    <w:rsid w:val="009468EF"/>
    <w:rsid w:val="009475A7"/>
    <w:rsid w:val="00950F0D"/>
    <w:rsid w:val="00951D90"/>
    <w:rsid w:val="009538B1"/>
    <w:rsid w:val="0095512B"/>
    <w:rsid w:val="00955BE4"/>
    <w:rsid w:val="009615AA"/>
    <w:rsid w:val="00961C81"/>
    <w:rsid w:val="009637F2"/>
    <w:rsid w:val="00964BE1"/>
    <w:rsid w:val="00966E39"/>
    <w:rsid w:val="00970749"/>
    <w:rsid w:val="00973D39"/>
    <w:rsid w:val="00974291"/>
    <w:rsid w:val="00977545"/>
    <w:rsid w:val="009775E7"/>
    <w:rsid w:val="0098065C"/>
    <w:rsid w:val="0098208D"/>
    <w:rsid w:val="00984249"/>
    <w:rsid w:val="00987924"/>
    <w:rsid w:val="00990F83"/>
    <w:rsid w:val="00992E86"/>
    <w:rsid w:val="00993326"/>
    <w:rsid w:val="00993419"/>
    <w:rsid w:val="009955AA"/>
    <w:rsid w:val="00996649"/>
    <w:rsid w:val="00996A28"/>
    <w:rsid w:val="00996D44"/>
    <w:rsid w:val="009A1700"/>
    <w:rsid w:val="009A188E"/>
    <w:rsid w:val="009A2285"/>
    <w:rsid w:val="009A5992"/>
    <w:rsid w:val="009A6F1C"/>
    <w:rsid w:val="009B03E3"/>
    <w:rsid w:val="009B29FD"/>
    <w:rsid w:val="009B2A62"/>
    <w:rsid w:val="009B2F49"/>
    <w:rsid w:val="009B4565"/>
    <w:rsid w:val="009B506D"/>
    <w:rsid w:val="009B6141"/>
    <w:rsid w:val="009B67D8"/>
    <w:rsid w:val="009C0225"/>
    <w:rsid w:val="009C0727"/>
    <w:rsid w:val="009C131D"/>
    <w:rsid w:val="009C2F33"/>
    <w:rsid w:val="009C45D5"/>
    <w:rsid w:val="009C46AE"/>
    <w:rsid w:val="009C6941"/>
    <w:rsid w:val="009D3BC1"/>
    <w:rsid w:val="009D3D33"/>
    <w:rsid w:val="009D648D"/>
    <w:rsid w:val="009D7E6C"/>
    <w:rsid w:val="009E0B52"/>
    <w:rsid w:val="009E108D"/>
    <w:rsid w:val="009F0033"/>
    <w:rsid w:val="009F1D08"/>
    <w:rsid w:val="009F25DA"/>
    <w:rsid w:val="009F2A27"/>
    <w:rsid w:val="009F39A7"/>
    <w:rsid w:val="009F3FBD"/>
    <w:rsid w:val="009F45FB"/>
    <w:rsid w:val="009F4890"/>
    <w:rsid w:val="009F5A98"/>
    <w:rsid w:val="009F7CD5"/>
    <w:rsid w:val="00A022DB"/>
    <w:rsid w:val="00A036E8"/>
    <w:rsid w:val="00A0641C"/>
    <w:rsid w:val="00A0681D"/>
    <w:rsid w:val="00A117C4"/>
    <w:rsid w:val="00A14B23"/>
    <w:rsid w:val="00A14ECA"/>
    <w:rsid w:val="00A16DB9"/>
    <w:rsid w:val="00A2014E"/>
    <w:rsid w:val="00A20A09"/>
    <w:rsid w:val="00A21624"/>
    <w:rsid w:val="00A21D96"/>
    <w:rsid w:val="00A2361D"/>
    <w:rsid w:val="00A23F01"/>
    <w:rsid w:val="00A27806"/>
    <w:rsid w:val="00A33834"/>
    <w:rsid w:val="00A33FF2"/>
    <w:rsid w:val="00A429FE"/>
    <w:rsid w:val="00A44C14"/>
    <w:rsid w:val="00A44D3F"/>
    <w:rsid w:val="00A459FC"/>
    <w:rsid w:val="00A47D8F"/>
    <w:rsid w:val="00A517B9"/>
    <w:rsid w:val="00A51C40"/>
    <w:rsid w:val="00A53F19"/>
    <w:rsid w:val="00A55E29"/>
    <w:rsid w:val="00A5689A"/>
    <w:rsid w:val="00A575B0"/>
    <w:rsid w:val="00A5779F"/>
    <w:rsid w:val="00A63889"/>
    <w:rsid w:val="00A638A4"/>
    <w:rsid w:val="00A65E21"/>
    <w:rsid w:val="00A713F5"/>
    <w:rsid w:val="00A72853"/>
    <w:rsid w:val="00A75475"/>
    <w:rsid w:val="00A75C98"/>
    <w:rsid w:val="00A75EB9"/>
    <w:rsid w:val="00A82090"/>
    <w:rsid w:val="00A82209"/>
    <w:rsid w:val="00A83054"/>
    <w:rsid w:val="00A86FED"/>
    <w:rsid w:val="00A8705C"/>
    <w:rsid w:val="00A904FE"/>
    <w:rsid w:val="00A90AA4"/>
    <w:rsid w:val="00A9174E"/>
    <w:rsid w:val="00A920E5"/>
    <w:rsid w:val="00A926C8"/>
    <w:rsid w:val="00AA3AD1"/>
    <w:rsid w:val="00AA6C6C"/>
    <w:rsid w:val="00AB06A2"/>
    <w:rsid w:val="00AB1594"/>
    <w:rsid w:val="00AB1EA4"/>
    <w:rsid w:val="00AB31AB"/>
    <w:rsid w:val="00AB411C"/>
    <w:rsid w:val="00AB5DEC"/>
    <w:rsid w:val="00AB6BA4"/>
    <w:rsid w:val="00AB7A03"/>
    <w:rsid w:val="00AC14BD"/>
    <w:rsid w:val="00AC3BBD"/>
    <w:rsid w:val="00AC54D7"/>
    <w:rsid w:val="00AC57C7"/>
    <w:rsid w:val="00AC7840"/>
    <w:rsid w:val="00AC7FD7"/>
    <w:rsid w:val="00AD2734"/>
    <w:rsid w:val="00AD3F4D"/>
    <w:rsid w:val="00AD4050"/>
    <w:rsid w:val="00AD4C85"/>
    <w:rsid w:val="00AD54B5"/>
    <w:rsid w:val="00AD5B6B"/>
    <w:rsid w:val="00AD5D3A"/>
    <w:rsid w:val="00AE2188"/>
    <w:rsid w:val="00AE29B8"/>
    <w:rsid w:val="00AE2E27"/>
    <w:rsid w:val="00AE36B9"/>
    <w:rsid w:val="00AE45A3"/>
    <w:rsid w:val="00AE529C"/>
    <w:rsid w:val="00AE5E43"/>
    <w:rsid w:val="00AF1535"/>
    <w:rsid w:val="00AF180F"/>
    <w:rsid w:val="00AF52A2"/>
    <w:rsid w:val="00AF5C6E"/>
    <w:rsid w:val="00AF5CF6"/>
    <w:rsid w:val="00AF7E62"/>
    <w:rsid w:val="00B008A4"/>
    <w:rsid w:val="00B00963"/>
    <w:rsid w:val="00B0099F"/>
    <w:rsid w:val="00B03B73"/>
    <w:rsid w:val="00B05BDA"/>
    <w:rsid w:val="00B06AB9"/>
    <w:rsid w:val="00B06CF1"/>
    <w:rsid w:val="00B118DE"/>
    <w:rsid w:val="00B119B9"/>
    <w:rsid w:val="00B15BD7"/>
    <w:rsid w:val="00B17621"/>
    <w:rsid w:val="00B17AE5"/>
    <w:rsid w:val="00B22537"/>
    <w:rsid w:val="00B24AA1"/>
    <w:rsid w:val="00B25FEF"/>
    <w:rsid w:val="00B26511"/>
    <w:rsid w:val="00B32BDB"/>
    <w:rsid w:val="00B33293"/>
    <w:rsid w:val="00B33F1A"/>
    <w:rsid w:val="00B34D63"/>
    <w:rsid w:val="00B35F9A"/>
    <w:rsid w:val="00B4144D"/>
    <w:rsid w:val="00B42470"/>
    <w:rsid w:val="00B448C3"/>
    <w:rsid w:val="00B5094D"/>
    <w:rsid w:val="00B50DC3"/>
    <w:rsid w:val="00B52EB8"/>
    <w:rsid w:val="00B5474D"/>
    <w:rsid w:val="00B55668"/>
    <w:rsid w:val="00B56856"/>
    <w:rsid w:val="00B572FE"/>
    <w:rsid w:val="00B601A1"/>
    <w:rsid w:val="00B62695"/>
    <w:rsid w:val="00B6535C"/>
    <w:rsid w:val="00B6612B"/>
    <w:rsid w:val="00B71548"/>
    <w:rsid w:val="00B734A8"/>
    <w:rsid w:val="00B7584C"/>
    <w:rsid w:val="00B80532"/>
    <w:rsid w:val="00B80FC8"/>
    <w:rsid w:val="00B819FD"/>
    <w:rsid w:val="00B826E3"/>
    <w:rsid w:val="00B84573"/>
    <w:rsid w:val="00B86022"/>
    <w:rsid w:val="00B925C3"/>
    <w:rsid w:val="00B92C03"/>
    <w:rsid w:val="00B93100"/>
    <w:rsid w:val="00B96371"/>
    <w:rsid w:val="00B96A3E"/>
    <w:rsid w:val="00BA0931"/>
    <w:rsid w:val="00BA235A"/>
    <w:rsid w:val="00BA549C"/>
    <w:rsid w:val="00BA59D4"/>
    <w:rsid w:val="00BA64B9"/>
    <w:rsid w:val="00BB0842"/>
    <w:rsid w:val="00BB0EE9"/>
    <w:rsid w:val="00BB1CF3"/>
    <w:rsid w:val="00BB2570"/>
    <w:rsid w:val="00BB338E"/>
    <w:rsid w:val="00BB54DE"/>
    <w:rsid w:val="00BB5DCB"/>
    <w:rsid w:val="00BB6AC7"/>
    <w:rsid w:val="00BC05B3"/>
    <w:rsid w:val="00BC0D97"/>
    <w:rsid w:val="00BC2C35"/>
    <w:rsid w:val="00BC4A3F"/>
    <w:rsid w:val="00BC5101"/>
    <w:rsid w:val="00BD500C"/>
    <w:rsid w:val="00BE21CA"/>
    <w:rsid w:val="00BE23A3"/>
    <w:rsid w:val="00BE5739"/>
    <w:rsid w:val="00BE5BDD"/>
    <w:rsid w:val="00BF1D6C"/>
    <w:rsid w:val="00BF373A"/>
    <w:rsid w:val="00BF37E0"/>
    <w:rsid w:val="00C04869"/>
    <w:rsid w:val="00C04981"/>
    <w:rsid w:val="00C04AE1"/>
    <w:rsid w:val="00C063F3"/>
    <w:rsid w:val="00C07004"/>
    <w:rsid w:val="00C07D53"/>
    <w:rsid w:val="00C102F9"/>
    <w:rsid w:val="00C11A71"/>
    <w:rsid w:val="00C16839"/>
    <w:rsid w:val="00C20547"/>
    <w:rsid w:val="00C23673"/>
    <w:rsid w:val="00C239F6"/>
    <w:rsid w:val="00C27A8F"/>
    <w:rsid w:val="00C31332"/>
    <w:rsid w:val="00C33977"/>
    <w:rsid w:val="00C409C7"/>
    <w:rsid w:val="00C4138F"/>
    <w:rsid w:val="00C42948"/>
    <w:rsid w:val="00C430B9"/>
    <w:rsid w:val="00C43F91"/>
    <w:rsid w:val="00C477FC"/>
    <w:rsid w:val="00C47F46"/>
    <w:rsid w:val="00C50FA4"/>
    <w:rsid w:val="00C51C29"/>
    <w:rsid w:val="00C52EBC"/>
    <w:rsid w:val="00C55A98"/>
    <w:rsid w:val="00C55CB0"/>
    <w:rsid w:val="00C61423"/>
    <w:rsid w:val="00C752C0"/>
    <w:rsid w:val="00C76DAC"/>
    <w:rsid w:val="00C77DBE"/>
    <w:rsid w:val="00C80AAD"/>
    <w:rsid w:val="00C832CB"/>
    <w:rsid w:val="00C84147"/>
    <w:rsid w:val="00C864DA"/>
    <w:rsid w:val="00C87AAD"/>
    <w:rsid w:val="00C87DE1"/>
    <w:rsid w:val="00C87E58"/>
    <w:rsid w:val="00C9006A"/>
    <w:rsid w:val="00C92C31"/>
    <w:rsid w:val="00C95767"/>
    <w:rsid w:val="00C961EE"/>
    <w:rsid w:val="00CA19AE"/>
    <w:rsid w:val="00CA3CE7"/>
    <w:rsid w:val="00CA4B1E"/>
    <w:rsid w:val="00CB074C"/>
    <w:rsid w:val="00CB2279"/>
    <w:rsid w:val="00CB2FF6"/>
    <w:rsid w:val="00CB395A"/>
    <w:rsid w:val="00CB3DD3"/>
    <w:rsid w:val="00CC1775"/>
    <w:rsid w:val="00CC5343"/>
    <w:rsid w:val="00CC59B4"/>
    <w:rsid w:val="00CC6E2A"/>
    <w:rsid w:val="00CC6FC3"/>
    <w:rsid w:val="00CD06B4"/>
    <w:rsid w:val="00CD104A"/>
    <w:rsid w:val="00CD1D47"/>
    <w:rsid w:val="00CD3BF4"/>
    <w:rsid w:val="00CD413E"/>
    <w:rsid w:val="00CD623E"/>
    <w:rsid w:val="00CD659F"/>
    <w:rsid w:val="00CD6D6D"/>
    <w:rsid w:val="00CD713F"/>
    <w:rsid w:val="00CE254D"/>
    <w:rsid w:val="00CE3F93"/>
    <w:rsid w:val="00CE410A"/>
    <w:rsid w:val="00CE5062"/>
    <w:rsid w:val="00CE571A"/>
    <w:rsid w:val="00CE6AAF"/>
    <w:rsid w:val="00CE73DB"/>
    <w:rsid w:val="00CF1443"/>
    <w:rsid w:val="00CF160B"/>
    <w:rsid w:val="00CF33D3"/>
    <w:rsid w:val="00CF3E81"/>
    <w:rsid w:val="00CF4C77"/>
    <w:rsid w:val="00CF5237"/>
    <w:rsid w:val="00CF6AF4"/>
    <w:rsid w:val="00D021BA"/>
    <w:rsid w:val="00D03E3A"/>
    <w:rsid w:val="00D0537F"/>
    <w:rsid w:val="00D10441"/>
    <w:rsid w:val="00D142DF"/>
    <w:rsid w:val="00D21CFF"/>
    <w:rsid w:val="00D22B8A"/>
    <w:rsid w:val="00D23017"/>
    <w:rsid w:val="00D23E1A"/>
    <w:rsid w:val="00D27103"/>
    <w:rsid w:val="00D27B63"/>
    <w:rsid w:val="00D32F54"/>
    <w:rsid w:val="00D33666"/>
    <w:rsid w:val="00D365B7"/>
    <w:rsid w:val="00D42D3B"/>
    <w:rsid w:val="00D44822"/>
    <w:rsid w:val="00D500EC"/>
    <w:rsid w:val="00D53DC3"/>
    <w:rsid w:val="00D62BD6"/>
    <w:rsid w:val="00D633D0"/>
    <w:rsid w:val="00D63EAA"/>
    <w:rsid w:val="00D666FA"/>
    <w:rsid w:val="00D66FB8"/>
    <w:rsid w:val="00D72C67"/>
    <w:rsid w:val="00D73EB9"/>
    <w:rsid w:val="00D74384"/>
    <w:rsid w:val="00D75CB6"/>
    <w:rsid w:val="00D76D62"/>
    <w:rsid w:val="00D814AD"/>
    <w:rsid w:val="00D8230B"/>
    <w:rsid w:val="00D828C5"/>
    <w:rsid w:val="00D83902"/>
    <w:rsid w:val="00D8419D"/>
    <w:rsid w:val="00D84CA5"/>
    <w:rsid w:val="00D85D3C"/>
    <w:rsid w:val="00D9250E"/>
    <w:rsid w:val="00D925FD"/>
    <w:rsid w:val="00D9554A"/>
    <w:rsid w:val="00D96645"/>
    <w:rsid w:val="00D96667"/>
    <w:rsid w:val="00D96833"/>
    <w:rsid w:val="00D974D1"/>
    <w:rsid w:val="00DA0E4C"/>
    <w:rsid w:val="00DA318E"/>
    <w:rsid w:val="00DA46CA"/>
    <w:rsid w:val="00DB31B1"/>
    <w:rsid w:val="00DB4C05"/>
    <w:rsid w:val="00DB52CD"/>
    <w:rsid w:val="00DB674E"/>
    <w:rsid w:val="00DC0F02"/>
    <w:rsid w:val="00DC2113"/>
    <w:rsid w:val="00DC2FB3"/>
    <w:rsid w:val="00DD110D"/>
    <w:rsid w:val="00DD33B6"/>
    <w:rsid w:val="00DD3805"/>
    <w:rsid w:val="00DD4183"/>
    <w:rsid w:val="00DD4809"/>
    <w:rsid w:val="00DD5565"/>
    <w:rsid w:val="00DD6A7C"/>
    <w:rsid w:val="00DD7CC4"/>
    <w:rsid w:val="00DE032B"/>
    <w:rsid w:val="00DE5A8B"/>
    <w:rsid w:val="00DE7A8B"/>
    <w:rsid w:val="00DF2055"/>
    <w:rsid w:val="00DF209E"/>
    <w:rsid w:val="00DF2B2E"/>
    <w:rsid w:val="00DF62E5"/>
    <w:rsid w:val="00E005A2"/>
    <w:rsid w:val="00E01943"/>
    <w:rsid w:val="00E020AF"/>
    <w:rsid w:val="00E04D76"/>
    <w:rsid w:val="00E04DFE"/>
    <w:rsid w:val="00E10A33"/>
    <w:rsid w:val="00E10F7F"/>
    <w:rsid w:val="00E1241B"/>
    <w:rsid w:val="00E142C4"/>
    <w:rsid w:val="00E14D59"/>
    <w:rsid w:val="00E16243"/>
    <w:rsid w:val="00E2196C"/>
    <w:rsid w:val="00E22057"/>
    <w:rsid w:val="00E24C34"/>
    <w:rsid w:val="00E25D7C"/>
    <w:rsid w:val="00E260D7"/>
    <w:rsid w:val="00E27EC7"/>
    <w:rsid w:val="00E3138D"/>
    <w:rsid w:val="00E339EE"/>
    <w:rsid w:val="00E36619"/>
    <w:rsid w:val="00E43683"/>
    <w:rsid w:val="00E5377B"/>
    <w:rsid w:val="00E5455D"/>
    <w:rsid w:val="00E56EBC"/>
    <w:rsid w:val="00E573F8"/>
    <w:rsid w:val="00E61789"/>
    <w:rsid w:val="00E619A2"/>
    <w:rsid w:val="00E62230"/>
    <w:rsid w:val="00E64E35"/>
    <w:rsid w:val="00E67730"/>
    <w:rsid w:val="00E67E7B"/>
    <w:rsid w:val="00E71C26"/>
    <w:rsid w:val="00E7314A"/>
    <w:rsid w:val="00E738F9"/>
    <w:rsid w:val="00E7490B"/>
    <w:rsid w:val="00E74C7A"/>
    <w:rsid w:val="00E772D1"/>
    <w:rsid w:val="00E85103"/>
    <w:rsid w:val="00E86270"/>
    <w:rsid w:val="00E94253"/>
    <w:rsid w:val="00E958E9"/>
    <w:rsid w:val="00EA0AD8"/>
    <w:rsid w:val="00EA2176"/>
    <w:rsid w:val="00EA2DD2"/>
    <w:rsid w:val="00EA3074"/>
    <w:rsid w:val="00EA3818"/>
    <w:rsid w:val="00EA43B9"/>
    <w:rsid w:val="00EA75C6"/>
    <w:rsid w:val="00EA7F4A"/>
    <w:rsid w:val="00EB0D27"/>
    <w:rsid w:val="00EB4279"/>
    <w:rsid w:val="00EB6552"/>
    <w:rsid w:val="00EB6826"/>
    <w:rsid w:val="00EC0FA7"/>
    <w:rsid w:val="00EC6B28"/>
    <w:rsid w:val="00ED2629"/>
    <w:rsid w:val="00EE1985"/>
    <w:rsid w:val="00EE40BC"/>
    <w:rsid w:val="00EE4DC4"/>
    <w:rsid w:val="00EE5B6C"/>
    <w:rsid w:val="00EE6439"/>
    <w:rsid w:val="00EE7DEA"/>
    <w:rsid w:val="00EF05F9"/>
    <w:rsid w:val="00EF2962"/>
    <w:rsid w:val="00EF33B7"/>
    <w:rsid w:val="00EF3AA0"/>
    <w:rsid w:val="00EF60A2"/>
    <w:rsid w:val="00EF6659"/>
    <w:rsid w:val="00EF7BE0"/>
    <w:rsid w:val="00EF7DB1"/>
    <w:rsid w:val="00F00644"/>
    <w:rsid w:val="00F011C1"/>
    <w:rsid w:val="00F039B2"/>
    <w:rsid w:val="00F041A3"/>
    <w:rsid w:val="00F04492"/>
    <w:rsid w:val="00F05944"/>
    <w:rsid w:val="00F10684"/>
    <w:rsid w:val="00F10C1A"/>
    <w:rsid w:val="00F119BC"/>
    <w:rsid w:val="00F1200C"/>
    <w:rsid w:val="00F1206D"/>
    <w:rsid w:val="00F144A3"/>
    <w:rsid w:val="00F15686"/>
    <w:rsid w:val="00F1644C"/>
    <w:rsid w:val="00F2053B"/>
    <w:rsid w:val="00F21912"/>
    <w:rsid w:val="00F301D7"/>
    <w:rsid w:val="00F318B6"/>
    <w:rsid w:val="00F32F98"/>
    <w:rsid w:val="00F3524A"/>
    <w:rsid w:val="00F36DD6"/>
    <w:rsid w:val="00F40FD4"/>
    <w:rsid w:val="00F42C52"/>
    <w:rsid w:val="00F52806"/>
    <w:rsid w:val="00F532FF"/>
    <w:rsid w:val="00F533FE"/>
    <w:rsid w:val="00F53A0B"/>
    <w:rsid w:val="00F55E53"/>
    <w:rsid w:val="00F604ED"/>
    <w:rsid w:val="00F624D3"/>
    <w:rsid w:val="00F662E5"/>
    <w:rsid w:val="00F66F47"/>
    <w:rsid w:val="00F70367"/>
    <w:rsid w:val="00F71ED8"/>
    <w:rsid w:val="00F74694"/>
    <w:rsid w:val="00F77B85"/>
    <w:rsid w:val="00F80EC1"/>
    <w:rsid w:val="00F906D8"/>
    <w:rsid w:val="00F90D75"/>
    <w:rsid w:val="00FA327F"/>
    <w:rsid w:val="00FA661F"/>
    <w:rsid w:val="00FA7F7F"/>
    <w:rsid w:val="00FB2309"/>
    <w:rsid w:val="00FC0632"/>
    <w:rsid w:val="00FC2DDE"/>
    <w:rsid w:val="00FC6DFC"/>
    <w:rsid w:val="00FD3CAE"/>
    <w:rsid w:val="00FD4D84"/>
    <w:rsid w:val="00FD55BD"/>
    <w:rsid w:val="00FD63BE"/>
    <w:rsid w:val="00FD75B1"/>
    <w:rsid w:val="00FE06DC"/>
    <w:rsid w:val="00FE15A6"/>
    <w:rsid w:val="00FE344A"/>
    <w:rsid w:val="00FE5A22"/>
    <w:rsid w:val="00FE60CC"/>
    <w:rsid w:val="00FE6ABC"/>
    <w:rsid w:val="00FF0AC8"/>
    <w:rsid w:val="00FF1C06"/>
    <w:rsid w:val="00FF1D25"/>
    <w:rsid w:val="00FF6E0C"/>
    <w:rsid w:val="00FF7694"/>
    <w:rsid w:val="25DB3FFD"/>
    <w:rsid w:val="293F1BA2"/>
    <w:rsid w:val="428ECB02"/>
    <w:rsid w:val="4326B50C"/>
    <w:rsid w:val="4B6CB7EF"/>
    <w:rsid w:val="5CA0906A"/>
    <w:rsid w:val="5D144A25"/>
    <w:rsid w:val="7F8E39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B51677A"/>
  <w15:docId w15:val="{1566C360-BE83-4A9C-A8E7-DAF571B41D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B447B"/>
  </w:style>
  <w:style w:type="paragraph" w:styleId="Heading1">
    <w:name w:val="heading 1"/>
    <w:basedOn w:val="Normal"/>
    <w:next w:val="Normal"/>
    <w:qFormat/>
    <w:rsid w:val="007B447B"/>
    <w:pPr>
      <w:keepNext/>
      <w:outlineLvl w:val="0"/>
    </w:pPr>
    <w:rPr>
      <w:sz w:val="24"/>
    </w:rPr>
  </w:style>
  <w:style w:type="paragraph" w:styleId="Heading2">
    <w:name w:val="heading 2"/>
    <w:basedOn w:val="Normal"/>
    <w:next w:val="Normal"/>
    <w:qFormat/>
    <w:rsid w:val="007B447B"/>
    <w:pPr>
      <w:keepNext/>
      <w:outlineLvl w:val="1"/>
    </w:pPr>
    <w:rPr>
      <w:sz w:val="24"/>
      <w:u w:val="single"/>
    </w:rPr>
  </w:style>
  <w:style w:type="paragraph" w:styleId="Heading3">
    <w:name w:val="heading 3"/>
    <w:basedOn w:val="Normal"/>
    <w:next w:val="Normal"/>
    <w:qFormat/>
    <w:rsid w:val="007B447B"/>
    <w:pPr>
      <w:keepNext/>
      <w:ind w:left="1440" w:hanging="1440"/>
      <w:outlineLvl w:val="2"/>
    </w:pPr>
    <w:rPr>
      <w:sz w:val="24"/>
    </w:rPr>
  </w:style>
  <w:style w:type="paragraph" w:styleId="Heading4">
    <w:name w:val="heading 4"/>
    <w:basedOn w:val="Normal"/>
    <w:next w:val="Normal"/>
    <w:qFormat/>
    <w:rsid w:val="007B447B"/>
    <w:pPr>
      <w:keepNext/>
      <w:ind w:left="1440"/>
      <w:outlineLvl w:val="3"/>
    </w:pPr>
    <w:rPr>
      <w:sz w:val="24"/>
    </w:rPr>
  </w:style>
  <w:style w:type="paragraph" w:styleId="Heading5">
    <w:name w:val="heading 5"/>
    <w:basedOn w:val="Normal"/>
    <w:next w:val="Normal"/>
    <w:qFormat/>
    <w:rsid w:val="007B447B"/>
    <w:pPr>
      <w:keepNext/>
      <w:jc w:val="center"/>
      <w:outlineLvl w:val="4"/>
    </w:pPr>
    <w:rPr>
      <w:b/>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7B447B"/>
    <w:pPr>
      <w:ind w:left="1440" w:hanging="1440"/>
    </w:pPr>
    <w:rPr>
      <w:sz w:val="24"/>
    </w:rPr>
  </w:style>
  <w:style w:type="paragraph" w:styleId="BodyTextIndent2">
    <w:name w:val="Body Text Indent 2"/>
    <w:basedOn w:val="Normal"/>
    <w:rsid w:val="007B447B"/>
    <w:pPr>
      <w:ind w:left="1440"/>
    </w:pPr>
    <w:rPr>
      <w:sz w:val="24"/>
    </w:rPr>
  </w:style>
  <w:style w:type="paragraph" w:styleId="BodyTextIndent3">
    <w:name w:val="Body Text Indent 3"/>
    <w:basedOn w:val="Normal"/>
    <w:rsid w:val="007B447B"/>
    <w:pPr>
      <w:ind w:left="720" w:firstLine="1440"/>
    </w:pPr>
    <w:rPr>
      <w:rFonts w:ascii="Arial" w:hAnsi="Arial"/>
      <w:sz w:val="24"/>
    </w:rPr>
  </w:style>
  <w:style w:type="paragraph" w:styleId="DocumentMap">
    <w:name w:val="Document Map"/>
    <w:basedOn w:val="Normal"/>
    <w:semiHidden/>
    <w:rsid w:val="007B447B"/>
    <w:pPr>
      <w:shd w:val="clear" w:color="auto" w:fill="000080"/>
    </w:pPr>
    <w:rPr>
      <w:rFonts w:ascii="Tahoma" w:hAnsi="Tahoma"/>
    </w:rPr>
  </w:style>
  <w:style w:type="paragraph" w:styleId="Footer">
    <w:name w:val="footer"/>
    <w:basedOn w:val="Normal"/>
    <w:rsid w:val="007B447B"/>
    <w:pPr>
      <w:tabs>
        <w:tab w:val="center" w:pos="4320"/>
        <w:tab w:val="right" w:pos="8640"/>
      </w:tabs>
    </w:pPr>
  </w:style>
  <w:style w:type="character" w:styleId="PageNumber">
    <w:name w:val="page number"/>
    <w:basedOn w:val="DefaultParagraphFont"/>
    <w:rsid w:val="007B447B"/>
  </w:style>
  <w:style w:type="paragraph" w:styleId="BalloonText">
    <w:name w:val="Balloon Text"/>
    <w:basedOn w:val="Normal"/>
    <w:semiHidden/>
    <w:rsid w:val="00773A4D"/>
    <w:rPr>
      <w:rFonts w:ascii="Tahoma" w:hAnsi="Tahoma" w:cs="Tahoma"/>
      <w:sz w:val="16"/>
      <w:szCs w:val="16"/>
    </w:rPr>
  </w:style>
  <w:style w:type="paragraph" w:styleId="Header">
    <w:name w:val="header"/>
    <w:basedOn w:val="Normal"/>
    <w:rsid w:val="00844C3B"/>
    <w:pPr>
      <w:tabs>
        <w:tab w:val="center" w:pos="4320"/>
        <w:tab w:val="right" w:pos="8640"/>
      </w:tabs>
    </w:pPr>
  </w:style>
  <w:style w:type="character" w:styleId="CommentReference">
    <w:name w:val="annotation reference"/>
    <w:basedOn w:val="DefaultParagraphFont"/>
    <w:semiHidden/>
    <w:rsid w:val="007B2C67"/>
    <w:rPr>
      <w:sz w:val="16"/>
      <w:szCs w:val="16"/>
    </w:rPr>
  </w:style>
  <w:style w:type="paragraph" w:styleId="CommentText">
    <w:name w:val="annotation text"/>
    <w:basedOn w:val="Normal"/>
    <w:semiHidden/>
    <w:rsid w:val="007B2C67"/>
  </w:style>
  <w:style w:type="paragraph" w:styleId="CommentSubject">
    <w:name w:val="annotation subject"/>
    <w:basedOn w:val="CommentText"/>
    <w:next w:val="CommentText"/>
    <w:semiHidden/>
    <w:rsid w:val="007B2C67"/>
    <w:rPr>
      <w:b/>
      <w:bCs/>
    </w:rPr>
  </w:style>
  <w:style w:type="character" w:styleId="Hyperlink">
    <w:name w:val="Hyperlink"/>
    <w:basedOn w:val="DefaultParagraphFont"/>
    <w:rsid w:val="00EE1985"/>
    <w:rPr>
      <w:color w:val="0000FF"/>
      <w:u w:val="single"/>
    </w:rPr>
  </w:style>
  <w:style w:type="character" w:customStyle="1" w:styleId="BodyTextIndentChar">
    <w:name w:val="Body Text Indent Char"/>
    <w:basedOn w:val="DefaultParagraphFont"/>
    <w:link w:val="BodyTextIndent"/>
    <w:rsid w:val="00810D31"/>
    <w:rPr>
      <w:sz w:val="24"/>
    </w:rPr>
  </w:style>
  <w:style w:type="character" w:styleId="FollowedHyperlink">
    <w:name w:val="FollowedHyperlink"/>
    <w:basedOn w:val="DefaultParagraphFont"/>
    <w:rsid w:val="00F533FE"/>
    <w:rPr>
      <w:color w:val="800080" w:themeColor="followedHyperlink"/>
      <w:u w:val="single"/>
    </w:rPr>
  </w:style>
  <w:style w:type="paragraph" w:styleId="ListParagraph">
    <w:name w:val="List Paragraph"/>
    <w:basedOn w:val="Normal"/>
    <w:uiPriority w:val="34"/>
    <w:qFormat/>
    <w:rsid w:val="003D7010"/>
    <w:pPr>
      <w:ind w:left="720"/>
      <w:contextualSpacing/>
    </w:pPr>
  </w:style>
  <w:style w:type="paragraph" w:styleId="NormalWeb">
    <w:name w:val="Normal (Web)"/>
    <w:basedOn w:val="Normal"/>
    <w:uiPriority w:val="99"/>
    <w:semiHidden/>
    <w:unhideWhenUsed/>
    <w:rsid w:val="004027AF"/>
    <w:pPr>
      <w:spacing w:before="100" w:beforeAutospacing="1" w:after="100" w:afterAutospacing="1"/>
    </w:pPr>
    <w:rPr>
      <w:sz w:val="24"/>
      <w:szCs w:val="24"/>
    </w:rPr>
  </w:style>
  <w:style w:type="character" w:styleId="UnresolvedMention">
    <w:name w:val="Unresolved Mention"/>
    <w:basedOn w:val="DefaultParagraphFont"/>
    <w:uiPriority w:val="99"/>
    <w:semiHidden/>
    <w:unhideWhenUsed/>
    <w:rsid w:val="00544D4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19421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suny.edu/about/leadership/board-of-trustees/meetings/meetingNotices.cf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newyorkcharters.org/wp-content/uploads/SUNY-Renewal-Policies.pdf"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73F5E927B0F9C4487DF5E70203E757F" ma:contentTypeVersion="13" ma:contentTypeDescription="Create a new document." ma:contentTypeScope="" ma:versionID="42b69332cc3501bb1b6bb66f042dd523">
  <xsd:schema xmlns:xsd="http://www.w3.org/2001/XMLSchema" xmlns:xs="http://www.w3.org/2001/XMLSchema" xmlns:p="http://schemas.microsoft.com/office/2006/metadata/properties" xmlns:ns1="http://schemas.microsoft.com/sharepoint/v3" xmlns:ns2="a2c954e0-ebc8-427c-aa29-5769d45c15ae" xmlns:ns3="36867089-0e66-4887-8f12-d9d978369158" targetNamespace="http://schemas.microsoft.com/office/2006/metadata/properties" ma:root="true" ma:fieldsID="9765bbacbf5afb8ea771554ce862b41e" ns1:_="" ns2:_="" ns3:_="">
    <xsd:import namespace="http://schemas.microsoft.com/sharepoint/v3"/>
    <xsd:import namespace="a2c954e0-ebc8-427c-aa29-5769d45c15ae"/>
    <xsd:import namespace="36867089-0e66-4887-8f12-d9d97836915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1:_ip_UnifiedCompliancePolicyProperties" minOccurs="0"/>
                <xsd:element ref="ns1:_ip_UnifiedCompliancePolicyUIAction" minOccurs="0"/>
                <xsd:element ref="ns2:MediaServiceEventHashCode" minOccurs="0"/>
                <xsd:element ref="ns2:MediaServiceGenerationTime" minOccurs="0"/>
                <xsd:element ref="ns2:MediaServiceAutoTags" minOccurs="0"/>
                <xsd:element ref="ns2:MediaServiceAutoKeyPoints" minOccurs="0"/>
                <xsd:element ref="ns2:MediaServiceKeyPoints" minOccurs="0"/>
                <xsd:element ref="ns2:MediaServiceObjectDetectorVersion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Unified Compliance Policy Properties" ma:hidden="true" ma:internalName="_ip_UnifiedCompliancePolicyProperties">
      <xsd:simpleType>
        <xsd:restriction base="dms:Note"/>
      </xsd:simpleType>
    </xsd:element>
    <xsd:element name="_ip_UnifiedCompliancePolicyUIAction" ma:index="1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c954e0-ebc8-427c-aa29-5769d45c15a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6867089-0e66-4887-8f12-d9d97836915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21F95E3-08CD-45F9-9A64-F54C90091C48}">
  <ds:schemaRefs>
    <ds:schemaRef ds:uri="http://www.w3.org/XML/1998/namespace"/>
    <ds:schemaRef ds:uri="a2c954e0-ebc8-427c-aa29-5769d45c15ae"/>
    <ds:schemaRef ds:uri="http://schemas.microsoft.com/office/2006/metadata/properties"/>
    <ds:schemaRef ds:uri="http://purl.org/dc/terms/"/>
    <ds:schemaRef ds:uri="http://purl.org/dc/dcmitype/"/>
    <ds:schemaRef ds:uri="http://schemas.microsoft.com/sharepoint/v3"/>
    <ds:schemaRef ds:uri="http://schemas.microsoft.com/office/infopath/2007/PartnerControls"/>
    <ds:schemaRef ds:uri="http://schemas.microsoft.com/office/2006/documentManagement/types"/>
    <ds:schemaRef ds:uri="http://schemas.openxmlformats.org/package/2006/metadata/core-properties"/>
    <ds:schemaRef ds:uri="36867089-0e66-4887-8f12-d9d978369158"/>
    <ds:schemaRef ds:uri="http://purl.org/dc/elements/1.1/"/>
  </ds:schemaRefs>
</ds:datastoreItem>
</file>

<file path=customXml/itemProps2.xml><?xml version="1.0" encoding="utf-8"?>
<ds:datastoreItem xmlns:ds="http://schemas.openxmlformats.org/officeDocument/2006/customXml" ds:itemID="{CDAE33B5-A179-4DBB-8C3B-A415BD06FADD}">
  <ds:schemaRefs>
    <ds:schemaRef ds:uri="http://schemas.microsoft.com/sharepoint/v3/contenttype/forms"/>
  </ds:schemaRefs>
</ds:datastoreItem>
</file>

<file path=customXml/itemProps3.xml><?xml version="1.0" encoding="utf-8"?>
<ds:datastoreItem xmlns:ds="http://schemas.openxmlformats.org/officeDocument/2006/customXml" ds:itemID="{DA2104C7-B7D6-4BFD-8589-30EE018960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2c954e0-ebc8-427c-aa29-5769d45c15ae"/>
    <ds:schemaRef ds:uri="36867089-0e66-4887-8f12-d9d97836915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D701B7B-6C8B-4E5B-9B1B-A0C5DD902E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0</TotalTime>
  <Pages>3</Pages>
  <Words>922</Words>
  <Characters>5525</Characters>
  <Application>Microsoft Office Word</Application>
  <DocSecurity>0</DocSecurity>
  <Lines>134</Lines>
  <Paragraphs>25</Paragraphs>
  <ScaleCrop>false</ScaleCrop>
  <HeadingPairs>
    <vt:vector size="2" baseType="variant">
      <vt:variant>
        <vt:lpstr>Title</vt:lpstr>
      </vt:variant>
      <vt:variant>
        <vt:i4>1</vt:i4>
      </vt:variant>
    </vt:vector>
  </HeadingPairs>
  <TitlesOfParts>
    <vt:vector size="1" baseType="lpstr">
      <vt:lpstr>November 14, 2000</vt:lpstr>
    </vt:vector>
  </TitlesOfParts>
  <Company>Purchase College</Company>
  <LinksUpToDate>false</LinksUpToDate>
  <CharactersWithSpaces>64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vember 14, 2000</dc:title>
  <dc:creator>CISTech</dc:creator>
  <cp:lastModifiedBy>Adamczak, Christine</cp:lastModifiedBy>
  <cp:revision>67</cp:revision>
  <cp:lastPrinted>2016-01-13T13:23:00Z</cp:lastPrinted>
  <dcterms:created xsi:type="dcterms:W3CDTF">2023-09-19T15:17:00Z</dcterms:created>
  <dcterms:modified xsi:type="dcterms:W3CDTF">2023-09-27T1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ntativeReviewCycleID">
    <vt:i4>1317043549</vt:i4>
  </property>
  <property fmtid="{D5CDD505-2E9C-101B-9397-08002B2CF9AE}" pid="3" name="_ReviewCycleID">
    <vt:i4>1317043549</vt:i4>
  </property>
  <property fmtid="{D5CDD505-2E9C-101B-9397-08002B2CF9AE}" pid="4" name="_NewReviewCycle">
    <vt:lpwstr/>
  </property>
  <property fmtid="{D5CDD505-2E9C-101B-9397-08002B2CF9AE}" pid="5" name="_EmailEntryID">
    <vt:lpwstr>000000009409B2EDD8AC8E479A67FB5BB66BF1A50700A053ECF7EA074D4484E7A20C2A19DF9400000873B5580000121B24ABB1601D468A82D9F041F1A3690000003FB2D50000</vt:lpwstr>
  </property>
  <property fmtid="{D5CDD505-2E9C-101B-9397-08002B2CF9AE}" pid="6" name="_EmailStoreID">
    <vt:lpwstr>0000000038A1BB1005E5101AA1BB08002B2A56C20000454D534D44422E444C4C00000000000000001B55FA20AA6611CD9BC800AA002FC45A0C0000005343454E4D32002F4F3D53554E592F4F553D53595341444D2F636E3D526563697069656E74732F636E3D534C41554748524500</vt:lpwstr>
  </property>
  <property fmtid="{D5CDD505-2E9C-101B-9397-08002B2CF9AE}" pid="7" name="ContentTypeId">
    <vt:lpwstr>0x010100573F5E927B0F9C4487DF5E70203E757F</vt:lpwstr>
  </property>
  <property fmtid="{D5CDD505-2E9C-101B-9397-08002B2CF9AE}" pid="8" name="AuthorIds_UIVersion_1024">
    <vt:lpwstr>25</vt:lpwstr>
  </property>
  <property fmtid="{D5CDD505-2E9C-101B-9397-08002B2CF9AE}" pid="9" name="AuthorIds_UIVersion_1536">
    <vt:lpwstr>25</vt:lpwstr>
  </property>
  <property fmtid="{D5CDD505-2E9C-101B-9397-08002B2CF9AE}" pid="10" name="_ReviewingToolsShownOnce">
    <vt:lpwstr/>
  </property>
  <property fmtid="{D5CDD505-2E9C-101B-9397-08002B2CF9AE}" pid="11" name="GrammarlyDocumentId">
    <vt:lpwstr>9feaab09974125c99954d9e32ce46b3b1214511297b978295689d2f582b18dc5</vt:lpwstr>
  </property>
</Properties>
</file>